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CF8E1" w14:textId="77777777" w:rsidR="00993F08" w:rsidRPr="00D30A61" w:rsidRDefault="00993F08" w:rsidP="00993F08">
      <w:pPr>
        <w:jc w:val="center"/>
        <w:rPr>
          <w:rFonts w:ascii="Times New Roman" w:hAnsi="Times New Roman" w:cs="Times New Roman"/>
          <w:b/>
          <w:sz w:val="32"/>
        </w:rPr>
      </w:pPr>
      <w:bookmarkStart w:id="0" w:name="_GoBack"/>
      <w:bookmarkEnd w:id="0"/>
      <w:r w:rsidRPr="00D30A61">
        <w:rPr>
          <w:rFonts w:ascii="Times New Roman" w:hAnsi="Times New Roman" w:cs="Times New Roman"/>
          <w:b/>
          <w:sz w:val="32"/>
        </w:rPr>
        <w:t>Appendix E</w:t>
      </w:r>
    </w:p>
    <w:p w14:paraId="4DD4C4DA" w14:textId="77777777" w:rsidR="001571DD" w:rsidRPr="00D30A61" w:rsidRDefault="00993F08" w:rsidP="00993F08">
      <w:pPr>
        <w:jc w:val="center"/>
        <w:rPr>
          <w:rFonts w:ascii="Times New Roman" w:hAnsi="Times New Roman" w:cs="Times New Roman"/>
          <w:b/>
          <w:sz w:val="32"/>
        </w:rPr>
      </w:pPr>
      <w:r w:rsidRPr="00D30A61">
        <w:rPr>
          <w:rFonts w:ascii="Times New Roman" w:hAnsi="Times New Roman" w:cs="Times New Roman"/>
          <w:b/>
          <w:sz w:val="32"/>
        </w:rPr>
        <w:t>Use of Funding Restrictions</w:t>
      </w:r>
    </w:p>
    <w:p w14:paraId="7690B56F" w14:textId="77777777" w:rsidR="00993F08" w:rsidRDefault="00993F08"/>
    <w:p w14:paraId="288D6627" w14:textId="77777777" w:rsidR="00993F08" w:rsidRDefault="00993F08"/>
    <w:tbl>
      <w:tblPr>
        <w:tblW w:w="9855" w:type="dxa"/>
        <w:tblInd w:w="-280" w:type="dxa"/>
        <w:tblBorders>
          <w:top w:val="single" w:sz="4" w:space="0" w:color="auto"/>
          <w:left w:val="single" w:sz="4" w:space="0" w:color="auto" w:shadow="1" w:frame="1"/>
          <w:bottom w:val="single" w:sz="4" w:space="0" w:color="auto"/>
          <w:right w:val="single" w:sz="4" w:space="0" w:color="auto" w:shadow="1" w:frame="1"/>
          <w:insideH w:val="single" w:sz="4" w:space="0" w:color="auto"/>
          <w:insideV w:val="single" w:sz="4" w:space="0" w:color="auto"/>
        </w:tblBorders>
        <w:tblLayout w:type="fixed"/>
        <w:tblLook w:val="01E0" w:firstRow="1" w:lastRow="1" w:firstColumn="1" w:lastColumn="1" w:noHBand="0" w:noVBand="0"/>
      </w:tblPr>
      <w:tblGrid>
        <w:gridCol w:w="900"/>
        <w:gridCol w:w="8955"/>
      </w:tblGrid>
      <w:tr w:rsidR="00993F08" w:rsidRPr="00753F94" w14:paraId="07B196CA" w14:textId="77777777" w:rsidTr="00993F08">
        <w:tc>
          <w:tcPr>
            <w:tcW w:w="9855" w:type="dxa"/>
            <w:gridSpan w:val="2"/>
            <w:shd w:val="clear" w:color="auto" w:fill="A6A6A6" w:themeFill="background1" w:themeFillShade="A6"/>
          </w:tcPr>
          <w:p w14:paraId="53949F56" w14:textId="77777777" w:rsidR="00993F08" w:rsidRPr="00753F94" w:rsidRDefault="00993F08" w:rsidP="007C7D52">
            <w:pPr>
              <w:jc w:val="both"/>
              <w:rPr>
                <w:rFonts w:cs="Times New Roman"/>
                <w:sz w:val="20"/>
                <w:szCs w:val="20"/>
              </w:rPr>
            </w:pPr>
          </w:p>
        </w:tc>
      </w:tr>
      <w:tr w:rsidR="00993F08" w:rsidRPr="006F28C1" w14:paraId="69C3F33B" w14:textId="77777777" w:rsidTr="00993F08">
        <w:tc>
          <w:tcPr>
            <w:tcW w:w="9855" w:type="dxa"/>
            <w:gridSpan w:val="2"/>
          </w:tcPr>
          <w:p w14:paraId="42F2701D" w14:textId="77777777" w:rsidR="00993F08" w:rsidRPr="00D30A61" w:rsidRDefault="00993F08" w:rsidP="007C7D52">
            <w:pPr>
              <w:jc w:val="both"/>
              <w:rPr>
                <w:rFonts w:ascii="Times New Roman" w:hAnsi="Times New Roman" w:cs="Times New Roman"/>
                <w:b/>
                <w:szCs w:val="24"/>
              </w:rPr>
            </w:pPr>
            <w:r w:rsidRPr="00D30A61">
              <w:rPr>
                <w:rFonts w:ascii="Times New Roman" w:hAnsi="Times New Roman" w:cs="Times New Roman"/>
                <w:b/>
                <w:szCs w:val="24"/>
              </w:rPr>
              <w:t>Use of Funding Restrictions</w:t>
            </w:r>
          </w:p>
        </w:tc>
      </w:tr>
      <w:tr w:rsidR="00993F08" w:rsidRPr="00753F94" w14:paraId="30453BA6" w14:textId="77777777" w:rsidTr="00993F08">
        <w:tc>
          <w:tcPr>
            <w:tcW w:w="9855" w:type="dxa"/>
            <w:gridSpan w:val="2"/>
          </w:tcPr>
          <w:p w14:paraId="1D571173" w14:textId="77777777" w:rsidR="00993F08" w:rsidRPr="00D30A61" w:rsidRDefault="00993F08" w:rsidP="007C7D52">
            <w:pPr>
              <w:jc w:val="both"/>
              <w:rPr>
                <w:rFonts w:ascii="Times New Roman" w:hAnsi="Times New Roman" w:cs="Times New Roman"/>
                <w:szCs w:val="24"/>
              </w:rPr>
            </w:pPr>
            <w:r w:rsidRPr="00D30A61">
              <w:rPr>
                <w:rFonts w:ascii="Times New Roman" w:hAnsi="Times New Roman" w:cs="Times New Roman"/>
                <w:szCs w:val="24"/>
              </w:rPr>
              <w:t>Please acknowledge acceptance of conditions by checking the box.</w:t>
            </w:r>
          </w:p>
        </w:tc>
      </w:tr>
      <w:tr w:rsidR="00993F08" w:rsidRPr="00753F94" w14:paraId="0113D5D5" w14:textId="77777777" w:rsidTr="00993F08">
        <w:tc>
          <w:tcPr>
            <w:tcW w:w="900" w:type="dxa"/>
            <w:vAlign w:val="center"/>
          </w:tcPr>
          <w:sdt>
            <w:sdtPr>
              <w:rPr>
                <w:rFonts w:ascii="Segoe UI Symbol" w:hAnsi="Segoe UI Symbol" w:cs="Segoe UI Symbol"/>
              </w:rPr>
              <w:id w:val="10658598"/>
              <w14:checkbox>
                <w14:checked w14:val="0"/>
                <w14:checkedState w14:val="2612" w14:font="MS Gothic"/>
                <w14:uncheckedState w14:val="2610" w14:font="MS Gothic"/>
              </w14:checkbox>
            </w:sdtPr>
            <w:sdtEndPr/>
            <w:sdtContent>
              <w:p w14:paraId="6B0E2518" w14:textId="673C6F58" w:rsidR="00993F08" w:rsidRPr="00993F08" w:rsidRDefault="007340B4" w:rsidP="00993F08">
                <w:r>
                  <w:rPr>
                    <w:rFonts w:ascii="MS Gothic" w:eastAsia="MS Gothic" w:hAnsi="MS Gothic" w:cs="Segoe UI Symbol" w:hint="eastAsia"/>
                  </w:rPr>
                  <w:t>☐</w:t>
                </w:r>
              </w:p>
            </w:sdtContent>
          </w:sdt>
        </w:tc>
        <w:tc>
          <w:tcPr>
            <w:tcW w:w="8955" w:type="dxa"/>
          </w:tcPr>
          <w:p w14:paraId="18B20919" w14:textId="77777777" w:rsidR="00993F08" w:rsidRPr="00D30A61" w:rsidRDefault="00993F08" w:rsidP="007C7D52">
            <w:pPr>
              <w:jc w:val="both"/>
              <w:rPr>
                <w:rFonts w:ascii="Times New Roman" w:hAnsi="Times New Roman" w:cs="Times New Roman"/>
                <w:szCs w:val="24"/>
              </w:rPr>
            </w:pPr>
            <w:r w:rsidRPr="00D30A61">
              <w:rPr>
                <w:rFonts w:ascii="Times New Roman" w:hAnsi="Times New Roman" w:cs="Times New Roman"/>
                <w:szCs w:val="24"/>
              </w:rPr>
              <w:t>Normal Attrition:  Recipient agrees that funds under this award cannot be used for emission reductions that result from vehicle/equipment replacement or repowers that would have occurred through normal attrition/fleet turnover within three years of the project start date</w:t>
            </w:r>
          </w:p>
        </w:tc>
      </w:tr>
      <w:tr w:rsidR="00993F08" w:rsidRPr="006F28C1" w14:paraId="6F9FB2B9" w14:textId="77777777" w:rsidTr="00993F08">
        <w:tc>
          <w:tcPr>
            <w:tcW w:w="900" w:type="dxa"/>
            <w:vAlign w:val="center"/>
          </w:tcPr>
          <w:sdt>
            <w:sdtPr>
              <w:rPr>
                <w:rFonts w:ascii="Segoe UI Symbol" w:hAnsi="Segoe UI Symbol" w:cs="Segoe UI Symbol"/>
              </w:rPr>
              <w:id w:val="1524593617"/>
              <w14:checkbox>
                <w14:checked w14:val="0"/>
                <w14:checkedState w14:val="2612" w14:font="MS Gothic"/>
                <w14:uncheckedState w14:val="2610" w14:font="MS Gothic"/>
              </w14:checkbox>
            </w:sdtPr>
            <w:sdtEndPr/>
            <w:sdtContent>
              <w:p w14:paraId="70FF065F" w14:textId="4A7423AD" w:rsidR="00993F08" w:rsidRPr="00993F08" w:rsidRDefault="007340B4" w:rsidP="00993F08">
                <w:r>
                  <w:rPr>
                    <w:rFonts w:ascii="MS Gothic" w:eastAsia="MS Gothic" w:hAnsi="MS Gothic" w:cs="Segoe UI Symbol" w:hint="eastAsia"/>
                  </w:rPr>
                  <w:t>☐</w:t>
                </w:r>
              </w:p>
            </w:sdtContent>
          </w:sdt>
        </w:tc>
        <w:tc>
          <w:tcPr>
            <w:tcW w:w="8955" w:type="dxa"/>
          </w:tcPr>
          <w:p w14:paraId="02A45AFC" w14:textId="77777777" w:rsidR="00993F08" w:rsidRPr="00D30A61" w:rsidRDefault="00993F08" w:rsidP="007C7D52">
            <w:pPr>
              <w:jc w:val="both"/>
              <w:rPr>
                <w:rFonts w:ascii="Times New Roman" w:hAnsi="Times New Roman" w:cs="Times New Roman"/>
                <w:szCs w:val="24"/>
              </w:rPr>
            </w:pPr>
            <w:r w:rsidRPr="00D30A61">
              <w:rPr>
                <w:rFonts w:ascii="Times New Roman" w:hAnsi="Times New Roman" w:cs="Times New Roman"/>
                <w:szCs w:val="24"/>
              </w:rPr>
              <w:t>Fleet Expansion:  Recipient agrees that funds under this award cannot be used for the purchase of vehicles or equipment to expand a fleet.  The recipient agrees that:</w:t>
            </w:r>
          </w:p>
          <w:p w14:paraId="764326EC" w14:textId="77777777" w:rsidR="00993F08" w:rsidRPr="00D30A61" w:rsidRDefault="00993F08" w:rsidP="007C7D52">
            <w:pPr>
              <w:pStyle w:val="ListParagraph"/>
              <w:numPr>
                <w:ilvl w:val="0"/>
                <w:numId w:val="2"/>
              </w:numPr>
              <w:spacing w:after="0"/>
              <w:jc w:val="both"/>
              <w:rPr>
                <w:rFonts w:eastAsia="Times New Roman" w:cs="Times New Roman"/>
                <w:szCs w:val="24"/>
              </w:rPr>
            </w:pPr>
            <w:r w:rsidRPr="00D30A61">
              <w:rPr>
                <w:rFonts w:eastAsia="Times New Roman" w:cs="Times New Roman"/>
                <w:szCs w:val="24"/>
              </w:rPr>
              <w:t>The replacement vehicle, engine, or equipment will perform the same functions and operation as the vehicle, engine, or equipment that is being replaced (e.g., an excavator used to dig pipelines would be replaced by an excavator that continues to dig pipelines);</w:t>
            </w:r>
          </w:p>
          <w:p w14:paraId="0939207B" w14:textId="41AF27AD" w:rsidR="00993F08" w:rsidRPr="00D30A61" w:rsidRDefault="00993F08" w:rsidP="007C7D52">
            <w:pPr>
              <w:pStyle w:val="ListParagraph"/>
              <w:numPr>
                <w:ilvl w:val="0"/>
                <w:numId w:val="2"/>
              </w:numPr>
              <w:spacing w:after="0"/>
              <w:jc w:val="both"/>
              <w:rPr>
                <w:rFonts w:eastAsia="Times New Roman" w:cs="Times New Roman"/>
                <w:szCs w:val="24"/>
              </w:rPr>
            </w:pPr>
            <w:r w:rsidRPr="00D30A61">
              <w:rPr>
                <w:rFonts w:eastAsia="Times New Roman" w:cs="Times New Roman"/>
                <w:szCs w:val="24"/>
              </w:rPr>
              <w:t>The replacement vehicle, engine, or equipment will be of the same type and similar gross vehicle weight rating or horsepower as the vehicle, engine, or equipment being replaced (e.g.</w:t>
            </w:r>
            <w:r w:rsidR="008247F1">
              <w:rPr>
                <w:rFonts w:eastAsia="Times New Roman" w:cs="Times New Roman"/>
                <w:szCs w:val="24"/>
              </w:rPr>
              <w:t>,</w:t>
            </w:r>
            <w:r w:rsidRPr="00D30A61">
              <w:rPr>
                <w:rFonts w:eastAsia="Times New Roman" w:cs="Times New Roman"/>
                <w:szCs w:val="24"/>
              </w:rPr>
              <w:t xml:space="preserve"> a 300</w:t>
            </w:r>
            <w:r w:rsidR="008247F1">
              <w:rPr>
                <w:rFonts w:eastAsia="Times New Roman" w:cs="Times New Roman"/>
                <w:szCs w:val="24"/>
              </w:rPr>
              <w:t>-</w:t>
            </w:r>
            <w:r w:rsidRPr="00D30A61">
              <w:rPr>
                <w:rFonts w:eastAsia="Times New Roman" w:cs="Times New Roman"/>
                <w:szCs w:val="24"/>
              </w:rPr>
              <w:t>horsepower bulldozer is replaced by a bulldozer of similar horsepower).</w:t>
            </w:r>
          </w:p>
        </w:tc>
      </w:tr>
      <w:tr w:rsidR="00993F08" w:rsidRPr="00753F94" w14:paraId="60C8AE6E" w14:textId="77777777" w:rsidTr="00993F08">
        <w:tc>
          <w:tcPr>
            <w:tcW w:w="900" w:type="dxa"/>
            <w:vAlign w:val="center"/>
          </w:tcPr>
          <w:sdt>
            <w:sdtPr>
              <w:rPr>
                <w:rFonts w:ascii="Segoe UI Symbol" w:hAnsi="Segoe UI Symbol" w:cs="Segoe UI Symbol"/>
              </w:rPr>
              <w:id w:val="-1127923434"/>
              <w14:checkbox>
                <w14:checked w14:val="0"/>
                <w14:checkedState w14:val="2612" w14:font="MS Gothic"/>
                <w14:uncheckedState w14:val="2610" w14:font="MS Gothic"/>
              </w14:checkbox>
            </w:sdtPr>
            <w:sdtEndPr/>
            <w:sdtContent>
              <w:p w14:paraId="5C984B35" w14:textId="3501C4F0" w:rsidR="00993F08" w:rsidRPr="00993F08" w:rsidRDefault="007340B4" w:rsidP="00993F08">
                <w:r>
                  <w:rPr>
                    <w:rFonts w:ascii="MS Gothic" w:eastAsia="MS Gothic" w:hAnsi="MS Gothic" w:cs="Segoe UI Symbol" w:hint="eastAsia"/>
                  </w:rPr>
                  <w:t>☐</w:t>
                </w:r>
              </w:p>
            </w:sdtContent>
          </w:sdt>
        </w:tc>
        <w:tc>
          <w:tcPr>
            <w:tcW w:w="8955" w:type="dxa"/>
          </w:tcPr>
          <w:p w14:paraId="598A0E96" w14:textId="77777777" w:rsidR="00993F08" w:rsidRPr="00D30A61" w:rsidRDefault="00993F08" w:rsidP="007C7D52">
            <w:pPr>
              <w:jc w:val="both"/>
              <w:rPr>
                <w:rFonts w:ascii="Times New Roman" w:hAnsi="Times New Roman" w:cs="Times New Roman"/>
                <w:szCs w:val="24"/>
              </w:rPr>
            </w:pPr>
            <w:r w:rsidRPr="00D30A61">
              <w:rPr>
                <w:rFonts w:ascii="Times New Roman" w:hAnsi="Times New Roman" w:cs="Times New Roman"/>
                <w:szCs w:val="24"/>
              </w:rPr>
              <w:t>The vehicle/equipment being replaced will be scrapped or rendered permanently disabled within ninety (90) days of the replacement. Disabling engine may be completed by:</w:t>
            </w:r>
          </w:p>
          <w:p w14:paraId="205E84A2" w14:textId="7F30C893" w:rsidR="00993F08" w:rsidRPr="00D30A61" w:rsidRDefault="00993F08" w:rsidP="007C7D52">
            <w:pPr>
              <w:pStyle w:val="ListParagraph"/>
              <w:numPr>
                <w:ilvl w:val="0"/>
                <w:numId w:val="1"/>
              </w:numPr>
              <w:tabs>
                <w:tab w:val="left" w:pos="157"/>
              </w:tabs>
              <w:spacing w:after="0"/>
              <w:jc w:val="both"/>
              <w:rPr>
                <w:rFonts w:eastAsia="Times New Roman" w:cs="Times New Roman"/>
                <w:szCs w:val="24"/>
              </w:rPr>
            </w:pPr>
            <w:r w:rsidRPr="00D30A61">
              <w:rPr>
                <w:rFonts w:eastAsia="Times New Roman" w:cs="Times New Roman"/>
                <w:szCs w:val="24"/>
              </w:rPr>
              <w:t xml:space="preserve">Drilling a three </w:t>
            </w:r>
            <w:r w:rsidR="00D30A61">
              <w:rPr>
                <w:rFonts w:eastAsia="Times New Roman" w:cs="Times New Roman"/>
                <w:szCs w:val="24"/>
              </w:rPr>
              <w:t>by three</w:t>
            </w:r>
            <w:r w:rsidR="00FA1B31">
              <w:rPr>
                <w:rFonts w:eastAsia="Times New Roman" w:cs="Times New Roman"/>
                <w:szCs w:val="24"/>
              </w:rPr>
              <w:t>-</w:t>
            </w:r>
            <w:r w:rsidR="00D30A61">
              <w:rPr>
                <w:rFonts w:eastAsia="Times New Roman" w:cs="Times New Roman"/>
                <w:szCs w:val="24"/>
              </w:rPr>
              <w:t>inch</w:t>
            </w:r>
            <w:r w:rsidRPr="00D30A61">
              <w:rPr>
                <w:rFonts w:eastAsia="Times New Roman" w:cs="Times New Roman"/>
                <w:szCs w:val="24"/>
              </w:rPr>
              <w:t xml:space="preserve"> hole in the engine block; and</w:t>
            </w:r>
          </w:p>
          <w:p w14:paraId="65130328" w14:textId="50430D04" w:rsidR="00993F08" w:rsidRPr="00D30A61" w:rsidRDefault="00993F08" w:rsidP="007C7D52">
            <w:pPr>
              <w:pStyle w:val="ListParagraph"/>
              <w:numPr>
                <w:ilvl w:val="0"/>
                <w:numId w:val="1"/>
              </w:numPr>
              <w:tabs>
                <w:tab w:val="left" w:pos="157"/>
              </w:tabs>
              <w:spacing w:after="0"/>
              <w:jc w:val="both"/>
              <w:rPr>
                <w:rFonts w:eastAsia="Times New Roman" w:cs="Times New Roman"/>
                <w:szCs w:val="24"/>
              </w:rPr>
            </w:pPr>
            <w:r w:rsidRPr="00D30A61">
              <w:rPr>
                <w:rFonts w:eastAsia="Times New Roman" w:cs="Times New Roman"/>
                <w:szCs w:val="24"/>
              </w:rPr>
              <w:t xml:space="preserve">Disabling the chassis by completed by cutting </w:t>
            </w:r>
            <w:r w:rsidR="00BF7959" w:rsidRPr="00D30A61">
              <w:rPr>
                <w:rFonts w:eastAsia="Times New Roman" w:cs="Times New Roman"/>
                <w:szCs w:val="24"/>
              </w:rPr>
              <w:t xml:space="preserve">both frame rails </w:t>
            </w:r>
            <w:r w:rsidRPr="00D30A61">
              <w:rPr>
                <w:rFonts w:eastAsia="Times New Roman" w:cs="Times New Roman"/>
                <w:szCs w:val="24"/>
              </w:rPr>
              <w:t>in half</w:t>
            </w:r>
            <w:r w:rsidR="00D30A61">
              <w:rPr>
                <w:rFonts w:eastAsia="Times New Roman" w:cs="Times New Roman"/>
                <w:szCs w:val="24"/>
              </w:rPr>
              <w:t xml:space="preserve"> in between the front and rear </w:t>
            </w:r>
            <w:r w:rsidR="007340B4">
              <w:rPr>
                <w:rFonts w:eastAsia="Times New Roman" w:cs="Times New Roman"/>
                <w:szCs w:val="24"/>
              </w:rPr>
              <w:t>axles</w:t>
            </w:r>
            <w:r w:rsidR="00D30A61">
              <w:rPr>
                <w:rFonts w:eastAsia="Times New Roman" w:cs="Times New Roman"/>
                <w:szCs w:val="24"/>
              </w:rPr>
              <w:t>.</w:t>
            </w:r>
            <w:r w:rsidRPr="00D30A61">
              <w:rPr>
                <w:rFonts w:eastAsia="Times New Roman" w:cs="Times New Roman"/>
                <w:szCs w:val="24"/>
              </w:rPr>
              <w:t xml:space="preserve"> </w:t>
            </w:r>
          </w:p>
          <w:p w14:paraId="2356832B" w14:textId="531AF477" w:rsidR="00BF7959" w:rsidRPr="00D30A61" w:rsidRDefault="00BF7959" w:rsidP="007C7D52">
            <w:pPr>
              <w:pStyle w:val="ListParagraph"/>
              <w:numPr>
                <w:ilvl w:val="0"/>
                <w:numId w:val="1"/>
              </w:numPr>
              <w:tabs>
                <w:tab w:val="left" w:pos="157"/>
              </w:tabs>
              <w:spacing w:after="0"/>
              <w:jc w:val="both"/>
              <w:rPr>
                <w:rFonts w:eastAsia="Times New Roman" w:cs="Times New Roman"/>
                <w:szCs w:val="24"/>
              </w:rPr>
            </w:pPr>
            <w:r w:rsidRPr="00D30A61">
              <w:rPr>
                <w:rFonts w:eastAsia="Times New Roman" w:cs="Times New Roman"/>
                <w:szCs w:val="24"/>
              </w:rPr>
              <w:t xml:space="preserve">Other forms of disabling must have prior approval. </w:t>
            </w:r>
          </w:p>
          <w:p w14:paraId="256CFA3D" w14:textId="0D8B9B61" w:rsidR="00993F08" w:rsidRPr="00D30A61" w:rsidRDefault="00993F08" w:rsidP="007C7D52">
            <w:pPr>
              <w:jc w:val="both"/>
              <w:rPr>
                <w:rFonts w:ascii="Times New Roman" w:hAnsi="Times New Roman" w:cs="Times New Roman"/>
                <w:szCs w:val="24"/>
              </w:rPr>
            </w:pPr>
            <w:r w:rsidRPr="00D30A61">
              <w:rPr>
                <w:rFonts w:ascii="Times New Roman" w:hAnsi="Times New Roman" w:cs="Times New Roman"/>
                <w:szCs w:val="24"/>
              </w:rPr>
              <w:t>Vehicle components that are not part of the engine or chassis may be salvaged (e.g.</w:t>
            </w:r>
            <w:r w:rsidR="00FA1B31">
              <w:rPr>
                <w:rFonts w:ascii="Times New Roman" w:hAnsi="Times New Roman" w:cs="Times New Roman"/>
                <w:szCs w:val="24"/>
              </w:rPr>
              <w:t>,</w:t>
            </w:r>
            <w:r w:rsidRPr="00D30A61">
              <w:rPr>
                <w:rFonts w:ascii="Times New Roman" w:hAnsi="Times New Roman" w:cs="Times New Roman"/>
                <w:szCs w:val="24"/>
              </w:rPr>
              <w:t xml:space="preserve"> plow blades, shovels, seats, etc.). If scrapped vehicles/equipment are to be sold, funds must be reverted back into the program.</w:t>
            </w:r>
          </w:p>
        </w:tc>
      </w:tr>
    </w:tbl>
    <w:p w14:paraId="0DD89B9D" w14:textId="77777777" w:rsidR="00993F08" w:rsidRDefault="00993F08"/>
    <w:sectPr w:rsidR="00993F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11F85"/>
    <w:multiLevelType w:val="hybridMultilevel"/>
    <w:tmpl w:val="B4FE0EDC"/>
    <w:lvl w:ilvl="0" w:tplc="732A8B08">
      <w:numFmt w:val="bullet"/>
      <w:lvlText w:val=""/>
      <w:lvlJc w:val="left"/>
      <w:pPr>
        <w:ind w:left="877" w:hanging="720"/>
      </w:pPr>
      <w:rPr>
        <w:rFonts w:ascii="Symbol" w:eastAsia="Times New Roman" w:hAnsi="Symbol" w:cs="Times New Roman" w:hint="default"/>
      </w:rPr>
    </w:lvl>
    <w:lvl w:ilvl="1" w:tplc="04090003" w:tentative="1">
      <w:start w:val="1"/>
      <w:numFmt w:val="bullet"/>
      <w:lvlText w:val="o"/>
      <w:lvlJc w:val="left"/>
      <w:pPr>
        <w:ind w:left="877" w:hanging="360"/>
      </w:pPr>
      <w:rPr>
        <w:rFonts w:ascii="Courier New" w:hAnsi="Courier New" w:cs="Courier New" w:hint="default"/>
      </w:rPr>
    </w:lvl>
    <w:lvl w:ilvl="2" w:tplc="04090005" w:tentative="1">
      <w:start w:val="1"/>
      <w:numFmt w:val="bullet"/>
      <w:lvlText w:val=""/>
      <w:lvlJc w:val="left"/>
      <w:pPr>
        <w:ind w:left="1597" w:hanging="360"/>
      </w:pPr>
      <w:rPr>
        <w:rFonts w:ascii="Wingdings" w:hAnsi="Wingdings" w:hint="default"/>
      </w:rPr>
    </w:lvl>
    <w:lvl w:ilvl="3" w:tplc="04090001" w:tentative="1">
      <w:start w:val="1"/>
      <w:numFmt w:val="bullet"/>
      <w:lvlText w:val=""/>
      <w:lvlJc w:val="left"/>
      <w:pPr>
        <w:ind w:left="2317" w:hanging="360"/>
      </w:pPr>
      <w:rPr>
        <w:rFonts w:ascii="Symbol" w:hAnsi="Symbol" w:hint="default"/>
      </w:rPr>
    </w:lvl>
    <w:lvl w:ilvl="4" w:tplc="04090003" w:tentative="1">
      <w:start w:val="1"/>
      <w:numFmt w:val="bullet"/>
      <w:lvlText w:val="o"/>
      <w:lvlJc w:val="left"/>
      <w:pPr>
        <w:ind w:left="3037" w:hanging="360"/>
      </w:pPr>
      <w:rPr>
        <w:rFonts w:ascii="Courier New" w:hAnsi="Courier New" w:cs="Courier New" w:hint="default"/>
      </w:rPr>
    </w:lvl>
    <w:lvl w:ilvl="5" w:tplc="04090005" w:tentative="1">
      <w:start w:val="1"/>
      <w:numFmt w:val="bullet"/>
      <w:lvlText w:val=""/>
      <w:lvlJc w:val="left"/>
      <w:pPr>
        <w:ind w:left="3757" w:hanging="360"/>
      </w:pPr>
      <w:rPr>
        <w:rFonts w:ascii="Wingdings" w:hAnsi="Wingdings" w:hint="default"/>
      </w:rPr>
    </w:lvl>
    <w:lvl w:ilvl="6" w:tplc="04090001" w:tentative="1">
      <w:start w:val="1"/>
      <w:numFmt w:val="bullet"/>
      <w:lvlText w:val=""/>
      <w:lvlJc w:val="left"/>
      <w:pPr>
        <w:ind w:left="4477" w:hanging="360"/>
      </w:pPr>
      <w:rPr>
        <w:rFonts w:ascii="Symbol" w:hAnsi="Symbol" w:hint="default"/>
      </w:rPr>
    </w:lvl>
    <w:lvl w:ilvl="7" w:tplc="04090003" w:tentative="1">
      <w:start w:val="1"/>
      <w:numFmt w:val="bullet"/>
      <w:lvlText w:val="o"/>
      <w:lvlJc w:val="left"/>
      <w:pPr>
        <w:ind w:left="5197" w:hanging="360"/>
      </w:pPr>
      <w:rPr>
        <w:rFonts w:ascii="Courier New" w:hAnsi="Courier New" w:cs="Courier New" w:hint="default"/>
      </w:rPr>
    </w:lvl>
    <w:lvl w:ilvl="8" w:tplc="04090005" w:tentative="1">
      <w:start w:val="1"/>
      <w:numFmt w:val="bullet"/>
      <w:lvlText w:val=""/>
      <w:lvlJc w:val="left"/>
      <w:pPr>
        <w:ind w:left="5917" w:hanging="360"/>
      </w:pPr>
      <w:rPr>
        <w:rFonts w:ascii="Wingdings" w:hAnsi="Wingdings" w:hint="default"/>
      </w:rPr>
    </w:lvl>
  </w:abstractNum>
  <w:abstractNum w:abstractNumId="1" w15:restartNumberingAfterBreak="0">
    <w:nsid w:val="28452B69"/>
    <w:multiLevelType w:val="hybridMultilevel"/>
    <w:tmpl w:val="EA127C98"/>
    <w:lvl w:ilvl="0" w:tplc="732A8B08">
      <w:numFmt w:val="bullet"/>
      <w:lvlText w:val=""/>
      <w:lvlJc w:val="left"/>
      <w:pPr>
        <w:ind w:left="877" w:hanging="720"/>
      </w:pPr>
      <w:rPr>
        <w:rFonts w:ascii="Symbol" w:eastAsia="Times New Roman" w:hAnsi="Symbol" w:cs="Times New Roman" w:hint="default"/>
      </w:rPr>
    </w:lvl>
    <w:lvl w:ilvl="1" w:tplc="04090003" w:tentative="1">
      <w:start w:val="1"/>
      <w:numFmt w:val="bullet"/>
      <w:lvlText w:val="o"/>
      <w:lvlJc w:val="left"/>
      <w:pPr>
        <w:ind w:left="877" w:hanging="360"/>
      </w:pPr>
      <w:rPr>
        <w:rFonts w:ascii="Courier New" w:hAnsi="Courier New" w:cs="Courier New" w:hint="default"/>
      </w:rPr>
    </w:lvl>
    <w:lvl w:ilvl="2" w:tplc="04090005" w:tentative="1">
      <w:start w:val="1"/>
      <w:numFmt w:val="bullet"/>
      <w:lvlText w:val=""/>
      <w:lvlJc w:val="left"/>
      <w:pPr>
        <w:ind w:left="1597" w:hanging="360"/>
      </w:pPr>
      <w:rPr>
        <w:rFonts w:ascii="Wingdings" w:hAnsi="Wingdings" w:hint="default"/>
      </w:rPr>
    </w:lvl>
    <w:lvl w:ilvl="3" w:tplc="04090001" w:tentative="1">
      <w:start w:val="1"/>
      <w:numFmt w:val="bullet"/>
      <w:lvlText w:val=""/>
      <w:lvlJc w:val="left"/>
      <w:pPr>
        <w:ind w:left="2317" w:hanging="360"/>
      </w:pPr>
      <w:rPr>
        <w:rFonts w:ascii="Symbol" w:hAnsi="Symbol" w:hint="default"/>
      </w:rPr>
    </w:lvl>
    <w:lvl w:ilvl="4" w:tplc="04090003" w:tentative="1">
      <w:start w:val="1"/>
      <w:numFmt w:val="bullet"/>
      <w:lvlText w:val="o"/>
      <w:lvlJc w:val="left"/>
      <w:pPr>
        <w:ind w:left="3037" w:hanging="360"/>
      </w:pPr>
      <w:rPr>
        <w:rFonts w:ascii="Courier New" w:hAnsi="Courier New" w:cs="Courier New" w:hint="default"/>
      </w:rPr>
    </w:lvl>
    <w:lvl w:ilvl="5" w:tplc="04090005" w:tentative="1">
      <w:start w:val="1"/>
      <w:numFmt w:val="bullet"/>
      <w:lvlText w:val=""/>
      <w:lvlJc w:val="left"/>
      <w:pPr>
        <w:ind w:left="3757" w:hanging="360"/>
      </w:pPr>
      <w:rPr>
        <w:rFonts w:ascii="Wingdings" w:hAnsi="Wingdings" w:hint="default"/>
      </w:rPr>
    </w:lvl>
    <w:lvl w:ilvl="6" w:tplc="04090001" w:tentative="1">
      <w:start w:val="1"/>
      <w:numFmt w:val="bullet"/>
      <w:lvlText w:val=""/>
      <w:lvlJc w:val="left"/>
      <w:pPr>
        <w:ind w:left="4477" w:hanging="360"/>
      </w:pPr>
      <w:rPr>
        <w:rFonts w:ascii="Symbol" w:hAnsi="Symbol" w:hint="default"/>
      </w:rPr>
    </w:lvl>
    <w:lvl w:ilvl="7" w:tplc="04090003" w:tentative="1">
      <w:start w:val="1"/>
      <w:numFmt w:val="bullet"/>
      <w:lvlText w:val="o"/>
      <w:lvlJc w:val="left"/>
      <w:pPr>
        <w:ind w:left="5197" w:hanging="360"/>
      </w:pPr>
      <w:rPr>
        <w:rFonts w:ascii="Courier New" w:hAnsi="Courier New" w:cs="Courier New" w:hint="default"/>
      </w:rPr>
    </w:lvl>
    <w:lvl w:ilvl="8" w:tplc="04090005" w:tentative="1">
      <w:start w:val="1"/>
      <w:numFmt w:val="bullet"/>
      <w:lvlText w:val=""/>
      <w:lvlJc w:val="left"/>
      <w:pPr>
        <w:ind w:left="5917"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xNDI2NTM2MjO1MDNX0lEKTi0uzszPAykwqgUAdpfQqywAAAA="/>
  </w:docVars>
  <w:rsids>
    <w:rsidRoot w:val="00993F08"/>
    <w:rsid w:val="0000029B"/>
    <w:rsid w:val="000004DE"/>
    <w:rsid w:val="0000174E"/>
    <w:rsid w:val="000028BF"/>
    <w:rsid w:val="00003898"/>
    <w:rsid w:val="00003C35"/>
    <w:rsid w:val="000042B1"/>
    <w:rsid w:val="000067C7"/>
    <w:rsid w:val="000079DC"/>
    <w:rsid w:val="00007A3B"/>
    <w:rsid w:val="00007A84"/>
    <w:rsid w:val="00007F0A"/>
    <w:rsid w:val="00007F0B"/>
    <w:rsid w:val="000113CD"/>
    <w:rsid w:val="00011419"/>
    <w:rsid w:val="00011542"/>
    <w:rsid w:val="000115FF"/>
    <w:rsid w:val="00011974"/>
    <w:rsid w:val="00011AA7"/>
    <w:rsid w:val="00011EFA"/>
    <w:rsid w:val="00012F64"/>
    <w:rsid w:val="00012FB0"/>
    <w:rsid w:val="0001324E"/>
    <w:rsid w:val="000139E9"/>
    <w:rsid w:val="00013D17"/>
    <w:rsid w:val="0001476F"/>
    <w:rsid w:val="00014B9B"/>
    <w:rsid w:val="00016AC6"/>
    <w:rsid w:val="0001761B"/>
    <w:rsid w:val="00017D92"/>
    <w:rsid w:val="00017E2C"/>
    <w:rsid w:val="0002115D"/>
    <w:rsid w:val="00021231"/>
    <w:rsid w:val="00021D2E"/>
    <w:rsid w:val="000224C2"/>
    <w:rsid w:val="00023DC9"/>
    <w:rsid w:val="00023E35"/>
    <w:rsid w:val="000244C9"/>
    <w:rsid w:val="00025BC6"/>
    <w:rsid w:val="00026091"/>
    <w:rsid w:val="0002732C"/>
    <w:rsid w:val="00030205"/>
    <w:rsid w:val="00030883"/>
    <w:rsid w:val="00030928"/>
    <w:rsid w:val="0003232C"/>
    <w:rsid w:val="00032D1F"/>
    <w:rsid w:val="00032EE1"/>
    <w:rsid w:val="00033472"/>
    <w:rsid w:val="000343AF"/>
    <w:rsid w:val="000346A2"/>
    <w:rsid w:val="0003534F"/>
    <w:rsid w:val="00035B59"/>
    <w:rsid w:val="00035E71"/>
    <w:rsid w:val="000367D0"/>
    <w:rsid w:val="00037920"/>
    <w:rsid w:val="00037A30"/>
    <w:rsid w:val="00040B29"/>
    <w:rsid w:val="00041C37"/>
    <w:rsid w:val="00043A7C"/>
    <w:rsid w:val="00043EC3"/>
    <w:rsid w:val="000441F5"/>
    <w:rsid w:val="000446D3"/>
    <w:rsid w:val="00044A22"/>
    <w:rsid w:val="00044CEE"/>
    <w:rsid w:val="0004512E"/>
    <w:rsid w:val="000452C0"/>
    <w:rsid w:val="00046044"/>
    <w:rsid w:val="00046D7B"/>
    <w:rsid w:val="00047023"/>
    <w:rsid w:val="0004705E"/>
    <w:rsid w:val="000479D2"/>
    <w:rsid w:val="00047CD3"/>
    <w:rsid w:val="000501FB"/>
    <w:rsid w:val="00050F3F"/>
    <w:rsid w:val="000510B0"/>
    <w:rsid w:val="00051D28"/>
    <w:rsid w:val="0005200F"/>
    <w:rsid w:val="00052993"/>
    <w:rsid w:val="00052C4E"/>
    <w:rsid w:val="00053C77"/>
    <w:rsid w:val="00053C79"/>
    <w:rsid w:val="00053CCB"/>
    <w:rsid w:val="000552C9"/>
    <w:rsid w:val="00055926"/>
    <w:rsid w:val="00055FD4"/>
    <w:rsid w:val="00056D30"/>
    <w:rsid w:val="00057F03"/>
    <w:rsid w:val="00060F13"/>
    <w:rsid w:val="00060F26"/>
    <w:rsid w:val="00061141"/>
    <w:rsid w:val="00061A14"/>
    <w:rsid w:val="00061DA9"/>
    <w:rsid w:val="00062895"/>
    <w:rsid w:val="00062C12"/>
    <w:rsid w:val="00062D7E"/>
    <w:rsid w:val="00063251"/>
    <w:rsid w:val="00064243"/>
    <w:rsid w:val="00064BC6"/>
    <w:rsid w:val="000651D2"/>
    <w:rsid w:val="00065CB8"/>
    <w:rsid w:val="000666B2"/>
    <w:rsid w:val="0006679F"/>
    <w:rsid w:val="000669DF"/>
    <w:rsid w:val="00066D27"/>
    <w:rsid w:val="000673DF"/>
    <w:rsid w:val="00067887"/>
    <w:rsid w:val="0007028E"/>
    <w:rsid w:val="000706F2"/>
    <w:rsid w:val="00070884"/>
    <w:rsid w:val="00072B89"/>
    <w:rsid w:val="00072B9C"/>
    <w:rsid w:val="00072CCC"/>
    <w:rsid w:val="00072EAD"/>
    <w:rsid w:val="00072F5B"/>
    <w:rsid w:val="000734B4"/>
    <w:rsid w:val="0007384E"/>
    <w:rsid w:val="0007450C"/>
    <w:rsid w:val="00074596"/>
    <w:rsid w:val="000746A2"/>
    <w:rsid w:val="00074962"/>
    <w:rsid w:val="00076CF3"/>
    <w:rsid w:val="00076EEA"/>
    <w:rsid w:val="00077303"/>
    <w:rsid w:val="00077F55"/>
    <w:rsid w:val="00081415"/>
    <w:rsid w:val="000814D7"/>
    <w:rsid w:val="00081986"/>
    <w:rsid w:val="00082443"/>
    <w:rsid w:val="00082E68"/>
    <w:rsid w:val="000835BE"/>
    <w:rsid w:val="00083A39"/>
    <w:rsid w:val="00083D3A"/>
    <w:rsid w:val="0008532B"/>
    <w:rsid w:val="000856ED"/>
    <w:rsid w:val="00086EEE"/>
    <w:rsid w:val="000879AB"/>
    <w:rsid w:val="00087B39"/>
    <w:rsid w:val="00087ED5"/>
    <w:rsid w:val="00090DC3"/>
    <w:rsid w:val="00091379"/>
    <w:rsid w:val="000919AE"/>
    <w:rsid w:val="00091CCE"/>
    <w:rsid w:val="0009204F"/>
    <w:rsid w:val="000927D4"/>
    <w:rsid w:val="00092C99"/>
    <w:rsid w:val="0009337E"/>
    <w:rsid w:val="000937A6"/>
    <w:rsid w:val="00094E97"/>
    <w:rsid w:val="00095767"/>
    <w:rsid w:val="00096320"/>
    <w:rsid w:val="000975A4"/>
    <w:rsid w:val="000A0174"/>
    <w:rsid w:val="000A08BE"/>
    <w:rsid w:val="000A2285"/>
    <w:rsid w:val="000A29F7"/>
    <w:rsid w:val="000A2E33"/>
    <w:rsid w:val="000A45EE"/>
    <w:rsid w:val="000A55F1"/>
    <w:rsid w:val="000A5DE5"/>
    <w:rsid w:val="000A5E8E"/>
    <w:rsid w:val="000A6002"/>
    <w:rsid w:val="000A6574"/>
    <w:rsid w:val="000A6B9A"/>
    <w:rsid w:val="000A708F"/>
    <w:rsid w:val="000A7577"/>
    <w:rsid w:val="000A7EDB"/>
    <w:rsid w:val="000B079E"/>
    <w:rsid w:val="000B07B1"/>
    <w:rsid w:val="000B0A6D"/>
    <w:rsid w:val="000B117E"/>
    <w:rsid w:val="000B1225"/>
    <w:rsid w:val="000B15CC"/>
    <w:rsid w:val="000B1C0C"/>
    <w:rsid w:val="000B2B0F"/>
    <w:rsid w:val="000B3604"/>
    <w:rsid w:val="000B39B3"/>
    <w:rsid w:val="000B47CB"/>
    <w:rsid w:val="000B62DA"/>
    <w:rsid w:val="000B6690"/>
    <w:rsid w:val="000B6E8A"/>
    <w:rsid w:val="000C127A"/>
    <w:rsid w:val="000C1DBA"/>
    <w:rsid w:val="000C218C"/>
    <w:rsid w:val="000C21A8"/>
    <w:rsid w:val="000C23DD"/>
    <w:rsid w:val="000C281C"/>
    <w:rsid w:val="000C2EFF"/>
    <w:rsid w:val="000C332C"/>
    <w:rsid w:val="000C38F8"/>
    <w:rsid w:val="000C3E2E"/>
    <w:rsid w:val="000C40E2"/>
    <w:rsid w:val="000C4CC2"/>
    <w:rsid w:val="000C5430"/>
    <w:rsid w:val="000C67A1"/>
    <w:rsid w:val="000C7791"/>
    <w:rsid w:val="000D18CC"/>
    <w:rsid w:val="000D212B"/>
    <w:rsid w:val="000D2288"/>
    <w:rsid w:val="000D28DA"/>
    <w:rsid w:val="000D2A41"/>
    <w:rsid w:val="000D30B9"/>
    <w:rsid w:val="000D3886"/>
    <w:rsid w:val="000D3BEE"/>
    <w:rsid w:val="000D3C0E"/>
    <w:rsid w:val="000D3F3B"/>
    <w:rsid w:val="000D4244"/>
    <w:rsid w:val="000D44F1"/>
    <w:rsid w:val="000D5200"/>
    <w:rsid w:val="000D5D8B"/>
    <w:rsid w:val="000D6370"/>
    <w:rsid w:val="000D652E"/>
    <w:rsid w:val="000D6559"/>
    <w:rsid w:val="000D6758"/>
    <w:rsid w:val="000D68AF"/>
    <w:rsid w:val="000D68D3"/>
    <w:rsid w:val="000D6962"/>
    <w:rsid w:val="000D6DF9"/>
    <w:rsid w:val="000D6E21"/>
    <w:rsid w:val="000E064A"/>
    <w:rsid w:val="000E0A82"/>
    <w:rsid w:val="000E10A0"/>
    <w:rsid w:val="000E1930"/>
    <w:rsid w:val="000E1B7F"/>
    <w:rsid w:val="000E2A8C"/>
    <w:rsid w:val="000E31F2"/>
    <w:rsid w:val="000E40A7"/>
    <w:rsid w:val="000E4166"/>
    <w:rsid w:val="000E45E1"/>
    <w:rsid w:val="000E472A"/>
    <w:rsid w:val="000E5B52"/>
    <w:rsid w:val="000E72D8"/>
    <w:rsid w:val="000E7887"/>
    <w:rsid w:val="000E793D"/>
    <w:rsid w:val="000F0508"/>
    <w:rsid w:val="000F27D1"/>
    <w:rsid w:val="000F2ED9"/>
    <w:rsid w:val="000F3057"/>
    <w:rsid w:val="000F3906"/>
    <w:rsid w:val="000F3F52"/>
    <w:rsid w:val="000F42E8"/>
    <w:rsid w:val="000F461A"/>
    <w:rsid w:val="000F46BC"/>
    <w:rsid w:val="000F4BE0"/>
    <w:rsid w:val="000F5460"/>
    <w:rsid w:val="000F5A71"/>
    <w:rsid w:val="000F67FC"/>
    <w:rsid w:val="0010049F"/>
    <w:rsid w:val="00100628"/>
    <w:rsid w:val="0010084E"/>
    <w:rsid w:val="00101494"/>
    <w:rsid w:val="00102EA2"/>
    <w:rsid w:val="00102EFE"/>
    <w:rsid w:val="00103659"/>
    <w:rsid w:val="00105391"/>
    <w:rsid w:val="00105BED"/>
    <w:rsid w:val="001066A1"/>
    <w:rsid w:val="001072A9"/>
    <w:rsid w:val="00107C0E"/>
    <w:rsid w:val="00107C1D"/>
    <w:rsid w:val="00107D94"/>
    <w:rsid w:val="00110240"/>
    <w:rsid w:val="001113E6"/>
    <w:rsid w:val="00111524"/>
    <w:rsid w:val="001117B3"/>
    <w:rsid w:val="001118E6"/>
    <w:rsid w:val="00112F2C"/>
    <w:rsid w:val="00113120"/>
    <w:rsid w:val="00113393"/>
    <w:rsid w:val="001142C8"/>
    <w:rsid w:val="0011485E"/>
    <w:rsid w:val="00114C1B"/>
    <w:rsid w:val="00114D7B"/>
    <w:rsid w:val="0011532F"/>
    <w:rsid w:val="001153B4"/>
    <w:rsid w:val="001155CA"/>
    <w:rsid w:val="001158EB"/>
    <w:rsid w:val="00115ABC"/>
    <w:rsid w:val="00116941"/>
    <w:rsid w:val="00116EB0"/>
    <w:rsid w:val="00117497"/>
    <w:rsid w:val="0012038F"/>
    <w:rsid w:val="001209B0"/>
    <w:rsid w:val="001214B6"/>
    <w:rsid w:val="001225D3"/>
    <w:rsid w:val="0012313E"/>
    <w:rsid w:val="001234F9"/>
    <w:rsid w:val="00123E9F"/>
    <w:rsid w:val="00124DB8"/>
    <w:rsid w:val="001261CA"/>
    <w:rsid w:val="001263ED"/>
    <w:rsid w:val="00126587"/>
    <w:rsid w:val="00126A98"/>
    <w:rsid w:val="00126DB5"/>
    <w:rsid w:val="00127605"/>
    <w:rsid w:val="001304F1"/>
    <w:rsid w:val="00131356"/>
    <w:rsid w:val="00131D60"/>
    <w:rsid w:val="00132623"/>
    <w:rsid w:val="00132922"/>
    <w:rsid w:val="00133417"/>
    <w:rsid w:val="00133DB0"/>
    <w:rsid w:val="0013446D"/>
    <w:rsid w:val="00134EFC"/>
    <w:rsid w:val="00134F87"/>
    <w:rsid w:val="00136154"/>
    <w:rsid w:val="00136358"/>
    <w:rsid w:val="00137560"/>
    <w:rsid w:val="001375B0"/>
    <w:rsid w:val="00137CDF"/>
    <w:rsid w:val="0014032A"/>
    <w:rsid w:val="001429DF"/>
    <w:rsid w:val="00143377"/>
    <w:rsid w:val="00143A19"/>
    <w:rsid w:val="0014545B"/>
    <w:rsid w:val="0014794E"/>
    <w:rsid w:val="00147A0B"/>
    <w:rsid w:val="00150095"/>
    <w:rsid w:val="001505A6"/>
    <w:rsid w:val="00150722"/>
    <w:rsid w:val="0015193D"/>
    <w:rsid w:val="00151D6E"/>
    <w:rsid w:val="001521FD"/>
    <w:rsid w:val="00152FCF"/>
    <w:rsid w:val="0015329F"/>
    <w:rsid w:val="00153578"/>
    <w:rsid w:val="00153656"/>
    <w:rsid w:val="00153E44"/>
    <w:rsid w:val="001541BE"/>
    <w:rsid w:val="00154495"/>
    <w:rsid w:val="001571DD"/>
    <w:rsid w:val="001575C8"/>
    <w:rsid w:val="00157FF5"/>
    <w:rsid w:val="0016019E"/>
    <w:rsid w:val="00164653"/>
    <w:rsid w:val="00164753"/>
    <w:rsid w:val="00164941"/>
    <w:rsid w:val="00164BFA"/>
    <w:rsid w:val="00165C9F"/>
    <w:rsid w:val="00167C3A"/>
    <w:rsid w:val="00170751"/>
    <w:rsid w:val="00170E7F"/>
    <w:rsid w:val="001715B5"/>
    <w:rsid w:val="001717B1"/>
    <w:rsid w:val="00171C9E"/>
    <w:rsid w:val="00172B08"/>
    <w:rsid w:val="00174AB7"/>
    <w:rsid w:val="00174E80"/>
    <w:rsid w:val="0017545C"/>
    <w:rsid w:val="00175C72"/>
    <w:rsid w:val="00176F53"/>
    <w:rsid w:val="00177612"/>
    <w:rsid w:val="001777A1"/>
    <w:rsid w:val="001777E2"/>
    <w:rsid w:val="00177B84"/>
    <w:rsid w:val="00180DF6"/>
    <w:rsid w:val="00180EE5"/>
    <w:rsid w:val="0018140C"/>
    <w:rsid w:val="00181A88"/>
    <w:rsid w:val="00181DB1"/>
    <w:rsid w:val="001821DA"/>
    <w:rsid w:val="001829C3"/>
    <w:rsid w:val="00182ED9"/>
    <w:rsid w:val="00183B6D"/>
    <w:rsid w:val="00183C18"/>
    <w:rsid w:val="00184AC8"/>
    <w:rsid w:val="00184D9D"/>
    <w:rsid w:val="0018544F"/>
    <w:rsid w:val="001855BA"/>
    <w:rsid w:val="00186275"/>
    <w:rsid w:val="00186996"/>
    <w:rsid w:val="001872F2"/>
    <w:rsid w:val="00187396"/>
    <w:rsid w:val="00190522"/>
    <w:rsid w:val="00190897"/>
    <w:rsid w:val="0019153D"/>
    <w:rsid w:val="001918D2"/>
    <w:rsid w:val="00191AD1"/>
    <w:rsid w:val="001926CB"/>
    <w:rsid w:val="001929E9"/>
    <w:rsid w:val="00192ADD"/>
    <w:rsid w:val="00193221"/>
    <w:rsid w:val="00193BF2"/>
    <w:rsid w:val="00193C37"/>
    <w:rsid w:val="00194C84"/>
    <w:rsid w:val="0019603F"/>
    <w:rsid w:val="001961D4"/>
    <w:rsid w:val="001966D1"/>
    <w:rsid w:val="001967F5"/>
    <w:rsid w:val="00196BE7"/>
    <w:rsid w:val="00197DE4"/>
    <w:rsid w:val="001A0002"/>
    <w:rsid w:val="001A02F4"/>
    <w:rsid w:val="001A10B2"/>
    <w:rsid w:val="001A114F"/>
    <w:rsid w:val="001A16D6"/>
    <w:rsid w:val="001A1B0F"/>
    <w:rsid w:val="001A2D06"/>
    <w:rsid w:val="001A30B8"/>
    <w:rsid w:val="001A30C5"/>
    <w:rsid w:val="001A32FD"/>
    <w:rsid w:val="001A3447"/>
    <w:rsid w:val="001A3602"/>
    <w:rsid w:val="001A5279"/>
    <w:rsid w:val="001A5390"/>
    <w:rsid w:val="001A670E"/>
    <w:rsid w:val="001A684B"/>
    <w:rsid w:val="001B09B3"/>
    <w:rsid w:val="001B11DD"/>
    <w:rsid w:val="001B13E8"/>
    <w:rsid w:val="001B18A6"/>
    <w:rsid w:val="001B18E0"/>
    <w:rsid w:val="001B2A8C"/>
    <w:rsid w:val="001B3AD2"/>
    <w:rsid w:val="001B4F02"/>
    <w:rsid w:val="001B5055"/>
    <w:rsid w:val="001B509B"/>
    <w:rsid w:val="001B5250"/>
    <w:rsid w:val="001B6402"/>
    <w:rsid w:val="001B6449"/>
    <w:rsid w:val="001B6B92"/>
    <w:rsid w:val="001B740B"/>
    <w:rsid w:val="001B7B9E"/>
    <w:rsid w:val="001C0BC2"/>
    <w:rsid w:val="001C1167"/>
    <w:rsid w:val="001C17AF"/>
    <w:rsid w:val="001C191A"/>
    <w:rsid w:val="001C1A39"/>
    <w:rsid w:val="001C1BE4"/>
    <w:rsid w:val="001C1C9C"/>
    <w:rsid w:val="001C2627"/>
    <w:rsid w:val="001C2B95"/>
    <w:rsid w:val="001C32FC"/>
    <w:rsid w:val="001C37D4"/>
    <w:rsid w:val="001C4F16"/>
    <w:rsid w:val="001C6E7D"/>
    <w:rsid w:val="001D03EE"/>
    <w:rsid w:val="001D0DE6"/>
    <w:rsid w:val="001D174E"/>
    <w:rsid w:val="001D17E2"/>
    <w:rsid w:val="001D2557"/>
    <w:rsid w:val="001D56EC"/>
    <w:rsid w:val="001D5917"/>
    <w:rsid w:val="001D5B07"/>
    <w:rsid w:val="001D5C54"/>
    <w:rsid w:val="001D6BC5"/>
    <w:rsid w:val="001D70AA"/>
    <w:rsid w:val="001D7FAC"/>
    <w:rsid w:val="001E05FB"/>
    <w:rsid w:val="001E0E40"/>
    <w:rsid w:val="001E192E"/>
    <w:rsid w:val="001E2A9B"/>
    <w:rsid w:val="001E326F"/>
    <w:rsid w:val="001E39FF"/>
    <w:rsid w:val="001E3D68"/>
    <w:rsid w:val="001E4424"/>
    <w:rsid w:val="001E5E77"/>
    <w:rsid w:val="001E771E"/>
    <w:rsid w:val="001F14A7"/>
    <w:rsid w:val="001F14CE"/>
    <w:rsid w:val="001F1781"/>
    <w:rsid w:val="001F21A0"/>
    <w:rsid w:val="001F23AE"/>
    <w:rsid w:val="001F242B"/>
    <w:rsid w:val="001F30E0"/>
    <w:rsid w:val="001F337D"/>
    <w:rsid w:val="001F33B7"/>
    <w:rsid w:val="001F3715"/>
    <w:rsid w:val="001F57BA"/>
    <w:rsid w:val="001F5B35"/>
    <w:rsid w:val="001F6039"/>
    <w:rsid w:val="001F6F68"/>
    <w:rsid w:val="001F7473"/>
    <w:rsid w:val="001F79F3"/>
    <w:rsid w:val="00200FC2"/>
    <w:rsid w:val="002018C0"/>
    <w:rsid w:val="00201BB4"/>
    <w:rsid w:val="0020239E"/>
    <w:rsid w:val="002023BC"/>
    <w:rsid w:val="00203EB2"/>
    <w:rsid w:val="00204447"/>
    <w:rsid w:val="00204770"/>
    <w:rsid w:val="00204B70"/>
    <w:rsid w:val="00204C92"/>
    <w:rsid w:val="002052DD"/>
    <w:rsid w:val="00205416"/>
    <w:rsid w:val="00205674"/>
    <w:rsid w:val="00205735"/>
    <w:rsid w:val="00206B7A"/>
    <w:rsid w:val="00207052"/>
    <w:rsid w:val="00207B78"/>
    <w:rsid w:val="00207C49"/>
    <w:rsid w:val="002107EE"/>
    <w:rsid w:val="0021137C"/>
    <w:rsid w:val="00211501"/>
    <w:rsid w:val="00211E27"/>
    <w:rsid w:val="00212E94"/>
    <w:rsid w:val="002139A6"/>
    <w:rsid w:val="002147FD"/>
    <w:rsid w:val="00214CFB"/>
    <w:rsid w:val="00214D80"/>
    <w:rsid w:val="002158E7"/>
    <w:rsid w:val="00216027"/>
    <w:rsid w:val="00216227"/>
    <w:rsid w:val="00216612"/>
    <w:rsid w:val="00216648"/>
    <w:rsid w:val="00216754"/>
    <w:rsid w:val="002167BB"/>
    <w:rsid w:val="002170CB"/>
    <w:rsid w:val="0021729A"/>
    <w:rsid w:val="002174D4"/>
    <w:rsid w:val="00220E2B"/>
    <w:rsid w:val="002224CD"/>
    <w:rsid w:val="00222987"/>
    <w:rsid w:val="00223264"/>
    <w:rsid w:val="00223CCA"/>
    <w:rsid w:val="00224336"/>
    <w:rsid w:val="0022482E"/>
    <w:rsid w:val="002259D1"/>
    <w:rsid w:val="00226A24"/>
    <w:rsid w:val="00226BB6"/>
    <w:rsid w:val="002271E4"/>
    <w:rsid w:val="002274D6"/>
    <w:rsid w:val="0023094E"/>
    <w:rsid w:val="002309E4"/>
    <w:rsid w:val="00231189"/>
    <w:rsid w:val="002328EF"/>
    <w:rsid w:val="00232DD8"/>
    <w:rsid w:val="00233CCC"/>
    <w:rsid w:val="002347CC"/>
    <w:rsid w:val="00234ABE"/>
    <w:rsid w:val="00234DE6"/>
    <w:rsid w:val="00234F5A"/>
    <w:rsid w:val="00235291"/>
    <w:rsid w:val="00236583"/>
    <w:rsid w:val="00240147"/>
    <w:rsid w:val="0024090E"/>
    <w:rsid w:val="00241265"/>
    <w:rsid w:val="002413C9"/>
    <w:rsid w:val="00242209"/>
    <w:rsid w:val="00242498"/>
    <w:rsid w:val="0024274A"/>
    <w:rsid w:val="00243224"/>
    <w:rsid w:val="00243D93"/>
    <w:rsid w:val="00243FFE"/>
    <w:rsid w:val="00245064"/>
    <w:rsid w:val="002465E4"/>
    <w:rsid w:val="002472A8"/>
    <w:rsid w:val="002476A4"/>
    <w:rsid w:val="00247A00"/>
    <w:rsid w:val="00247E58"/>
    <w:rsid w:val="002501C3"/>
    <w:rsid w:val="00250396"/>
    <w:rsid w:val="0025082A"/>
    <w:rsid w:val="00250EEA"/>
    <w:rsid w:val="00251706"/>
    <w:rsid w:val="0025253E"/>
    <w:rsid w:val="002529EE"/>
    <w:rsid w:val="00253961"/>
    <w:rsid w:val="00253F3D"/>
    <w:rsid w:val="00253FD1"/>
    <w:rsid w:val="0025447A"/>
    <w:rsid w:val="00255081"/>
    <w:rsid w:val="00255F21"/>
    <w:rsid w:val="0025608E"/>
    <w:rsid w:val="00256C97"/>
    <w:rsid w:val="00256EDE"/>
    <w:rsid w:val="002578D0"/>
    <w:rsid w:val="00257BD0"/>
    <w:rsid w:val="00257BD6"/>
    <w:rsid w:val="00260BFA"/>
    <w:rsid w:val="002619F5"/>
    <w:rsid w:val="00261A74"/>
    <w:rsid w:val="00262BC3"/>
    <w:rsid w:val="00262E00"/>
    <w:rsid w:val="00263B0D"/>
    <w:rsid w:val="00264157"/>
    <w:rsid w:val="00264191"/>
    <w:rsid w:val="0026450C"/>
    <w:rsid w:val="00264956"/>
    <w:rsid w:val="0026552A"/>
    <w:rsid w:val="002664BF"/>
    <w:rsid w:val="00267637"/>
    <w:rsid w:val="002678E2"/>
    <w:rsid w:val="002717BC"/>
    <w:rsid w:val="00271C06"/>
    <w:rsid w:val="0027236B"/>
    <w:rsid w:val="00272658"/>
    <w:rsid w:val="002727DF"/>
    <w:rsid w:val="0027306F"/>
    <w:rsid w:val="002738C5"/>
    <w:rsid w:val="00273C2B"/>
    <w:rsid w:val="00273DF8"/>
    <w:rsid w:val="00274174"/>
    <w:rsid w:val="00274678"/>
    <w:rsid w:val="00274FE7"/>
    <w:rsid w:val="00275FF0"/>
    <w:rsid w:val="00276226"/>
    <w:rsid w:val="002775C2"/>
    <w:rsid w:val="00280145"/>
    <w:rsid w:val="002804DA"/>
    <w:rsid w:val="002811B5"/>
    <w:rsid w:val="002818D1"/>
    <w:rsid w:val="00282412"/>
    <w:rsid w:val="00282521"/>
    <w:rsid w:val="00283927"/>
    <w:rsid w:val="00284B5E"/>
    <w:rsid w:val="00284DD8"/>
    <w:rsid w:val="00285830"/>
    <w:rsid w:val="00285D31"/>
    <w:rsid w:val="00286381"/>
    <w:rsid w:val="00286C32"/>
    <w:rsid w:val="002876C5"/>
    <w:rsid w:val="002877CB"/>
    <w:rsid w:val="00290408"/>
    <w:rsid w:val="00290B90"/>
    <w:rsid w:val="002911FB"/>
    <w:rsid w:val="00292771"/>
    <w:rsid w:val="00293908"/>
    <w:rsid w:val="00293D55"/>
    <w:rsid w:val="00293EC6"/>
    <w:rsid w:val="00295065"/>
    <w:rsid w:val="0029515C"/>
    <w:rsid w:val="00296B74"/>
    <w:rsid w:val="00297295"/>
    <w:rsid w:val="00297C45"/>
    <w:rsid w:val="002A09CB"/>
    <w:rsid w:val="002A0A8A"/>
    <w:rsid w:val="002A0ACB"/>
    <w:rsid w:val="002A0C93"/>
    <w:rsid w:val="002A0F13"/>
    <w:rsid w:val="002A1437"/>
    <w:rsid w:val="002A16E0"/>
    <w:rsid w:val="002A17D5"/>
    <w:rsid w:val="002A18E9"/>
    <w:rsid w:val="002A20A9"/>
    <w:rsid w:val="002A2130"/>
    <w:rsid w:val="002A2E53"/>
    <w:rsid w:val="002A3AF0"/>
    <w:rsid w:val="002A40E4"/>
    <w:rsid w:val="002A53F9"/>
    <w:rsid w:val="002A57CA"/>
    <w:rsid w:val="002A58A8"/>
    <w:rsid w:val="002A6930"/>
    <w:rsid w:val="002A6B4A"/>
    <w:rsid w:val="002A6B74"/>
    <w:rsid w:val="002A6E5D"/>
    <w:rsid w:val="002A70FA"/>
    <w:rsid w:val="002A76E0"/>
    <w:rsid w:val="002A7D91"/>
    <w:rsid w:val="002B03E2"/>
    <w:rsid w:val="002B046A"/>
    <w:rsid w:val="002B0B6F"/>
    <w:rsid w:val="002B0FB0"/>
    <w:rsid w:val="002B1226"/>
    <w:rsid w:val="002B15F0"/>
    <w:rsid w:val="002B1680"/>
    <w:rsid w:val="002B1A1E"/>
    <w:rsid w:val="002B2718"/>
    <w:rsid w:val="002B3FD4"/>
    <w:rsid w:val="002B451D"/>
    <w:rsid w:val="002B4758"/>
    <w:rsid w:val="002B4819"/>
    <w:rsid w:val="002B4C49"/>
    <w:rsid w:val="002B4E71"/>
    <w:rsid w:val="002B5886"/>
    <w:rsid w:val="002B5AEC"/>
    <w:rsid w:val="002B5D6B"/>
    <w:rsid w:val="002B6A12"/>
    <w:rsid w:val="002B74E9"/>
    <w:rsid w:val="002C05C4"/>
    <w:rsid w:val="002C1BB7"/>
    <w:rsid w:val="002C1DB2"/>
    <w:rsid w:val="002C229E"/>
    <w:rsid w:val="002C3274"/>
    <w:rsid w:val="002C32B0"/>
    <w:rsid w:val="002C3311"/>
    <w:rsid w:val="002C3D24"/>
    <w:rsid w:val="002C4332"/>
    <w:rsid w:val="002C4C95"/>
    <w:rsid w:val="002C54A5"/>
    <w:rsid w:val="002C65BD"/>
    <w:rsid w:val="002C67CC"/>
    <w:rsid w:val="002C6AF8"/>
    <w:rsid w:val="002C6FD7"/>
    <w:rsid w:val="002C7B19"/>
    <w:rsid w:val="002C7DDF"/>
    <w:rsid w:val="002D04BF"/>
    <w:rsid w:val="002D092B"/>
    <w:rsid w:val="002D143B"/>
    <w:rsid w:val="002D224A"/>
    <w:rsid w:val="002D47F5"/>
    <w:rsid w:val="002D5E39"/>
    <w:rsid w:val="002D5E46"/>
    <w:rsid w:val="002D67D4"/>
    <w:rsid w:val="002D694B"/>
    <w:rsid w:val="002D7A22"/>
    <w:rsid w:val="002E1A59"/>
    <w:rsid w:val="002E2188"/>
    <w:rsid w:val="002E3587"/>
    <w:rsid w:val="002E3E1E"/>
    <w:rsid w:val="002E45CD"/>
    <w:rsid w:val="002E4DE0"/>
    <w:rsid w:val="002E5967"/>
    <w:rsid w:val="002E6655"/>
    <w:rsid w:val="002E6B37"/>
    <w:rsid w:val="002E6BAD"/>
    <w:rsid w:val="002E7259"/>
    <w:rsid w:val="002E76FE"/>
    <w:rsid w:val="002F0418"/>
    <w:rsid w:val="002F04D9"/>
    <w:rsid w:val="002F12C3"/>
    <w:rsid w:val="002F18DD"/>
    <w:rsid w:val="002F32E8"/>
    <w:rsid w:val="002F3474"/>
    <w:rsid w:val="002F34BA"/>
    <w:rsid w:val="002F368E"/>
    <w:rsid w:val="002F370F"/>
    <w:rsid w:val="002F37F9"/>
    <w:rsid w:val="002F3F39"/>
    <w:rsid w:val="002F4239"/>
    <w:rsid w:val="002F437B"/>
    <w:rsid w:val="002F440D"/>
    <w:rsid w:val="002F4C52"/>
    <w:rsid w:val="002F607B"/>
    <w:rsid w:val="002F72FC"/>
    <w:rsid w:val="0030061A"/>
    <w:rsid w:val="00300DAE"/>
    <w:rsid w:val="00300F0F"/>
    <w:rsid w:val="003012F1"/>
    <w:rsid w:val="00301F7A"/>
    <w:rsid w:val="0030216C"/>
    <w:rsid w:val="00303080"/>
    <w:rsid w:val="00303897"/>
    <w:rsid w:val="00303B58"/>
    <w:rsid w:val="00303E6B"/>
    <w:rsid w:val="00304C3C"/>
    <w:rsid w:val="00304DF9"/>
    <w:rsid w:val="00304E3B"/>
    <w:rsid w:val="00304FAE"/>
    <w:rsid w:val="00305AEC"/>
    <w:rsid w:val="003065EA"/>
    <w:rsid w:val="00306DB2"/>
    <w:rsid w:val="003104AB"/>
    <w:rsid w:val="00310DCF"/>
    <w:rsid w:val="0031163C"/>
    <w:rsid w:val="00311E7D"/>
    <w:rsid w:val="0031305C"/>
    <w:rsid w:val="00313447"/>
    <w:rsid w:val="00314447"/>
    <w:rsid w:val="003145F8"/>
    <w:rsid w:val="00314615"/>
    <w:rsid w:val="00314D87"/>
    <w:rsid w:val="00315125"/>
    <w:rsid w:val="003166A7"/>
    <w:rsid w:val="00317524"/>
    <w:rsid w:val="00317DE1"/>
    <w:rsid w:val="00320347"/>
    <w:rsid w:val="00321F02"/>
    <w:rsid w:val="003231DD"/>
    <w:rsid w:val="00323243"/>
    <w:rsid w:val="0032367F"/>
    <w:rsid w:val="00323838"/>
    <w:rsid w:val="00323B4F"/>
    <w:rsid w:val="00324940"/>
    <w:rsid w:val="00325290"/>
    <w:rsid w:val="00325573"/>
    <w:rsid w:val="00325635"/>
    <w:rsid w:val="00325659"/>
    <w:rsid w:val="00325A67"/>
    <w:rsid w:val="00325C00"/>
    <w:rsid w:val="00325C23"/>
    <w:rsid w:val="003263B4"/>
    <w:rsid w:val="00326727"/>
    <w:rsid w:val="003270F1"/>
    <w:rsid w:val="0032799F"/>
    <w:rsid w:val="00327C5F"/>
    <w:rsid w:val="00330406"/>
    <w:rsid w:val="003308E6"/>
    <w:rsid w:val="00330C38"/>
    <w:rsid w:val="00331B19"/>
    <w:rsid w:val="00333654"/>
    <w:rsid w:val="00334609"/>
    <w:rsid w:val="00334BE9"/>
    <w:rsid w:val="00334C1F"/>
    <w:rsid w:val="00334C45"/>
    <w:rsid w:val="003350A3"/>
    <w:rsid w:val="0033588B"/>
    <w:rsid w:val="00341148"/>
    <w:rsid w:val="00342C8D"/>
    <w:rsid w:val="00342E34"/>
    <w:rsid w:val="00343DB0"/>
    <w:rsid w:val="00343E3D"/>
    <w:rsid w:val="00344A81"/>
    <w:rsid w:val="00344BFB"/>
    <w:rsid w:val="00347A4E"/>
    <w:rsid w:val="00347D12"/>
    <w:rsid w:val="00347E35"/>
    <w:rsid w:val="003509DB"/>
    <w:rsid w:val="003511A3"/>
    <w:rsid w:val="00351A3A"/>
    <w:rsid w:val="00352725"/>
    <w:rsid w:val="003529C8"/>
    <w:rsid w:val="00352F17"/>
    <w:rsid w:val="003541C4"/>
    <w:rsid w:val="00354906"/>
    <w:rsid w:val="0035539B"/>
    <w:rsid w:val="00355B07"/>
    <w:rsid w:val="003563EF"/>
    <w:rsid w:val="00356EC4"/>
    <w:rsid w:val="00357D90"/>
    <w:rsid w:val="00360565"/>
    <w:rsid w:val="00360B3B"/>
    <w:rsid w:val="00360EA9"/>
    <w:rsid w:val="0036131F"/>
    <w:rsid w:val="00361786"/>
    <w:rsid w:val="00361B1A"/>
    <w:rsid w:val="003629BF"/>
    <w:rsid w:val="00362D39"/>
    <w:rsid w:val="00362EAD"/>
    <w:rsid w:val="0036321D"/>
    <w:rsid w:val="00363277"/>
    <w:rsid w:val="003636AF"/>
    <w:rsid w:val="00363B32"/>
    <w:rsid w:val="00364000"/>
    <w:rsid w:val="003643EE"/>
    <w:rsid w:val="00364EFF"/>
    <w:rsid w:val="00365E3C"/>
    <w:rsid w:val="0036664F"/>
    <w:rsid w:val="00366CA0"/>
    <w:rsid w:val="00367496"/>
    <w:rsid w:val="003674A1"/>
    <w:rsid w:val="00370100"/>
    <w:rsid w:val="003702DE"/>
    <w:rsid w:val="00370870"/>
    <w:rsid w:val="00370CB5"/>
    <w:rsid w:val="00370D5E"/>
    <w:rsid w:val="00370F6A"/>
    <w:rsid w:val="00371200"/>
    <w:rsid w:val="00371D00"/>
    <w:rsid w:val="00372831"/>
    <w:rsid w:val="00372C7C"/>
    <w:rsid w:val="003732CE"/>
    <w:rsid w:val="00373A63"/>
    <w:rsid w:val="00373D87"/>
    <w:rsid w:val="0037450D"/>
    <w:rsid w:val="00375227"/>
    <w:rsid w:val="003760E4"/>
    <w:rsid w:val="003772F0"/>
    <w:rsid w:val="00377E7E"/>
    <w:rsid w:val="00380B60"/>
    <w:rsid w:val="00380D16"/>
    <w:rsid w:val="003815ED"/>
    <w:rsid w:val="0038180E"/>
    <w:rsid w:val="00382612"/>
    <w:rsid w:val="00383AA6"/>
    <w:rsid w:val="00383C2A"/>
    <w:rsid w:val="00384660"/>
    <w:rsid w:val="00384DDB"/>
    <w:rsid w:val="00387085"/>
    <w:rsid w:val="003875C4"/>
    <w:rsid w:val="00387DCC"/>
    <w:rsid w:val="0039137F"/>
    <w:rsid w:val="003917EF"/>
    <w:rsid w:val="00391A5B"/>
    <w:rsid w:val="00393007"/>
    <w:rsid w:val="0039340B"/>
    <w:rsid w:val="0039395F"/>
    <w:rsid w:val="0039434A"/>
    <w:rsid w:val="00394757"/>
    <w:rsid w:val="00395216"/>
    <w:rsid w:val="00395599"/>
    <w:rsid w:val="003955E2"/>
    <w:rsid w:val="00395645"/>
    <w:rsid w:val="00396C02"/>
    <w:rsid w:val="00397022"/>
    <w:rsid w:val="003970C7"/>
    <w:rsid w:val="0039745E"/>
    <w:rsid w:val="003978BA"/>
    <w:rsid w:val="00397C06"/>
    <w:rsid w:val="003A0A79"/>
    <w:rsid w:val="003A0DCA"/>
    <w:rsid w:val="003A1022"/>
    <w:rsid w:val="003A158A"/>
    <w:rsid w:val="003A2068"/>
    <w:rsid w:val="003A2B39"/>
    <w:rsid w:val="003A2D37"/>
    <w:rsid w:val="003A3555"/>
    <w:rsid w:val="003A4667"/>
    <w:rsid w:val="003A5E88"/>
    <w:rsid w:val="003A6055"/>
    <w:rsid w:val="003A648D"/>
    <w:rsid w:val="003A685F"/>
    <w:rsid w:val="003A6A0B"/>
    <w:rsid w:val="003A74EF"/>
    <w:rsid w:val="003B07E0"/>
    <w:rsid w:val="003B0CB2"/>
    <w:rsid w:val="003B17C5"/>
    <w:rsid w:val="003B19BB"/>
    <w:rsid w:val="003B2456"/>
    <w:rsid w:val="003B3A52"/>
    <w:rsid w:val="003B4B85"/>
    <w:rsid w:val="003B4F58"/>
    <w:rsid w:val="003B4FC1"/>
    <w:rsid w:val="003B53E7"/>
    <w:rsid w:val="003B5AA6"/>
    <w:rsid w:val="003B628B"/>
    <w:rsid w:val="003B63D2"/>
    <w:rsid w:val="003B66A6"/>
    <w:rsid w:val="003B71EE"/>
    <w:rsid w:val="003C016D"/>
    <w:rsid w:val="003C0651"/>
    <w:rsid w:val="003C08F4"/>
    <w:rsid w:val="003C0B07"/>
    <w:rsid w:val="003C1604"/>
    <w:rsid w:val="003C270E"/>
    <w:rsid w:val="003C2ACD"/>
    <w:rsid w:val="003C2DA9"/>
    <w:rsid w:val="003C350F"/>
    <w:rsid w:val="003C541F"/>
    <w:rsid w:val="003C56F4"/>
    <w:rsid w:val="003C618A"/>
    <w:rsid w:val="003C6551"/>
    <w:rsid w:val="003C693B"/>
    <w:rsid w:val="003C7A7A"/>
    <w:rsid w:val="003C7A9F"/>
    <w:rsid w:val="003D014C"/>
    <w:rsid w:val="003D14E4"/>
    <w:rsid w:val="003D1513"/>
    <w:rsid w:val="003D31F4"/>
    <w:rsid w:val="003D321F"/>
    <w:rsid w:val="003D3D1F"/>
    <w:rsid w:val="003D50F8"/>
    <w:rsid w:val="003D5EF3"/>
    <w:rsid w:val="003D670D"/>
    <w:rsid w:val="003D681E"/>
    <w:rsid w:val="003D6886"/>
    <w:rsid w:val="003D71FA"/>
    <w:rsid w:val="003D7513"/>
    <w:rsid w:val="003D7B58"/>
    <w:rsid w:val="003E009F"/>
    <w:rsid w:val="003E04CD"/>
    <w:rsid w:val="003E058C"/>
    <w:rsid w:val="003E0F84"/>
    <w:rsid w:val="003E1124"/>
    <w:rsid w:val="003E2223"/>
    <w:rsid w:val="003E3880"/>
    <w:rsid w:val="003E38EA"/>
    <w:rsid w:val="003E3A5B"/>
    <w:rsid w:val="003E3B4C"/>
    <w:rsid w:val="003E3DA6"/>
    <w:rsid w:val="003E3F49"/>
    <w:rsid w:val="003E7596"/>
    <w:rsid w:val="003F0F60"/>
    <w:rsid w:val="003F3564"/>
    <w:rsid w:val="003F4618"/>
    <w:rsid w:val="003F4ED7"/>
    <w:rsid w:val="003F5C10"/>
    <w:rsid w:val="003F6A8E"/>
    <w:rsid w:val="003F6F11"/>
    <w:rsid w:val="003F76CB"/>
    <w:rsid w:val="003F79E5"/>
    <w:rsid w:val="003F7FC6"/>
    <w:rsid w:val="004000FD"/>
    <w:rsid w:val="0040071A"/>
    <w:rsid w:val="00400B41"/>
    <w:rsid w:val="00400C2D"/>
    <w:rsid w:val="0040119B"/>
    <w:rsid w:val="004011AA"/>
    <w:rsid w:val="00401345"/>
    <w:rsid w:val="004017D7"/>
    <w:rsid w:val="0040193F"/>
    <w:rsid w:val="00401CA3"/>
    <w:rsid w:val="00401CC1"/>
    <w:rsid w:val="00402992"/>
    <w:rsid w:val="00402DA4"/>
    <w:rsid w:val="00403181"/>
    <w:rsid w:val="00404B7F"/>
    <w:rsid w:val="004061E5"/>
    <w:rsid w:val="004068C7"/>
    <w:rsid w:val="0040795E"/>
    <w:rsid w:val="00407A5A"/>
    <w:rsid w:val="00410474"/>
    <w:rsid w:val="004106E8"/>
    <w:rsid w:val="004119CB"/>
    <w:rsid w:val="00411DB7"/>
    <w:rsid w:val="00412493"/>
    <w:rsid w:val="00412615"/>
    <w:rsid w:val="004127D3"/>
    <w:rsid w:val="00413019"/>
    <w:rsid w:val="00413F43"/>
    <w:rsid w:val="00414513"/>
    <w:rsid w:val="0041452C"/>
    <w:rsid w:val="004147C2"/>
    <w:rsid w:val="00414BA1"/>
    <w:rsid w:val="00414EB5"/>
    <w:rsid w:val="00415FC8"/>
    <w:rsid w:val="00416171"/>
    <w:rsid w:val="00416DF5"/>
    <w:rsid w:val="00416E7B"/>
    <w:rsid w:val="00417A7D"/>
    <w:rsid w:val="00417F46"/>
    <w:rsid w:val="00420D2A"/>
    <w:rsid w:val="00421381"/>
    <w:rsid w:val="004214A2"/>
    <w:rsid w:val="00421D0D"/>
    <w:rsid w:val="0042296C"/>
    <w:rsid w:val="00422A2D"/>
    <w:rsid w:val="00422FCE"/>
    <w:rsid w:val="0042307C"/>
    <w:rsid w:val="0042406F"/>
    <w:rsid w:val="004241CB"/>
    <w:rsid w:val="00424F8D"/>
    <w:rsid w:val="004251CB"/>
    <w:rsid w:val="004262A9"/>
    <w:rsid w:val="00426CF4"/>
    <w:rsid w:val="00427897"/>
    <w:rsid w:val="004301FC"/>
    <w:rsid w:val="004304D6"/>
    <w:rsid w:val="004328E6"/>
    <w:rsid w:val="0043450D"/>
    <w:rsid w:val="00434B62"/>
    <w:rsid w:val="00435BCF"/>
    <w:rsid w:val="004369C3"/>
    <w:rsid w:val="00436F1B"/>
    <w:rsid w:val="0043774C"/>
    <w:rsid w:val="0044009A"/>
    <w:rsid w:val="00440142"/>
    <w:rsid w:val="004410B2"/>
    <w:rsid w:val="00441214"/>
    <w:rsid w:val="00441574"/>
    <w:rsid w:val="00441A87"/>
    <w:rsid w:val="00441AD8"/>
    <w:rsid w:val="00442233"/>
    <w:rsid w:val="004429D6"/>
    <w:rsid w:val="00443770"/>
    <w:rsid w:val="00443EE1"/>
    <w:rsid w:val="0044425E"/>
    <w:rsid w:val="00444762"/>
    <w:rsid w:val="00444A79"/>
    <w:rsid w:val="00444CDB"/>
    <w:rsid w:val="004450B3"/>
    <w:rsid w:val="00446A54"/>
    <w:rsid w:val="00446E44"/>
    <w:rsid w:val="00446EAA"/>
    <w:rsid w:val="004478C7"/>
    <w:rsid w:val="00447949"/>
    <w:rsid w:val="00447A92"/>
    <w:rsid w:val="00447D91"/>
    <w:rsid w:val="0045041A"/>
    <w:rsid w:val="004506BC"/>
    <w:rsid w:val="00451277"/>
    <w:rsid w:val="00452245"/>
    <w:rsid w:val="004523F9"/>
    <w:rsid w:val="00453745"/>
    <w:rsid w:val="00453A73"/>
    <w:rsid w:val="00453AD1"/>
    <w:rsid w:val="00453C86"/>
    <w:rsid w:val="004545F2"/>
    <w:rsid w:val="00454E94"/>
    <w:rsid w:val="00455B70"/>
    <w:rsid w:val="004569F9"/>
    <w:rsid w:val="00457A88"/>
    <w:rsid w:val="00460095"/>
    <w:rsid w:val="004602CB"/>
    <w:rsid w:val="00460AD1"/>
    <w:rsid w:val="004613B5"/>
    <w:rsid w:val="0046190B"/>
    <w:rsid w:val="004619A7"/>
    <w:rsid w:val="00461B98"/>
    <w:rsid w:val="00461F8E"/>
    <w:rsid w:val="004627C3"/>
    <w:rsid w:val="00462BCD"/>
    <w:rsid w:val="00463431"/>
    <w:rsid w:val="00463BC1"/>
    <w:rsid w:val="00463DB8"/>
    <w:rsid w:val="004642B2"/>
    <w:rsid w:val="00464521"/>
    <w:rsid w:val="00464F72"/>
    <w:rsid w:val="004650FE"/>
    <w:rsid w:val="0046742B"/>
    <w:rsid w:val="004676C5"/>
    <w:rsid w:val="00467EF8"/>
    <w:rsid w:val="00467FC4"/>
    <w:rsid w:val="004701D9"/>
    <w:rsid w:val="00471B8B"/>
    <w:rsid w:val="00471F08"/>
    <w:rsid w:val="004725C4"/>
    <w:rsid w:val="00472947"/>
    <w:rsid w:val="0047298A"/>
    <w:rsid w:val="004749A4"/>
    <w:rsid w:val="00475046"/>
    <w:rsid w:val="00476179"/>
    <w:rsid w:val="004763AF"/>
    <w:rsid w:val="004777C8"/>
    <w:rsid w:val="00477C32"/>
    <w:rsid w:val="00477CEE"/>
    <w:rsid w:val="00480358"/>
    <w:rsid w:val="004820D2"/>
    <w:rsid w:val="00483503"/>
    <w:rsid w:val="00483EE0"/>
    <w:rsid w:val="00484766"/>
    <w:rsid w:val="0048490A"/>
    <w:rsid w:val="00485570"/>
    <w:rsid w:val="00485C41"/>
    <w:rsid w:val="00487355"/>
    <w:rsid w:val="00487447"/>
    <w:rsid w:val="004874C8"/>
    <w:rsid w:val="0048799F"/>
    <w:rsid w:val="00490353"/>
    <w:rsid w:val="00491B58"/>
    <w:rsid w:val="00492622"/>
    <w:rsid w:val="0049285F"/>
    <w:rsid w:val="00492CF5"/>
    <w:rsid w:val="004938DB"/>
    <w:rsid w:val="00493E7E"/>
    <w:rsid w:val="00494029"/>
    <w:rsid w:val="00494068"/>
    <w:rsid w:val="00494956"/>
    <w:rsid w:val="00494ECE"/>
    <w:rsid w:val="004966B3"/>
    <w:rsid w:val="00496DA7"/>
    <w:rsid w:val="0049751D"/>
    <w:rsid w:val="00497723"/>
    <w:rsid w:val="004A027E"/>
    <w:rsid w:val="004A0524"/>
    <w:rsid w:val="004A08E8"/>
    <w:rsid w:val="004A1F48"/>
    <w:rsid w:val="004A31BC"/>
    <w:rsid w:val="004A36D0"/>
    <w:rsid w:val="004A38B8"/>
    <w:rsid w:val="004A443E"/>
    <w:rsid w:val="004A451F"/>
    <w:rsid w:val="004A691F"/>
    <w:rsid w:val="004A71DB"/>
    <w:rsid w:val="004A7CBA"/>
    <w:rsid w:val="004B00E6"/>
    <w:rsid w:val="004B0F67"/>
    <w:rsid w:val="004B255C"/>
    <w:rsid w:val="004B29EC"/>
    <w:rsid w:val="004B2A80"/>
    <w:rsid w:val="004B2CCC"/>
    <w:rsid w:val="004B392E"/>
    <w:rsid w:val="004B3D8C"/>
    <w:rsid w:val="004B4029"/>
    <w:rsid w:val="004B410D"/>
    <w:rsid w:val="004B46FC"/>
    <w:rsid w:val="004B4EAC"/>
    <w:rsid w:val="004B50F8"/>
    <w:rsid w:val="004B5338"/>
    <w:rsid w:val="004B5ACB"/>
    <w:rsid w:val="004B6F45"/>
    <w:rsid w:val="004B71B4"/>
    <w:rsid w:val="004B71EC"/>
    <w:rsid w:val="004B7BF5"/>
    <w:rsid w:val="004C0444"/>
    <w:rsid w:val="004C0B6D"/>
    <w:rsid w:val="004C1AD4"/>
    <w:rsid w:val="004C33D3"/>
    <w:rsid w:val="004C37E0"/>
    <w:rsid w:val="004C3A10"/>
    <w:rsid w:val="004C3A54"/>
    <w:rsid w:val="004C4862"/>
    <w:rsid w:val="004C4D9F"/>
    <w:rsid w:val="004C5634"/>
    <w:rsid w:val="004C5D8E"/>
    <w:rsid w:val="004C66BB"/>
    <w:rsid w:val="004C6924"/>
    <w:rsid w:val="004C6E5F"/>
    <w:rsid w:val="004C77F6"/>
    <w:rsid w:val="004D04A0"/>
    <w:rsid w:val="004D1638"/>
    <w:rsid w:val="004D23AD"/>
    <w:rsid w:val="004D3967"/>
    <w:rsid w:val="004D3E24"/>
    <w:rsid w:val="004D476C"/>
    <w:rsid w:val="004D5411"/>
    <w:rsid w:val="004D608D"/>
    <w:rsid w:val="004D61A2"/>
    <w:rsid w:val="004D6946"/>
    <w:rsid w:val="004D6AF4"/>
    <w:rsid w:val="004D7001"/>
    <w:rsid w:val="004D79B4"/>
    <w:rsid w:val="004D7F85"/>
    <w:rsid w:val="004E093B"/>
    <w:rsid w:val="004E0C86"/>
    <w:rsid w:val="004E1A90"/>
    <w:rsid w:val="004E1B11"/>
    <w:rsid w:val="004E1B4F"/>
    <w:rsid w:val="004E21B0"/>
    <w:rsid w:val="004E2A73"/>
    <w:rsid w:val="004E3243"/>
    <w:rsid w:val="004E3F5B"/>
    <w:rsid w:val="004E4657"/>
    <w:rsid w:val="004E4909"/>
    <w:rsid w:val="004F037D"/>
    <w:rsid w:val="004F0457"/>
    <w:rsid w:val="004F1F02"/>
    <w:rsid w:val="004F255B"/>
    <w:rsid w:val="004F36E8"/>
    <w:rsid w:val="004F3B5E"/>
    <w:rsid w:val="004F3F69"/>
    <w:rsid w:val="004F429D"/>
    <w:rsid w:val="004F4356"/>
    <w:rsid w:val="004F499D"/>
    <w:rsid w:val="004F5930"/>
    <w:rsid w:val="004F5B35"/>
    <w:rsid w:val="004F6144"/>
    <w:rsid w:val="004F64E4"/>
    <w:rsid w:val="004F74CE"/>
    <w:rsid w:val="004F7547"/>
    <w:rsid w:val="0050201E"/>
    <w:rsid w:val="005027FD"/>
    <w:rsid w:val="00503479"/>
    <w:rsid w:val="0050348B"/>
    <w:rsid w:val="005035A3"/>
    <w:rsid w:val="00503F91"/>
    <w:rsid w:val="00505B1A"/>
    <w:rsid w:val="005066F8"/>
    <w:rsid w:val="005103FB"/>
    <w:rsid w:val="005105E1"/>
    <w:rsid w:val="005111B7"/>
    <w:rsid w:val="00511695"/>
    <w:rsid w:val="0051189B"/>
    <w:rsid w:val="00511B5D"/>
    <w:rsid w:val="00512280"/>
    <w:rsid w:val="00513067"/>
    <w:rsid w:val="00513A57"/>
    <w:rsid w:val="00514190"/>
    <w:rsid w:val="00514A23"/>
    <w:rsid w:val="005159B4"/>
    <w:rsid w:val="00516956"/>
    <w:rsid w:val="00516E63"/>
    <w:rsid w:val="00517757"/>
    <w:rsid w:val="005208E7"/>
    <w:rsid w:val="0052095E"/>
    <w:rsid w:val="00520A11"/>
    <w:rsid w:val="00520D56"/>
    <w:rsid w:val="00520FE4"/>
    <w:rsid w:val="00521397"/>
    <w:rsid w:val="005213FD"/>
    <w:rsid w:val="00521894"/>
    <w:rsid w:val="005225B5"/>
    <w:rsid w:val="005256EE"/>
    <w:rsid w:val="00526092"/>
    <w:rsid w:val="005260B8"/>
    <w:rsid w:val="00527B7B"/>
    <w:rsid w:val="00530385"/>
    <w:rsid w:val="00530ECF"/>
    <w:rsid w:val="00531788"/>
    <w:rsid w:val="0053192F"/>
    <w:rsid w:val="00531DD7"/>
    <w:rsid w:val="00532131"/>
    <w:rsid w:val="005322C2"/>
    <w:rsid w:val="00532BE7"/>
    <w:rsid w:val="00532C71"/>
    <w:rsid w:val="0053398E"/>
    <w:rsid w:val="0053464A"/>
    <w:rsid w:val="00534695"/>
    <w:rsid w:val="00534E28"/>
    <w:rsid w:val="0053530A"/>
    <w:rsid w:val="005362EC"/>
    <w:rsid w:val="00536DEB"/>
    <w:rsid w:val="0054149A"/>
    <w:rsid w:val="00541675"/>
    <w:rsid w:val="00541EE9"/>
    <w:rsid w:val="0054201F"/>
    <w:rsid w:val="005421B5"/>
    <w:rsid w:val="005421C2"/>
    <w:rsid w:val="00542335"/>
    <w:rsid w:val="00543239"/>
    <w:rsid w:val="0054330D"/>
    <w:rsid w:val="00544037"/>
    <w:rsid w:val="00544756"/>
    <w:rsid w:val="005447D3"/>
    <w:rsid w:val="00544ACF"/>
    <w:rsid w:val="00544FF0"/>
    <w:rsid w:val="005456BE"/>
    <w:rsid w:val="00545AE2"/>
    <w:rsid w:val="00545ED4"/>
    <w:rsid w:val="00545EF7"/>
    <w:rsid w:val="0054608A"/>
    <w:rsid w:val="005466F9"/>
    <w:rsid w:val="00546F70"/>
    <w:rsid w:val="00547178"/>
    <w:rsid w:val="00547388"/>
    <w:rsid w:val="00547520"/>
    <w:rsid w:val="00547D07"/>
    <w:rsid w:val="00550664"/>
    <w:rsid w:val="005509DD"/>
    <w:rsid w:val="00552044"/>
    <w:rsid w:val="005523C7"/>
    <w:rsid w:val="00552683"/>
    <w:rsid w:val="00553E7A"/>
    <w:rsid w:val="00553FFA"/>
    <w:rsid w:val="00554084"/>
    <w:rsid w:val="00554848"/>
    <w:rsid w:val="00556C8F"/>
    <w:rsid w:val="00557B4D"/>
    <w:rsid w:val="0056004D"/>
    <w:rsid w:val="005607B9"/>
    <w:rsid w:val="00561399"/>
    <w:rsid w:val="00561BF2"/>
    <w:rsid w:val="0056242F"/>
    <w:rsid w:val="005627E6"/>
    <w:rsid w:val="00562F22"/>
    <w:rsid w:val="00563077"/>
    <w:rsid w:val="00564F83"/>
    <w:rsid w:val="0056578B"/>
    <w:rsid w:val="00566395"/>
    <w:rsid w:val="0056686D"/>
    <w:rsid w:val="00566AAE"/>
    <w:rsid w:val="00566B18"/>
    <w:rsid w:val="00567B31"/>
    <w:rsid w:val="005700EB"/>
    <w:rsid w:val="00570286"/>
    <w:rsid w:val="00570479"/>
    <w:rsid w:val="00570C1C"/>
    <w:rsid w:val="00570C7C"/>
    <w:rsid w:val="00570ED6"/>
    <w:rsid w:val="00571034"/>
    <w:rsid w:val="00572003"/>
    <w:rsid w:val="0057292E"/>
    <w:rsid w:val="00572AB9"/>
    <w:rsid w:val="005730D8"/>
    <w:rsid w:val="0057352B"/>
    <w:rsid w:val="0057393A"/>
    <w:rsid w:val="00574520"/>
    <w:rsid w:val="00574E26"/>
    <w:rsid w:val="00574FB5"/>
    <w:rsid w:val="00575111"/>
    <w:rsid w:val="00575328"/>
    <w:rsid w:val="00575651"/>
    <w:rsid w:val="005756A5"/>
    <w:rsid w:val="005776FA"/>
    <w:rsid w:val="00577C79"/>
    <w:rsid w:val="00577DBF"/>
    <w:rsid w:val="0058019B"/>
    <w:rsid w:val="005813B7"/>
    <w:rsid w:val="005814EE"/>
    <w:rsid w:val="005818FF"/>
    <w:rsid w:val="00581F03"/>
    <w:rsid w:val="00582500"/>
    <w:rsid w:val="00582595"/>
    <w:rsid w:val="00582891"/>
    <w:rsid w:val="00583036"/>
    <w:rsid w:val="00583200"/>
    <w:rsid w:val="0058374B"/>
    <w:rsid w:val="00583DE2"/>
    <w:rsid w:val="0058400D"/>
    <w:rsid w:val="00584179"/>
    <w:rsid w:val="0058431D"/>
    <w:rsid w:val="00584D79"/>
    <w:rsid w:val="005861B3"/>
    <w:rsid w:val="005865EE"/>
    <w:rsid w:val="005868F2"/>
    <w:rsid w:val="00586F02"/>
    <w:rsid w:val="00587942"/>
    <w:rsid w:val="00590797"/>
    <w:rsid w:val="005908F2"/>
    <w:rsid w:val="005909A1"/>
    <w:rsid w:val="00590A03"/>
    <w:rsid w:val="00590AE8"/>
    <w:rsid w:val="00590CC1"/>
    <w:rsid w:val="00591616"/>
    <w:rsid w:val="00591660"/>
    <w:rsid w:val="00591B18"/>
    <w:rsid w:val="00592730"/>
    <w:rsid w:val="00592C71"/>
    <w:rsid w:val="005936DA"/>
    <w:rsid w:val="005939FC"/>
    <w:rsid w:val="005940ED"/>
    <w:rsid w:val="0059499B"/>
    <w:rsid w:val="005953FF"/>
    <w:rsid w:val="00595E80"/>
    <w:rsid w:val="005961CA"/>
    <w:rsid w:val="00596409"/>
    <w:rsid w:val="005972E0"/>
    <w:rsid w:val="005973EF"/>
    <w:rsid w:val="005A0487"/>
    <w:rsid w:val="005A0F63"/>
    <w:rsid w:val="005A2D0E"/>
    <w:rsid w:val="005A3092"/>
    <w:rsid w:val="005A3732"/>
    <w:rsid w:val="005A3AA0"/>
    <w:rsid w:val="005A3B16"/>
    <w:rsid w:val="005A45BF"/>
    <w:rsid w:val="005A4EFA"/>
    <w:rsid w:val="005A59B9"/>
    <w:rsid w:val="005A632E"/>
    <w:rsid w:val="005A6AFF"/>
    <w:rsid w:val="005A6D59"/>
    <w:rsid w:val="005A6FA4"/>
    <w:rsid w:val="005A7FA5"/>
    <w:rsid w:val="005B007E"/>
    <w:rsid w:val="005B04F3"/>
    <w:rsid w:val="005B0B09"/>
    <w:rsid w:val="005B21F6"/>
    <w:rsid w:val="005B2C6D"/>
    <w:rsid w:val="005B2F52"/>
    <w:rsid w:val="005B3024"/>
    <w:rsid w:val="005B4F8B"/>
    <w:rsid w:val="005B54A7"/>
    <w:rsid w:val="005B7214"/>
    <w:rsid w:val="005B726B"/>
    <w:rsid w:val="005B73AB"/>
    <w:rsid w:val="005B7BC0"/>
    <w:rsid w:val="005C0544"/>
    <w:rsid w:val="005C1C2B"/>
    <w:rsid w:val="005C1EDE"/>
    <w:rsid w:val="005C1FC6"/>
    <w:rsid w:val="005C2A65"/>
    <w:rsid w:val="005C2A7D"/>
    <w:rsid w:val="005C58D4"/>
    <w:rsid w:val="005C5AEB"/>
    <w:rsid w:val="005C6773"/>
    <w:rsid w:val="005C6D9B"/>
    <w:rsid w:val="005C6DC6"/>
    <w:rsid w:val="005C75A8"/>
    <w:rsid w:val="005C7DC9"/>
    <w:rsid w:val="005D020C"/>
    <w:rsid w:val="005D028A"/>
    <w:rsid w:val="005D04DF"/>
    <w:rsid w:val="005D1B2F"/>
    <w:rsid w:val="005D1C60"/>
    <w:rsid w:val="005D3E28"/>
    <w:rsid w:val="005D442F"/>
    <w:rsid w:val="005D5981"/>
    <w:rsid w:val="005D6C00"/>
    <w:rsid w:val="005D6FBB"/>
    <w:rsid w:val="005D723C"/>
    <w:rsid w:val="005D7C25"/>
    <w:rsid w:val="005E1790"/>
    <w:rsid w:val="005E2189"/>
    <w:rsid w:val="005E2941"/>
    <w:rsid w:val="005E2B52"/>
    <w:rsid w:val="005E2F91"/>
    <w:rsid w:val="005E30FD"/>
    <w:rsid w:val="005E42DD"/>
    <w:rsid w:val="005E43FD"/>
    <w:rsid w:val="005E4A93"/>
    <w:rsid w:val="005E6AFE"/>
    <w:rsid w:val="005E6C92"/>
    <w:rsid w:val="005E713C"/>
    <w:rsid w:val="005F00ED"/>
    <w:rsid w:val="005F04EC"/>
    <w:rsid w:val="005F15ED"/>
    <w:rsid w:val="005F1C76"/>
    <w:rsid w:val="005F3522"/>
    <w:rsid w:val="005F4839"/>
    <w:rsid w:val="005F4F07"/>
    <w:rsid w:val="005F572F"/>
    <w:rsid w:val="005F6DD5"/>
    <w:rsid w:val="00600231"/>
    <w:rsid w:val="006002EE"/>
    <w:rsid w:val="00600870"/>
    <w:rsid w:val="00601388"/>
    <w:rsid w:val="00601ED2"/>
    <w:rsid w:val="00601F53"/>
    <w:rsid w:val="00602360"/>
    <w:rsid w:val="00602826"/>
    <w:rsid w:val="006028D0"/>
    <w:rsid w:val="0060333E"/>
    <w:rsid w:val="006042AC"/>
    <w:rsid w:val="00604333"/>
    <w:rsid w:val="00604C7D"/>
    <w:rsid w:val="00604CF8"/>
    <w:rsid w:val="006051FC"/>
    <w:rsid w:val="00605763"/>
    <w:rsid w:val="006058D3"/>
    <w:rsid w:val="00606420"/>
    <w:rsid w:val="00606541"/>
    <w:rsid w:val="006069DB"/>
    <w:rsid w:val="006078F2"/>
    <w:rsid w:val="00607996"/>
    <w:rsid w:val="00607AE0"/>
    <w:rsid w:val="0061060B"/>
    <w:rsid w:val="00610937"/>
    <w:rsid w:val="00610D9C"/>
    <w:rsid w:val="00610E1C"/>
    <w:rsid w:val="00611543"/>
    <w:rsid w:val="00611E07"/>
    <w:rsid w:val="006122BF"/>
    <w:rsid w:val="006123B0"/>
    <w:rsid w:val="006123C8"/>
    <w:rsid w:val="00612CC5"/>
    <w:rsid w:val="00613A4F"/>
    <w:rsid w:val="00613A63"/>
    <w:rsid w:val="0061408E"/>
    <w:rsid w:val="00615ACB"/>
    <w:rsid w:val="00615EA9"/>
    <w:rsid w:val="0061641D"/>
    <w:rsid w:val="006168CE"/>
    <w:rsid w:val="00616FDC"/>
    <w:rsid w:val="0061739A"/>
    <w:rsid w:val="00617578"/>
    <w:rsid w:val="00620F3A"/>
    <w:rsid w:val="00621F39"/>
    <w:rsid w:val="0062205D"/>
    <w:rsid w:val="0062213E"/>
    <w:rsid w:val="00623AD5"/>
    <w:rsid w:val="006243C1"/>
    <w:rsid w:val="006248E1"/>
    <w:rsid w:val="00624D27"/>
    <w:rsid w:val="0062503A"/>
    <w:rsid w:val="006272BB"/>
    <w:rsid w:val="00630568"/>
    <w:rsid w:val="0063196B"/>
    <w:rsid w:val="00632AF1"/>
    <w:rsid w:val="006330D4"/>
    <w:rsid w:val="00634398"/>
    <w:rsid w:val="0063475A"/>
    <w:rsid w:val="00634C1F"/>
    <w:rsid w:val="0063604F"/>
    <w:rsid w:val="006369B3"/>
    <w:rsid w:val="006369D4"/>
    <w:rsid w:val="00636F2C"/>
    <w:rsid w:val="00637102"/>
    <w:rsid w:val="00640995"/>
    <w:rsid w:val="00640E74"/>
    <w:rsid w:val="006419AF"/>
    <w:rsid w:val="00641EF7"/>
    <w:rsid w:val="00642846"/>
    <w:rsid w:val="006428F5"/>
    <w:rsid w:val="0064367F"/>
    <w:rsid w:val="00643C48"/>
    <w:rsid w:val="00644696"/>
    <w:rsid w:val="0064481D"/>
    <w:rsid w:val="00644C6C"/>
    <w:rsid w:val="00645159"/>
    <w:rsid w:val="006456E4"/>
    <w:rsid w:val="00645F51"/>
    <w:rsid w:val="006460B1"/>
    <w:rsid w:val="0064662B"/>
    <w:rsid w:val="006466E9"/>
    <w:rsid w:val="006468AF"/>
    <w:rsid w:val="00646916"/>
    <w:rsid w:val="00647476"/>
    <w:rsid w:val="006475A2"/>
    <w:rsid w:val="006508CC"/>
    <w:rsid w:val="00653F9C"/>
    <w:rsid w:val="00654854"/>
    <w:rsid w:val="006549B2"/>
    <w:rsid w:val="00654DDC"/>
    <w:rsid w:val="00656A7B"/>
    <w:rsid w:val="00656E4A"/>
    <w:rsid w:val="00657807"/>
    <w:rsid w:val="00657BEB"/>
    <w:rsid w:val="00660B28"/>
    <w:rsid w:val="006610C9"/>
    <w:rsid w:val="0066159A"/>
    <w:rsid w:val="006624F0"/>
    <w:rsid w:val="00662EF9"/>
    <w:rsid w:val="00663177"/>
    <w:rsid w:val="0066368E"/>
    <w:rsid w:val="00663713"/>
    <w:rsid w:val="006639C7"/>
    <w:rsid w:val="006644D9"/>
    <w:rsid w:val="00664585"/>
    <w:rsid w:val="006647B0"/>
    <w:rsid w:val="0066587F"/>
    <w:rsid w:val="00666A69"/>
    <w:rsid w:val="00670B47"/>
    <w:rsid w:val="0067107C"/>
    <w:rsid w:val="00671267"/>
    <w:rsid w:val="00672140"/>
    <w:rsid w:val="00672144"/>
    <w:rsid w:val="0067234F"/>
    <w:rsid w:val="006726F9"/>
    <w:rsid w:val="006728D8"/>
    <w:rsid w:val="00672CF3"/>
    <w:rsid w:val="006740E2"/>
    <w:rsid w:val="006742B7"/>
    <w:rsid w:val="006747D6"/>
    <w:rsid w:val="00674ACA"/>
    <w:rsid w:val="00674C52"/>
    <w:rsid w:val="00676706"/>
    <w:rsid w:val="006777B6"/>
    <w:rsid w:val="006778F0"/>
    <w:rsid w:val="006800DB"/>
    <w:rsid w:val="00681EEE"/>
    <w:rsid w:val="00683067"/>
    <w:rsid w:val="00683818"/>
    <w:rsid w:val="00683996"/>
    <w:rsid w:val="00684127"/>
    <w:rsid w:val="006845C3"/>
    <w:rsid w:val="0068468E"/>
    <w:rsid w:val="00684F0E"/>
    <w:rsid w:val="006855A6"/>
    <w:rsid w:val="006859A9"/>
    <w:rsid w:val="00685BA8"/>
    <w:rsid w:val="00685E5B"/>
    <w:rsid w:val="00687085"/>
    <w:rsid w:val="00687265"/>
    <w:rsid w:val="00690704"/>
    <w:rsid w:val="006910A4"/>
    <w:rsid w:val="0069115B"/>
    <w:rsid w:val="00691B3D"/>
    <w:rsid w:val="006921EB"/>
    <w:rsid w:val="00692740"/>
    <w:rsid w:val="0069310C"/>
    <w:rsid w:val="0069317C"/>
    <w:rsid w:val="006935B8"/>
    <w:rsid w:val="00693835"/>
    <w:rsid w:val="00694381"/>
    <w:rsid w:val="0069528B"/>
    <w:rsid w:val="006960FA"/>
    <w:rsid w:val="006965C6"/>
    <w:rsid w:val="0069791C"/>
    <w:rsid w:val="00697D31"/>
    <w:rsid w:val="006A04A9"/>
    <w:rsid w:val="006A0EEC"/>
    <w:rsid w:val="006A1247"/>
    <w:rsid w:val="006A1603"/>
    <w:rsid w:val="006A1D4D"/>
    <w:rsid w:val="006A1E7E"/>
    <w:rsid w:val="006A2E6A"/>
    <w:rsid w:val="006A3A86"/>
    <w:rsid w:val="006A4E51"/>
    <w:rsid w:val="006A51F6"/>
    <w:rsid w:val="006A52F0"/>
    <w:rsid w:val="006A5781"/>
    <w:rsid w:val="006A5BA8"/>
    <w:rsid w:val="006A5DAC"/>
    <w:rsid w:val="006A6432"/>
    <w:rsid w:val="006A6543"/>
    <w:rsid w:val="006A6EF6"/>
    <w:rsid w:val="006A7752"/>
    <w:rsid w:val="006B0229"/>
    <w:rsid w:val="006B044B"/>
    <w:rsid w:val="006B0703"/>
    <w:rsid w:val="006B0910"/>
    <w:rsid w:val="006B0B68"/>
    <w:rsid w:val="006B1DF2"/>
    <w:rsid w:val="006B25B3"/>
    <w:rsid w:val="006B260C"/>
    <w:rsid w:val="006B2A85"/>
    <w:rsid w:val="006B3C07"/>
    <w:rsid w:val="006B40EB"/>
    <w:rsid w:val="006B4121"/>
    <w:rsid w:val="006B510B"/>
    <w:rsid w:val="006B5FFA"/>
    <w:rsid w:val="006B69B3"/>
    <w:rsid w:val="006B740F"/>
    <w:rsid w:val="006B7A25"/>
    <w:rsid w:val="006C0473"/>
    <w:rsid w:val="006C0E61"/>
    <w:rsid w:val="006C1122"/>
    <w:rsid w:val="006C28EE"/>
    <w:rsid w:val="006C458E"/>
    <w:rsid w:val="006C5860"/>
    <w:rsid w:val="006C5FB8"/>
    <w:rsid w:val="006C6A1D"/>
    <w:rsid w:val="006C6AE8"/>
    <w:rsid w:val="006C6B07"/>
    <w:rsid w:val="006D02FC"/>
    <w:rsid w:val="006D0669"/>
    <w:rsid w:val="006D0BF2"/>
    <w:rsid w:val="006D0F9F"/>
    <w:rsid w:val="006D1056"/>
    <w:rsid w:val="006D14ED"/>
    <w:rsid w:val="006D1C2E"/>
    <w:rsid w:val="006D2859"/>
    <w:rsid w:val="006D3BA7"/>
    <w:rsid w:val="006D3EFF"/>
    <w:rsid w:val="006D4061"/>
    <w:rsid w:val="006D455F"/>
    <w:rsid w:val="006D47DB"/>
    <w:rsid w:val="006D4FF5"/>
    <w:rsid w:val="006D5558"/>
    <w:rsid w:val="006D69CE"/>
    <w:rsid w:val="006D727E"/>
    <w:rsid w:val="006D7A20"/>
    <w:rsid w:val="006E2137"/>
    <w:rsid w:val="006E2534"/>
    <w:rsid w:val="006E2821"/>
    <w:rsid w:val="006E330D"/>
    <w:rsid w:val="006E3FAE"/>
    <w:rsid w:val="006E500C"/>
    <w:rsid w:val="006E5E3D"/>
    <w:rsid w:val="006E6AC8"/>
    <w:rsid w:val="006E6BFA"/>
    <w:rsid w:val="006E6E4F"/>
    <w:rsid w:val="006E790C"/>
    <w:rsid w:val="006E7CA9"/>
    <w:rsid w:val="006F0445"/>
    <w:rsid w:val="006F0BD1"/>
    <w:rsid w:val="006F1252"/>
    <w:rsid w:val="006F1276"/>
    <w:rsid w:val="006F1279"/>
    <w:rsid w:val="006F164F"/>
    <w:rsid w:val="006F39C9"/>
    <w:rsid w:val="006F43B6"/>
    <w:rsid w:val="006F5291"/>
    <w:rsid w:val="006F789A"/>
    <w:rsid w:val="00700165"/>
    <w:rsid w:val="007011CD"/>
    <w:rsid w:val="00701C81"/>
    <w:rsid w:val="00701E44"/>
    <w:rsid w:val="007024E8"/>
    <w:rsid w:val="00702FBA"/>
    <w:rsid w:val="007044E5"/>
    <w:rsid w:val="00704704"/>
    <w:rsid w:val="00704A66"/>
    <w:rsid w:val="00706C4F"/>
    <w:rsid w:val="0071034F"/>
    <w:rsid w:val="00710FE8"/>
    <w:rsid w:val="00714054"/>
    <w:rsid w:val="00714259"/>
    <w:rsid w:val="007150C7"/>
    <w:rsid w:val="0071590A"/>
    <w:rsid w:val="00715E64"/>
    <w:rsid w:val="007169FF"/>
    <w:rsid w:val="00720269"/>
    <w:rsid w:val="00720DD7"/>
    <w:rsid w:val="00722078"/>
    <w:rsid w:val="00722B32"/>
    <w:rsid w:val="007232DA"/>
    <w:rsid w:val="00723463"/>
    <w:rsid w:val="007234C7"/>
    <w:rsid w:val="00724FF1"/>
    <w:rsid w:val="00726194"/>
    <w:rsid w:val="0072696C"/>
    <w:rsid w:val="00726D29"/>
    <w:rsid w:val="00726D3D"/>
    <w:rsid w:val="007277E1"/>
    <w:rsid w:val="0072789F"/>
    <w:rsid w:val="00727B4F"/>
    <w:rsid w:val="00730A1D"/>
    <w:rsid w:val="007312E1"/>
    <w:rsid w:val="00731B2A"/>
    <w:rsid w:val="007326A6"/>
    <w:rsid w:val="007327EB"/>
    <w:rsid w:val="00732908"/>
    <w:rsid w:val="00732C85"/>
    <w:rsid w:val="00733A4F"/>
    <w:rsid w:val="007340B4"/>
    <w:rsid w:val="00734EC6"/>
    <w:rsid w:val="00735C6E"/>
    <w:rsid w:val="00736259"/>
    <w:rsid w:val="00736821"/>
    <w:rsid w:val="007369C1"/>
    <w:rsid w:val="00740113"/>
    <w:rsid w:val="007408AF"/>
    <w:rsid w:val="00740BD6"/>
    <w:rsid w:val="007418A7"/>
    <w:rsid w:val="00742E2A"/>
    <w:rsid w:val="00743488"/>
    <w:rsid w:val="00743F1C"/>
    <w:rsid w:val="00745DF2"/>
    <w:rsid w:val="00745E96"/>
    <w:rsid w:val="007464D0"/>
    <w:rsid w:val="00746816"/>
    <w:rsid w:val="00746A39"/>
    <w:rsid w:val="00747614"/>
    <w:rsid w:val="00750C78"/>
    <w:rsid w:val="00751153"/>
    <w:rsid w:val="0075198F"/>
    <w:rsid w:val="00751E19"/>
    <w:rsid w:val="00754F52"/>
    <w:rsid w:val="00755E7E"/>
    <w:rsid w:val="0075724E"/>
    <w:rsid w:val="00757987"/>
    <w:rsid w:val="00757FC4"/>
    <w:rsid w:val="007604CA"/>
    <w:rsid w:val="00760D38"/>
    <w:rsid w:val="007618C4"/>
    <w:rsid w:val="00763390"/>
    <w:rsid w:val="00763542"/>
    <w:rsid w:val="0076382F"/>
    <w:rsid w:val="00763940"/>
    <w:rsid w:val="00763A02"/>
    <w:rsid w:val="00763BE2"/>
    <w:rsid w:val="00765303"/>
    <w:rsid w:val="00765330"/>
    <w:rsid w:val="00765442"/>
    <w:rsid w:val="00765C53"/>
    <w:rsid w:val="007665D5"/>
    <w:rsid w:val="00766978"/>
    <w:rsid w:val="0076700C"/>
    <w:rsid w:val="007677D9"/>
    <w:rsid w:val="00770680"/>
    <w:rsid w:val="00770E02"/>
    <w:rsid w:val="0077146E"/>
    <w:rsid w:val="0077155C"/>
    <w:rsid w:val="007717B7"/>
    <w:rsid w:val="00771B0F"/>
    <w:rsid w:val="00771E0E"/>
    <w:rsid w:val="007721AB"/>
    <w:rsid w:val="007722B8"/>
    <w:rsid w:val="00772590"/>
    <w:rsid w:val="00772D84"/>
    <w:rsid w:val="00773ADB"/>
    <w:rsid w:val="00773B8F"/>
    <w:rsid w:val="00773D80"/>
    <w:rsid w:val="007742E3"/>
    <w:rsid w:val="00774EF7"/>
    <w:rsid w:val="007750C5"/>
    <w:rsid w:val="00775C61"/>
    <w:rsid w:val="00775EE5"/>
    <w:rsid w:val="00775F64"/>
    <w:rsid w:val="00775F91"/>
    <w:rsid w:val="00775FF6"/>
    <w:rsid w:val="00776341"/>
    <w:rsid w:val="00777899"/>
    <w:rsid w:val="00780004"/>
    <w:rsid w:val="00780445"/>
    <w:rsid w:val="0078052E"/>
    <w:rsid w:val="00781120"/>
    <w:rsid w:val="00781193"/>
    <w:rsid w:val="0078132C"/>
    <w:rsid w:val="00782F16"/>
    <w:rsid w:val="00783874"/>
    <w:rsid w:val="00783E6D"/>
    <w:rsid w:val="00783EE2"/>
    <w:rsid w:val="0078461F"/>
    <w:rsid w:val="00785035"/>
    <w:rsid w:val="00786562"/>
    <w:rsid w:val="0078662F"/>
    <w:rsid w:val="00786F4C"/>
    <w:rsid w:val="0078717C"/>
    <w:rsid w:val="00790F07"/>
    <w:rsid w:val="00793579"/>
    <w:rsid w:val="00795923"/>
    <w:rsid w:val="007962E7"/>
    <w:rsid w:val="007971F9"/>
    <w:rsid w:val="007978C2"/>
    <w:rsid w:val="00797E19"/>
    <w:rsid w:val="007A1158"/>
    <w:rsid w:val="007A1291"/>
    <w:rsid w:val="007A1456"/>
    <w:rsid w:val="007A2CB5"/>
    <w:rsid w:val="007A361E"/>
    <w:rsid w:val="007A47DA"/>
    <w:rsid w:val="007A6422"/>
    <w:rsid w:val="007A686B"/>
    <w:rsid w:val="007B08B5"/>
    <w:rsid w:val="007B1148"/>
    <w:rsid w:val="007B1C32"/>
    <w:rsid w:val="007B1D55"/>
    <w:rsid w:val="007B23C3"/>
    <w:rsid w:val="007B437D"/>
    <w:rsid w:val="007B46BE"/>
    <w:rsid w:val="007B51B2"/>
    <w:rsid w:val="007B5798"/>
    <w:rsid w:val="007B6258"/>
    <w:rsid w:val="007B6560"/>
    <w:rsid w:val="007B6938"/>
    <w:rsid w:val="007C1207"/>
    <w:rsid w:val="007C1796"/>
    <w:rsid w:val="007C2BCF"/>
    <w:rsid w:val="007C40D3"/>
    <w:rsid w:val="007C417D"/>
    <w:rsid w:val="007C49E4"/>
    <w:rsid w:val="007C50A6"/>
    <w:rsid w:val="007C5651"/>
    <w:rsid w:val="007C5C7D"/>
    <w:rsid w:val="007C63D0"/>
    <w:rsid w:val="007C64FE"/>
    <w:rsid w:val="007C65F1"/>
    <w:rsid w:val="007C69E8"/>
    <w:rsid w:val="007C6B5F"/>
    <w:rsid w:val="007C7460"/>
    <w:rsid w:val="007C7E92"/>
    <w:rsid w:val="007D0510"/>
    <w:rsid w:val="007D06BA"/>
    <w:rsid w:val="007D081D"/>
    <w:rsid w:val="007D0A2B"/>
    <w:rsid w:val="007D103B"/>
    <w:rsid w:val="007D1B67"/>
    <w:rsid w:val="007D2282"/>
    <w:rsid w:val="007D2325"/>
    <w:rsid w:val="007D2890"/>
    <w:rsid w:val="007D2BE2"/>
    <w:rsid w:val="007D3F84"/>
    <w:rsid w:val="007D47CA"/>
    <w:rsid w:val="007D488A"/>
    <w:rsid w:val="007D51F9"/>
    <w:rsid w:val="007D7036"/>
    <w:rsid w:val="007D75DB"/>
    <w:rsid w:val="007E021E"/>
    <w:rsid w:val="007E0719"/>
    <w:rsid w:val="007E077F"/>
    <w:rsid w:val="007E208D"/>
    <w:rsid w:val="007E3251"/>
    <w:rsid w:val="007E33D6"/>
    <w:rsid w:val="007E381F"/>
    <w:rsid w:val="007E3857"/>
    <w:rsid w:val="007E45A2"/>
    <w:rsid w:val="007E76AD"/>
    <w:rsid w:val="007E7E55"/>
    <w:rsid w:val="007F0806"/>
    <w:rsid w:val="007F2299"/>
    <w:rsid w:val="007F3E78"/>
    <w:rsid w:val="007F3F4A"/>
    <w:rsid w:val="007F44CB"/>
    <w:rsid w:val="007F44CD"/>
    <w:rsid w:val="007F45B1"/>
    <w:rsid w:val="007F503D"/>
    <w:rsid w:val="007F569D"/>
    <w:rsid w:val="007F5D5B"/>
    <w:rsid w:val="007F5E9E"/>
    <w:rsid w:val="007F6125"/>
    <w:rsid w:val="007F6324"/>
    <w:rsid w:val="007F7CB5"/>
    <w:rsid w:val="007F7D10"/>
    <w:rsid w:val="00800C10"/>
    <w:rsid w:val="00800D51"/>
    <w:rsid w:val="008023DD"/>
    <w:rsid w:val="0080255F"/>
    <w:rsid w:val="008038C7"/>
    <w:rsid w:val="008053ED"/>
    <w:rsid w:val="00805DB7"/>
    <w:rsid w:val="00806022"/>
    <w:rsid w:val="0080657C"/>
    <w:rsid w:val="00807414"/>
    <w:rsid w:val="0080774F"/>
    <w:rsid w:val="008077FA"/>
    <w:rsid w:val="008105D7"/>
    <w:rsid w:val="00810AEC"/>
    <w:rsid w:val="0081112B"/>
    <w:rsid w:val="00812823"/>
    <w:rsid w:val="008134E6"/>
    <w:rsid w:val="008136E3"/>
    <w:rsid w:val="00813FA8"/>
    <w:rsid w:val="0081406B"/>
    <w:rsid w:val="008141E9"/>
    <w:rsid w:val="00815712"/>
    <w:rsid w:val="0081674F"/>
    <w:rsid w:val="008209F5"/>
    <w:rsid w:val="008211B4"/>
    <w:rsid w:val="00821798"/>
    <w:rsid w:val="00821C42"/>
    <w:rsid w:val="00822EE4"/>
    <w:rsid w:val="00823A05"/>
    <w:rsid w:val="008247F1"/>
    <w:rsid w:val="00824B3D"/>
    <w:rsid w:val="0082607F"/>
    <w:rsid w:val="00826418"/>
    <w:rsid w:val="00827433"/>
    <w:rsid w:val="00827BA8"/>
    <w:rsid w:val="0083139D"/>
    <w:rsid w:val="00831B04"/>
    <w:rsid w:val="00833197"/>
    <w:rsid w:val="00833DFB"/>
    <w:rsid w:val="008340D5"/>
    <w:rsid w:val="008346D2"/>
    <w:rsid w:val="00834EA0"/>
    <w:rsid w:val="008357C9"/>
    <w:rsid w:val="00835A70"/>
    <w:rsid w:val="00835E20"/>
    <w:rsid w:val="00836488"/>
    <w:rsid w:val="00837070"/>
    <w:rsid w:val="0083793A"/>
    <w:rsid w:val="00837AED"/>
    <w:rsid w:val="00837FB4"/>
    <w:rsid w:val="00840484"/>
    <w:rsid w:val="00840A63"/>
    <w:rsid w:val="00841159"/>
    <w:rsid w:val="00842169"/>
    <w:rsid w:val="00842526"/>
    <w:rsid w:val="008429E9"/>
    <w:rsid w:val="00843CBD"/>
    <w:rsid w:val="00844116"/>
    <w:rsid w:val="00845ABB"/>
    <w:rsid w:val="00845DE7"/>
    <w:rsid w:val="00847C62"/>
    <w:rsid w:val="00847DC1"/>
    <w:rsid w:val="00850535"/>
    <w:rsid w:val="00850674"/>
    <w:rsid w:val="00850899"/>
    <w:rsid w:val="00851984"/>
    <w:rsid w:val="00851EB5"/>
    <w:rsid w:val="00852923"/>
    <w:rsid w:val="008530F5"/>
    <w:rsid w:val="00853C00"/>
    <w:rsid w:val="008543AE"/>
    <w:rsid w:val="0085460D"/>
    <w:rsid w:val="00854B27"/>
    <w:rsid w:val="00854BA4"/>
    <w:rsid w:val="0085551E"/>
    <w:rsid w:val="00855FB2"/>
    <w:rsid w:val="0086055D"/>
    <w:rsid w:val="00863105"/>
    <w:rsid w:val="00863ED9"/>
    <w:rsid w:val="008646BF"/>
    <w:rsid w:val="0086558B"/>
    <w:rsid w:val="008666DC"/>
    <w:rsid w:val="008668D5"/>
    <w:rsid w:val="00866BED"/>
    <w:rsid w:val="00867B96"/>
    <w:rsid w:val="0087091E"/>
    <w:rsid w:val="00870E6A"/>
    <w:rsid w:val="0087114C"/>
    <w:rsid w:val="008718B3"/>
    <w:rsid w:val="00871E3B"/>
    <w:rsid w:val="008721E4"/>
    <w:rsid w:val="008728AE"/>
    <w:rsid w:val="008731D4"/>
    <w:rsid w:val="008737C5"/>
    <w:rsid w:val="00874F39"/>
    <w:rsid w:val="008758D6"/>
    <w:rsid w:val="0087677F"/>
    <w:rsid w:val="00877060"/>
    <w:rsid w:val="00877DAB"/>
    <w:rsid w:val="00880910"/>
    <w:rsid w:val="00880D3F"/>
    <w:rsid w:val="00880E07"/>
    <w:rsid w:val="00880E4B"/>
    <w:rsid w:val="008812A4"/>
    <w:rsid w:val="00881393"/>
    <w:rsid w:val="0088158B"/>
    <w:rsid w:val="008817C8"/>
    <w:rsid w:val="008817CF"/>
    <w:rsid w:val="00882481"/>
    <w:rsid w:val="008838B6"/>
    <w:rsid w:val="00884261"/>
    <w:rsid w:val="0088427B"/>
    <w:rsid w:val="008847E0"/>
    <w:rsid w:val="00884E91"/>
    <w:rsid w:val="008857CB"/>
    <w:rsid w:val="008858B2"/>
    <w:rsid w:val="008860A1"/>
    <w:rsid w:val="008864FA"/>
    <w:rsid w:val="00886A89"/>
    <w:rsid w:val="00887931"/>
    <w:rsid w:val="00890A71"/>
    <w:rsid w:val="00890A7B"/>
    <w:rsid w:val="00891048"/>
    <w:rsid w:val="008917ED"/>
    <w:rsid w:val="00891CFA"/>
    <w:rsid w:val="00892117"/>
    <w:rsid w:val="00893563"/>
    <w:rsid w:val="00893B63"/>
    <w:rsid w:val="008944EF"/>
    <w:rsid w:val="008947B0"/>
    <w:rsid w:val="00894D6D"/>
    <w:rsid w:val="00895125"/>
    <w:rsid w:val="00895B5C"/>
    <w:rsid w:val="00895FC4"/>
    <w:rsid w:val="0089666A"/>
    <w:rsid w:val="00897F52"/>
    <w:rsid w:val="008A0624"/>
    <w:rsid w:val="008A0EBB"/>
    <w:rsid w:val="008A17E1"/>
    <w:rsid w:val="008A1A71"/>
    <w:rsid w:val="008A1F5F"/>
    <w:rsid w:val="008A2E3D"/>
    <w:rsid w:val="008A2F70"/>
    <w:rsid w:val="008A3135"/>
    <w:rsid w:val="008A3C48"/>
    <w:rsid w:val="008A3E40"/>
    <w:rsid w:val="008A4829"/>
    <w:rsid w:val="008A4C79"/>
    <w:rsid w:val="008A5EA4"/>
    <w:rsid w:val="008A5F12"/>
    <w:rsid w:val="008B02F7"/>
    <w:rsid w:val="008B060F"/>
    <w:rsid w:val="008B0DE2"/>
    <w:rsid w:val="008B2D1D"/>
    <w:rsid w:val="008B346F"/>
    <w:rsid w:val="008B4462"/>
    <w:rsid w:val="008B4DD1"/>
    <w:rsid w:val="008B5858"/>
    <w:rsid w:val="008B66EA"/>
    <w:rsid w:val="008C1D96"/>
    <w:rsid w:val="008C272C"/>
    <w:rsid w:val="008C2A34"/>
    <w:rsid w:val="008C368C"/>
    <w:rsid w:val="008C3A45"/>
    <w:rsid w:val="008C4875"/>
    <w:rsid w:val="008C4889"/>
    <w:rsid w:val="008C5323"/>
    <w:rsid w:val="008C5FAD"/>
    <w:rsid w:val="008C7298"/>
    <w:rsid w:val="008C7342"/>
    <w:rsid w:val="008C7EF0"/>
    <w:rsid w:val="008D0C4A"/>
    <w:rsid w:val="008D0D13"/>
    <w:rsid w:val="008D0EA4"/>
    <w:rsid w:val="008D19FD"/>
    <w:rsid w:val="008D1DFF"/>
    <w:rsid w:val="008D23DB"/>
    <w:rsid w:val="008D25D8"/>
    <w:rsid w:val="008D2F90"/>
    <w:rsid w:val="008D368A"/>
    <w:rsid w:val="008D4C0F"/>
    <w:rsid w:val="008D4F0A"/>
    <w:rsid w:val="008D4FC5"/>
    <w:rsid w:val="008D604A"/>
    <w:rsid w:val="008D691F"/>
    <w:rsid w:val="008D764F"/>
    <w:rsid w:val="008E075D"/>
    <w:rsid w:val="008E07E5"/>
    <w:rsid w:val="008E145F"/>
    <w:rsid w:val="008E175D"/>
    <w:rsid w:val="008E1829"/>
    <w:rsid w:val="008E1A31"/>
    <w:rsid w:val="008E1EE3"/>
    <w:rsid w:val="008E3443"/>
    <w:rsid w:val="008E3B96"/>
    <w:rsid w:val="008E42C5"/>
    <w:rsid w:val="008E4602"/>
    <w:rsid w:val="008E516B"/>
    <w:rsid w:val="008E520E"/>
    <w:rsid w:val="008E5B62"/>
    <w:rsid w:val="008E5C35"/>
    <w:rsid w:val="008E5F27"/>
    <w:rsid w:val="008E602C"/>
    <w:rsid w:val="008E6047"/>
    <w:rsid w:val="008E6257"/>
    <w:rsid w:val="008E6F8D"/>
    <w:rsid w:val="008E710A"/>
    <w:rsid w:val="008E7C76"/>
    <w:rsid w:val="008F07F1"/>
    <w:rsid w:val="008F1814"/>
    <w:rsid w:val="008F243A"/>
    <w:rsid w:val="008F2587"/>
    <w:rsid w:val="008F38B0"/>
    <w:rsid w:val="008F49DD"/>
    <w:rsid w:val="008F5AD7"/>
    <w:rsid w:val="00900C0D"/>
    <w:rsid w:val="00900C0E"/>
    <w:rsid w:val="00900CA3"/>
    <w:rsid w:val="00900D1E"/>
    <w:rsid w:val="00900E5B"/>
    <w:rsid w:val="0090110C"/>
    <w:rsid w:val="00901D9B"/>
    <w:rsid w:val="00902088"/>
    <w:rsid w:val="009028F1"/>
    <w:rsid w:val="00902AF6"/>
    <w:rsid w:val="009032A0"/>
    <w:rsid w:val="00903EA9"/>
    <w:rsid w:val="00907E4D"/>
    <w:rsid w:val="00911007"/>
    <w:rsid w:val="00912229"/>
    <w:rsid w:val="0091394A"/>
    <w:rsid w:val="00913AEB"/>
    <w:rsid w:val="00913F53"/>
    <w:rsid w:val="0091496F"/>
    <w:rsid w:val="00915A87"/>
    <w:rsid w:val="00915A90"/>
    <w:rsid w:val="00917958"/>
    <w:rsid w:val="009208F7"/>
    <w:rsid w:val="00920A9D"/>
    <w:rsid w:val="0092155F"/>
    <w:rsid w:val="00921902"/>
    <w:rsid w:val="0092198B"/>
    <w:rsid w:val="00921CF4"/>
    <w:rsid w:val="00921EB0"/>
    <w:rsid w:val="0092253D"/>
    <w:rsid w:val="009229A4"/>
    <w:rsid w:val="009234C0"/>
    <w:rsid w:val="00924031"/>
    <w:rsid w:val="009246D9"/>
    <w:rsid w:val="009247A3"/>
    <w:rsid w:val="00924A54"/>
    <w:rsid w:val="00924F05"/>
    <w:rsid w:val="009255EA"/>
    <w:rsid w:val="009266B8"/>
    <w:rsid w:val="0092694F"/>
    <w:rsid w:val="00926A19"/>
    <w:rsid w:val="009272F4"/>
    <w:rsid w:val="009321E4"/>
    <w:rsid w:val="00932486"/>
    <w:rsid w:val="009325B2"/>
    <w:rsid w:val="009337C4"/>
    <w:rsid w:val="009343E3"/>
    <w:rsid w:val="009345E7"/>
    <w:rsid w:val="009348C0"/>
    <w:rsid w:val="00934B97"/>
    <w:rsid w:val="009352DC"/>
    <w:rsid w:val="00935570"/>
    <w:rsid w:val="0093643B"/>
    <w:rsid w:val="00937191"/>
    <w:rsid w:val="009371A6"/>
    <w:rsid w:val="009372DE"/>
    <w:rsid w:val="00937976"/>
    <w:rsid w:val="009409A6"/>
    <w:rsid w:val="00940B18"/>
    <w:rsid w:val="00940D83"/>
    <w:rsid w:val="009419CF"/>
    <w:rsid w:val="009421E9"/>
    <w:rsid w:val="009427E7"/>
    <w:rsid w:val="00942B3E"/>
    <w:rsid w:val="00942C73"/>
    <w:rsid w:val="00942D91"/>
    <w:rsid w:val="00942E7A"/>
    <w:rsid w:val="009432F0"/>
    <w:rsid w:val="00944E5C"/>
    <w:rsid w:val="00945451"/>
    <w:rsid w:val="009464D7"/>
    <w:rsid w:val="00946531"/>
    <w:rsid w:val="00946E25"/>
    <w:rsid w:val="0095103A"/>
    <w:rsid w:val="00953CBD"/>
    <w:rsid w:val="0095510B"/>
    <w:rsid w:val="0095542E"/>
    <w:rsid w:val="009556D7"/>
    <w:rsid w:val="0095597F"/>
    <w:rsid w:val="00955A15"/>
    <w:rsid w:val="0095671B"/>
    <w:rsid w:val="00956B07"/>
    <w:rsid w:val="009571B0"/>
    <w:rsid w:val="0095775A"/>
    <w:rsid w:val="009579B2"/>
    <w:rsid w:val="00960183"/>
    <w:rsid w:val="0096215F"/>
    <w:rsid w:val="00962228"/>
    <w:rsid w:val="00962881"/>
    <w:rsid w:val="0096288E"/>
    <w:rsid w:val="00962DA0"/>
    <w:rsid w:val="0096363A"/>
    <w:rsid w:val="00963819"/>
    <w:rsid w:val="00963A7B"/>
    <w:rsid w:val="00963E49"/>
    <w:rsid w:val="0096432E"/>
    <w:rsid w:val="009651E0"/>
    <w:rsid w:val="009658FD"/>
    <w:rsid w:val="00965E65"/>
    <w:rsid w:val="009670E5"/>
    <w:rsid w:val="009671E4"/>
    <w:rsid w:val="00967C4F"/>
    <w:rsid w:val="00967DBB"/>
    <w:rsid w:val="0097078E"/>
    <w:rsid w:val="00970AA3"/>
    <w:rsid w:val="00970B7D"/>
    <w:rsid w:val="00970FBE"/>
    <w:rsid w:val="00971402"/>
    <w:rsid w:val="0097166C"/>
    <w:rsid w:val="009720CC"/>
    <w:rsid w:val="009727F3"/>
    <w:rsid w:val="00972A77"/>
    <w:rsid w:val="0097332F"/>
    <w:rsid w:val="00973B15"/>
    <w:rsid w:val="0097427E"/>
    <w:rsid w:val="00974878"/>
    <w:rsid w:val="00974C9D"/>
    <w:rsid w:val="00974F88"/>
    <w:rsid w:val="0097572E"/>
    <w:rsid w:val="00975B46"/>
    <w:rsid w:val="00975CFF"/>
    <w:rsid w:val="009777FB"/>
    <w:rsid w:val="00980028"/>
    <w:rsid w:val="009819E3"/>
    <w:rsid w:val="00981AE1"/>
    <w:rsid w:val="00981BE4"/>
    <w:rsid w:val="00981F14"/>
    <w:rsid w:val="009828AD"/>
    <w:rsid w:val="0098377A"/>
    <w:rsid w:val="00983CFB"/>
    <w:rsid w:val="00984119"/>
    <w:rsid w:val="00984A52"/>
    <w:rsid w:val="00984E3C"/>
    <w:rsid w:val="00984F1C"/>
    <w:rsid w:val="0098536C"/>
    <w:rsid w:val="009862F4"/>
    <w:rsid w:val="00986B64"/>
    <w:rsid w:val="0099087D"/>
    <w:rsid w:val="0099178E"/>
    <w:rsid w:val="00991823"/>
    <w:rsid w:val="0099191F"/>
    <w:rsid w:val="00991C65"/>
    <w:rsid w:val="00992632"/>
    <w:rsid w:val="00993081"/>
    <w:rsid w:val="00993319"/>
    <w:rsid w:val="00993545"/>
    <w:rsid w:val="00993F08"/>
    <w:rsid w:val="009952A9"/>
    <w:rsid w:val="00996E03"/>
    <w:rsid w:val="009972B8"/>
    <w:rsid w:val="00997F77"/>
    <w:rsid w:val="009A00A5"/>
    <w:rsid w:val="009A0282"/>
    <w:rsid w:val="009A03CB"/>
    <w:rsid w:val="009A08A2"/>
    <w:rsid w:val="009A08EE"/>
    <w:rsid w:val="009A11EB"/>
    <w:rsid w:val="009A26BF"/>
    <w:rsid w:val="009A27AA"/>
    <w:rsid w:val="009A29C8"/>
    <w:rsid w:val="009A2C42"/>
    <w:rsid w:val="009A41A6"/>
    <w:rsid w:val="009A640F"/>
    <w:rsid w:val="009A684A"/>
    <w:rsid w:val="009A7F0D"/>
    <w:rsid w:val="009B0752"/>
    <w:rsid w:val="009B09B0"/>
    <w:rsid w:val="009B2008"/>
    <w:rsid w:val="009B204D"/>
    <w:rsid w:val="009B23AF"/>
    <w:rsid w:val="009B293B"/>
    <w:rsid w:val="009B2F79"/>
    <w:rsid w:val="009B3215"/>
    <w:rsid w:val="009B33B1"/>
    <w:rsid w:val="009B3BE9"/>
    <w:rsid w:val="009B411E"/>
    <w:rsid w:val="009B4479"/>
    <w:rsid w:val="009B4797"/>
    <w:rsid w:val="009B54EC"/>
    <w:rsid w:val="009B6926"/>
    <w:rsid w:val="009B6ABE"/>
    <w:rsid w:val="009B6C80"/>
    <w:rsid w:val="009B7199"/>
    <w:rsid w:val="009B7AF9"/>
    <w:rsid w:val="009C003D"/>
    <w:rsid w:val="009C0D22"/>
    <w:rsid w:val="009C30B1"/>
    <w:rsid w:val="009C317A"/>
    <w:rsid w:val="009C35DD"/>
    <w:rsid w:val="009C4594"/>
    <w:rsid w:val="009C4642"/>
    <w:rsid w:val="009C4A54"/>
    <w:rsid w:val="009C4CA7"/>
    <w:rsid w:val="009C55FD"/>
    <w:rsid w:val="009C5AFC"/>
    <w:rsid w:val="009C5B9A"/>
    <w:rsid w:val="009C66A0"/>
    <w:rsid w:val="009D01D2"/>
    <w:rsid w:val="009D0E01"/>
    <w:rsid w:val="009D19B2"/>
    <w:rsid w:val="009D1A2A"/>
    <w:rsid w:val="009D1B04"/>
    <w:rsid w:val="009D227E"/>
    <w:rsid w:val="009D2B02"/>
    <w:rsid w:val="009D2B81"/>
    <w:rsid w:val="009D30FB"/>
    <w:rsid w:val="009D3805"/>
    <w:rsid w:val="009D3E75"/>
    <w:rsid w:val="009D4AEA"/>
    <w:rsid w:val="009D5601"/>
    <w:rsid w:val="009D5731"/>
    <w:rsid w:val="009D57D4"/>
    <w:rsid w:val="009D6168"/>
    <w:rsid w:val="009D62D2"/>
    <w:rsid w:val="009D6602"/>
    <w:rsid w:val="009D6A25"/>
    <w:rsid w:val="009D721F"/>
    <w:rsid w:val="009D75E3"/>
    <w:rsid w:val="009D79DD"/>
    <w:rsid w:val="009D7E20"/>
    <w:rsid w:val="009E07E1"/>
    <w:rsid w:val="009E0B56"/>
    <w:rsid w:val="009E0F26"/>
    <w:rsid w:val="009E164A"/>
    <w:rsid w:val="009E17D6"/>
    <w:rsid w:val="009E1BE4"/>
    <w:rsid w:val="009E1C82"/>
    <w:rsid w:val="009E212A"/>
    <w:rsid w:val="009E2F08"/>
    <w:rsid w:val="009E3FD4"/>
    <w:rsid w:val="009E4E76"/>
    <w:rsid w:val="009E5DFA"/>
    <w:rsid w:val="009E5EE3"/>
    <w:rsid w:val="009E6D4B"/>
    <w:rsid w:val="009E700F"/>
    <w:rsid w:val="009E7555"/>
    <w:rsid w:val="009F0F48"/>
    <w:rsid w:val="009F326D"/>
    <w:rsid w:val="009F389A"/>
    <w:rsid w:val="009F395D"/>
    <w:rsid w:val="009F3A3B"/>
    <w:rsid w:val="009F41FB"/>
    <w:rsid w:val="009F4361"/>
    <w:rsid w:val="009F53CF"/>
    <w:rsid w:val="009F5E18"/>
    <w:rsid w:val="009F5EE7"/>
    <w:rsid w:val="009F6ABA"/>
    <w:rsid w:val="009F7098"/>
    <w:rsid w:val="009F7A4B"/>
    <w:rsid w:val="00A00BE3"/>
    <w:rsid w:val="00A00E9E"/>
    <w:rsid w:val="00A011FF"/>
    <w:rsid w:val="00A01793"/>
    <w:rsid w:val="00A01C2A"/>
    <w:rsid w:val="00A02566"/>
    <w:rsid w:val="00A02AF4"/>
    <w:rsid w:val="00A0404C"/>
    <w:rsid w:val="00A0450D"/>
    <w:rsid w:val="00A04747"/>
    <w:rsid w:val="00A04C5F"/>
    <w:rsid w:val="00A051CB"/>
    <w:rsid w:val="00A06391"/>
    <w:rsid w:val="00A07192"/>
    <w:rsid w:val="00A07699"/>
    <w:rsid w:val="00A07AA7"/>
    <w:rsid w:val="00A07D10"/>
    <w:rsid w:val="00A10469"/>
    <w:rsid w:val="00A1051C"/>
    <w:rsid w:val="00A10B95"/>
    <w:rsid w:val="00A110CB"/>
    <w:rsid w:val="00A11502"/>
    <w:rsid w:val="00A11785"/>
    <w:rsid w:val="00A11901"/>
    <w:rsid w:val="00A1231A"/>
    <w:rsid w:val="00A13018"/>
    <w:rsid w:val="00A133AC"/>
    <w:rsid w:val="00A1414A"/>
    <w:rsid w:val="00A14173"/>
    <w:rsid w:val="00A141D0"/>
    <w:rsid w:val="00A14395"/>
    <w:rsid w:val="00A14779"/>
    <w:rsid w:val="00A1524B"/>
    <w:rsid w:val="00A152F9"/>
    <w:rsid w:val="00A15543"/>
    <w:rsid w:val="00A15F30"/>
    <w:rsid w:val="00A15F39"/>
    <w:rsid w:val="00A15F4F"/>
    <w:rsid w:val="00A16747"/>
    <w:rsid w:val="00A167C0"/>
    <w:rsid w:val="00A20078"/>
    <w:rsid w:val="00A22DDD"/>
    <w:rsid w:val="00A23921"/>
    <w:rsid w:val="00A23FDF"/>
    <w:rsid w:val="00A24AB7"/>
    <w:rsid w:val="00A2518C"/>
    <w:rsid w:val="00A252AF"/>
    <w:rsid w:val="00A264DA"/>
    <w:rsid w:val="00A26629"/>
    <w:rsid w:val="00A26E46"/>
    <w:rsid w:val="00A27014"/>
    <w:rsid w:val="00A27038"/>
    <w:rsid w:val="00A273C3"/>
    <w:rsid w:val="00A27B98"/>
    <w:rsid w:val="00A27F1B"/>
    <w:rsid w:val="00A3037B"/>
    <w:rsid w:val="00A30AD5"/>
    <w:rsid w:val="00A3107B"/>
    <w:rsid w:val="00A31399"/>
    <w:rsid w:val="00A314EA"/>
    <w:rsid w:val="00A319EF"/>
    <w:rsid w:val="00A31BFE"/>
    <w:rsid w:val="00A324F6"/>
    <w:rsid w:val="00A326C5"/>
    <w:rsid w:val="00A3271A"/>
    <w:rsid w:val="00A32B03"/>
    <w:rsid w:val="00A33281"/>
    <w:rsid w:val="00A33F18"/>
    <w:rsid w:val="00A3478D"/>
    <w:rsid w:val="00A3503C"/>
    <w:rsid w:val="00A355C1"/>
    <w:rsid w:val="00A355E7"/>
    <w:rsid w:val="00A35722"/>
    <w:rsid w:val="00A367E1"/>
    <w:rsid w:val="00A36B5C"/>
    <w:rsid w:val="00A3719A"/>
    <w:rsid w:val="00A37326"/>
    <w:rsid w:val="00A37780"/>
    <w:rsid w:val="00A37B43"/>
    <w:rsid w:val="00A4047F"/>
    <w:rsid w:val="00A407DD"/>
    <w:rsid w:val="00A40A18"/>
    <w:rsid w:val="00A42ACB"/>
    <w:rsid w:val="00A4307D"/>
    <w:rsid w:val="00A436C4"/>
    <w:rsid w:val="00A436D7"/>
    <w:rsid w:val="00A44781"/>
    <w:rsid w:val="00A44A8F"/>
    <w:rsid w:val="00A44FEF"/>
    <w:rsid w:val="00A453A1"/>
    <w:rsid w:val="00A464C6"/>
    <w:rsid w:val="00A47F27"/>
    <w:rsid w:val="00A50AD2"/>
    <w:rsid w:val="00A511B2"/>
    <w:rsid w:val="00A51358"/>
    <w:rsid w:val="00A51834"/>
    <w:rsid w:val="00A5209F"/>
    <w:rsid w:val="00A5299A"/>
    <w:rsid w:val="00A544E0"/>
    <w:rsid w:val="00A54733"/>
    <w:rsid w:val="00A548E5"/>
    <w:rsid w:val="00A55CF3"/>
    <w:rsid w:val="00A56652"/>
    <w:rsid w:val="00A56BC2"/>
    <w:rsid w:val="00A57895"/>
    <w:rsid w:val="00A60901"/>
    <w:rsid w:val="00A63BFA"/>
    <w:rsid w:val="00A64541"/>
    <w:rsid w:val="00A64EEA"/>
    <w:rsid w:val="00A65338"/>
    <w:rsid w:val="00A65CC2"/>
    <w:rsid w:val="00A65FA4"/>
    <w:rsid w:val="00A670BF"/>
    <w:rsid w:val="00A67B92"/>
    <w:rsid w:val="00A67C1F"/>
    <w:rsid w:val="00A700B8"/>
    <w:rsid w:val="00A7041A"/>
    <w:rsid w:val="00A71057"/>
    <w:rsid w:val="00A7192A"/>
    <w:rsid w:val="00A71BD1"/>
    <w:rsid w:val="00A72B79"/>
    <w:rsid w:val="00A731A1"/>
    <w:rsid w:val="00A74DE1"/>
    <w:rsid w:val="00A75748"/>
    <w:rsid w:val="00A766BA"/>
    <w:rsid w:val="00A76C17"/>
    <w:rsid w:val="00A80AEA"/>
    <w:rsid w:val="00A80BCA"/>
    <w:rsid w:val="00A80C2D"/>
    <w:rsid w:val="00A822C2"/>
    <w:rsid w:val="00A826DB"/>
    <w:rsid w:val="00A83112"/>
    <w:rsid w:val="00A83195"/>
    <w:rsid w:val="00A832CE"/>
    <w:rsid w:val="00A834BB"/>
    <w:rsid w:val="00A83EB0"/>
    <w:rsid w:val="00A86112"/>
    <w:rsid w:val="00A863D7"/>
    <w:rsid w:val="00A865E4"/>
    <w:rsid w:val="00A87B98"/>
    <w:rsid w:val="00A87CB1"/>
    <w:rsid w:val="00A90A7A"/>
    <w:rsid w:val="00A90C61"/>
    <w:rsid w:val="00A9183D"/>
    <w:rsid w:val="00A91EDA"/>
    <w:rsid w:val="00A935EC"/>
    <w:rsid w:val="00A93758"/>
    <w:rsid w:val="00A939AF"/>
    <w:rsid w:val="00A93DCC"/>
    <w:rsid w:val="00A948DF"/>
    <w:rsid w:val="00A9543B"/>
    <w:rsid w:val="00A96B78"/>
    <w:rsid w:val="00A979F1"/>
    <w:rsid w:val="00A97D90"/>
    <w:rsid w:val="00AA0C48"/>
    <w:rsid w:val="00AA0F4C"/>
    <w:rsid w:val="00AA18DC"/>
    <w:rsid w:val="00AA2963"/>
    <w:rsid w:val="00AA3BA4"/>
    <w:rsid w:val="00AA4415"/>
    <w:rsid w:val="00AA4475"/>
    <w:rsid w:val="00AA4BE5"/>
    <w:rsid w:val="00AA537F"/>
    <w:rsid w:val="00AA5AF7"/>
    <w:rsid w:val="00AA674B"/>
    <w:rsid w:val="00AA6BA5"/>
    <w:rsid w:val="00AA6E5F"/>
    <w:rsid w:val="00AA7330"/>
    <w:rsid w:val="00AA7597"/>
    <w:rsid w:val="00AA793B"/>
    <w:rsid w:val="00AA7AFE"/>
    <w:rsid w:val="00AB08AB"/>
    <w:rsid w:val="00AB25C0"/>
    <w:rsid w:val="00AB2C7F"/>
    <w:rsid w:val="00AB4E08"/>
    <w:rsid w:val="00AB4EB4"/>
    <w:rsid w:val="00AB5BDF"/>
    <w:rsid w:val="00AB61D5"/>
    <w:rsid w:val="00AB62ED"/>
    <w:rsid w:val="00AB7658"/>
    <w:rsid w:val="00AC03B8"/>
    <w:rsid w:val="00AC0964"/>
    <w:rsid w:val="00AC0969"/>
    <w:rsid w:val="00AC193B"/>
    <w:rsid w:val="00AC1A79"/>
    <w:rsid w:val="00AC230F"/>
    <w:rsid w:val="00AC2896"/>
    <w:rsid w:val="00AC3370"/>
    <w:rsid w:val="00AC382F"/>
    <w:rsid w:val="00AC4BA1"/>
    <w:rsid w:val="00AC7D5C"/>
    <w:rsid w:val="00AD0B3E"/>
    <w:rsid w:val="00AD1213"/>
    <w:rsid w:val="00AD2067"/>
    <w:rsid w:val="00AD26AC"/>
    <w:rsid w:val="00AD3CE2"/>
    <w:rsid w:val="00AD4707"/>
    <w:rsid w:val="00AD4CD6"/>
    <w:rsid w:val="00AD5536"/>
    <w:rsid w:val="00AD696A"/>
    <w:rsid w:val="00AD760A"/>
    <w:rsid w:val="00AD763D"/>
    <w:rsid w:val="00AD7D49"/>
    <w:rsid w:val="00AE11B3"/>
    <w:rsid w:val="00AE1FC1"/>
    <w:rsid w:val="00AE2857"/>
    <w:rsid w:val="00AE2AC7"/>
    <w:rsid w:val="00AE3520"/>
    <w:rsid w:val="00AE3F6B"/>
    <w:rsid w:val="00AE410E"/>
    <w:rsid w:val="00AE42B7"/>
    <w:rsid w:val="00AE449D"/>
    <w:rsid w:val="00AE4719"/>
    <w:rsid w:val="00AE47CB"/>
    <w:rsid w:val="00AE5563"/>
    <w:rsid w:val="00AE5737"/>
    <w:rsid w:val="00AE5EFA"/>
    <w:rsid w:val="00AE6050"/>
    <w:rsid w:val="00AE6203"/>
    <w:rsid w:val="00AE79A6"/>
    <w:rsid w:val="00AF0829"/>
    <w:rsid w:val="00AF0B8F"/>
    <w:rsid w:val="00AF142A"/>
    <w:rsid w:val="00AF15F6"/>
    <w:rsid w:val="00AF1A0D"/>
    <w:rsid w:val="00AF1BD9"/>
    <w:rsid w:val="00AF1E2D"/>
    <w:rsid w:val="00AF2ADA"/>
    <w:rsid w:val="00AF2F60"/>
    <w:rsid w:val="00AF351B"/>
    <w:rsid w:val="00AF39DE"/>
    <w:rsid w:val="00AF5512"/>
    <w:rsid w:val="00AF61E6"/>
    <w:rsid w:val="00AF69E2"/>
    <w:rsid w:val="00AF6EA2"/>
    <w:rsid w:val="00AF72FE"/>
    <w:rsid w:val="00AF78F7"/>
    <w:rsid w:val="00AF7A0E"/>
    <w:rsid w:val="00AF7AD0"/>
    <w:rsid w:val="00B0174E"/>
    <w:rsid w:val="00B01B08"/>
    <w:rsid w:val="00B02B66"/>
    <w:rsid w:val="00B035B7"/>
    <w:rsid w:val="00B03824"/>
    <w:rsid w:val="00B046BE"/>
    <w:rsid w:val="00B04C9A"/>
    <w:rsid w:val="00B05112"/>
    <w:rsid w:val="00B0594A"/>
    <w:rsid w:val="00B07163"/>
    <w:rsid w:val="00B074FB"/>
    <w:rsid w:val="00B0777B"/>
    <w:rsid w:val="00B07787"/>
    <w:rsid w:val="00B108F9"/>
    <w:rsid w:val="00B1133B"/>
    <w:rsid w:val="00B1202C"/>
    <w:rsid w:val="00B1237C"/>
    <w:rsid w:val="00B1347C"/>
    <w:rsid w:val="00B13A09"/>
    <w:rsid w:val="00B13A2F"/>
    <w:rsid w:val="00B13ED8"/>
    <w:rsid w:val="00B14A89"/>
    <w:rsid w:val="00B14B8B"/>
    <w:rsid w:val="00B14CA3"/>
    <w:rsid w:val="00B14CC8"/>
    <w:rsid w:val="00B17393"/>
    <w:rsid w:val="00B173AE"/>
    <w:rsid w:val="00B1774E"/>
    <w:rsid w:val="00B177F6"/>
    <w:rsid w:val="00B17C26"/>
    <w:rsid w:val="00B202E6"/>
    <w:rsid w:val="00B20628"/>
    <w:rsid w:val="00B20DD2"/>
    <w:rsid w:val="00B2124E"/>
    <w:rsid w:val="00B2128C"/>
    <w:rsid w:val="00B22B47"/>
    <w:rsid w:val="00B23242"/>
    <w:rsid w:val="00B23A9B"/>
    <w:rsid w:val="00B23C5E"/>
    <w:rsid w:val="00B23D0A"/>
    <w:rsid w:val="00B24938"/>
    <w:rsid w:val="00B266DE"/>
    <w:rsid w:val="00B26DA3"/>
    <w:rsid w:val="00B30516"/>
    <w:rsid w:val="00B309AC"/>
    <w:rsid w:val="00B312D4"/>
    <w:rsid w:val="00B3155A"/>
    <w:rsid w:val="00B316B6"/>
    <w:rsid w:val="00B31CB6"/>
    <w:rsid w:val="00B32887"/>
    <w:rsid w:val="00B33009"/>
    <w:rsid w:val="00B334F9"/>
    <w:rsid w:val="00B34095"/>
    <w:rsid w:val="00B354CB"/>
    <w:rsid w:val="00B35CDF"/>
    <w:rsid w:val="00B36215"/>
    <w:rsid w:val="00B374F4"/>
    <w:rsid w:val="00B375E0"/>
    <w:rsid w:val="00B40652"/>
    <w:rsid w:val="00B41115"/>
    <w:rsid w:val="00B41124"/>
    <w:rsid w:val="00B418EE"/>
    <w:rsid w:val="00B42D08"/>
    <w:rsid w:val="00B431D8"/>
    <w:rsid w:val="00B43E27"/>
    <w:rsid w:val="00B44A76"/>
    <w:rsid w:val="00B45297"/>
    <w:rsid w:val="00B4587B"/>
    <w:rsid w:val="00B46504"/>
    <w:rsid w:val="00B46B0B"/>
    <w:rsid w:val="00B46B55"/>
    <w:rsid w:val="00B4733E"/>
    <w:rsid w:val="00B4748B"/>
    <w:rsid w:val="00B475A4"/>
    <w:rsid w:val="00B50524"/>
    <w:rsid w:val="00B50BA7"/>
    <w:rsid w:val="00B50C15"/>
    <w:rsid w:val="00B51646"/>
    <w:rsid w:val="00B527E2"/>
    <w:rsid w:val="00B532AF"/>
    <w:rsid w:val="00B55256"/>
    <w:rsid w:val="00B561FA"/>
    <w:rsid w:val="00B57032"/>
    <w:rsid w:val="00B57122"/>
    <w:rsid w:val="00B57191"/>
    <w:rsid w:val="00B57A80"/>
    <w:rsid w:val="00B57BC0"/>
    <w:rsid w:val="00B6091D"/>
    <w:rsid w:val="00B609EC"/>
    <w:rsid w:val="00B61733"/>
    <w:rsid w:val="00B61827"/>
    <w:rsid w:val="00B61F62"/>
    <w:rsid w:val="00B6231C"/>
    <w:rsid w:val="00B625BC"/>
    <w:rsid w:val="00B6293E"/>
    <w:rsid w:val="00B630B6"/>
    <w:rsid w:val="00B63894"/>
    <w:rsid w:val="00B64628"/>
    <w:rsid w:val="00B64712"/>
    <w:rsid w:val="00B64A40"/>
    <w:rsid w:val="00B65368"/>
    <w:rsid w:val="00B6539C"/>
    <w:rsid w:val="00B65760"/>
    <w:rsid w:val="00B66B73"/>
    <w:rsid w:val="00B671B5"/>
    <w:rsid w:val="00B67D2E"/>
    <w:rsid w:val="00B67D83"/>
    <w:rsid w:val="00B707E6"/>
    <w:rsid w:val="00B708D3"/>
    <w:rsid w:val="00B70D24"/>
    <w:rsid w:val="00B711FF"/>
    <w:rsid w:val="00B714C8"/>
    <w:rsid w:val="00B7195D"/>
    <w:rsid w:val="00B72AA6"/>
    <w:rsid w:val="00B7315D"/>
    <w:rsid w:val="00B73AFA"/>
    <w:rsid w:val="00B7485C"/>
    <w:rsid w:val="00B74E58"/>
    <w:rsid w:val="00B753E4"/>
    <w:rsid w:val="00B75927"/>
    <w:rsid w:val="00B76B41"/>
    <w:rsid w:val="00B77294"/>
    <w:rsid w:val="00B77558"/>
    <w:rsid w:val="00B801F4"/>
    <w:rsid w:val="00B803EB"/>
    <w:rsid w:val="00B806E0"/>
    <w:rsid w:val="00B80AA1"/>
    <w:rsid w:val="00B80E15"/>
    <w:rsid w:val="00B81267"/>
    <w:rsid w:val="00B817A2"/>
    <w:rsid w:val="00B81BAF"/>
    <w:rsid w:val="00B82DAD"/>
    <w:rsid w:val="00B83271"/>
    <w:rsid w:val="00B83F67"/>
    <w:rsid w:val="00B84332"/>
    <w:rsid w:val="00B85A99"/>
    <w:rsid w:val="00B85E33"/>
    <w:rsid w:val="00B864B6"/>
    <w:rsid w:val="00B86CEF"/>
    <w:rsid w:val="00B87757"/>
    <w:rsid w:val="00B87C6D"/>
    <w:rsid w:val="00B9178C"/>
    <w:rsid w:val="00B91D10"/>
    <w:rsid w:val="00B926BE"/>
    <w:rsid w:val="00B92D7A"/>
    <w:rsid w:val="00B92EBA"/>
    <w:rsid w:val="00B92FBB"/>
    <w:rsid w:val="00B937F9"/>
    <w:rsid w:val="00B94686"/>
    <w:rsid w:val="00B948BD"/>
    <w:rsid w:val="00B94CE7"/>
    <w:rsid w:val="00B950EA"/>
    <w:rsid w:val="00B9560C"/>
    <w:rsid w:val="00B9628A"/>
    <w:rsid w:val="00B967F2"/>
    <w:rsid w:val="00B9704D"/>
    <w:rsid w:val="00B97478"/>
    <w:rsid w:val="00B977BD"/>
    <w:rsid w:val="00BA111E"/>
    <w:rsid w:val="00BA1762"/>
    <w:rsid w:val="00BA1B63"/>
    <w:rsid w:val="00BA1FF1"/>
    <w:rsid w:val="00BA2395"/>
    <w:rsid w:val="00BA2D7E"/>
    <w:rsid w:val="00BA2F72"/>
    <w:rsid w:val="00BA3353"/>
    <w:rsid w:val="00BA37C9"/>
    <w:rsid w:val="00BA4E8E"/>
    <w:rsid w:val="00BA5674"/>
    <w:rsid w:val="00BA5C5C"/>
    <w:rsid w:val="00BA7778"/>
    <w:rsid w:val="00BB035E"/>
    <w:rsid w:val="00BB0379"/>
    <w:rsid w:val="00BB0BC7"/>
    <w:rsid w:val="00BB13B0"/>
    <w:rsid w:val="00BB174A"/>
    <w:rsid w:val="00BB22D0"/>
    <w:rsid w:val="00BB32A6"/>
    <w:rsid w:val="00BB3D9B"/>
    <w:rsid w:val="00BB5439"/>
    <w:rsid w:val="00BB5E1D"/>
    <w:rsid w:val="00BB63A4"/>
    <w:rsid w:val="00BB661C"/>
    <w:rsid w:val="00BC0E78"/>
    <w:rsid w:val="00BC0F7C"/>
    <w:rsid w:val="00BC11B7"/>
    <w:rsid w:val="00BC1C45"/>
    <w:rsid w:val="00BC20FF"/>
    <w:rsid w:val="00BC2B48"/>
    <w:rsid w:val="00BC2C37"/>
    <w:rsid w:val="00BC31D5"/>
    <w:rsid w:val="00BC36C3"/>
    <w:rsid w:val="00BC3B54"/>
    <w:rsid w:val="00BC4183"/>
    <w:rsid w:val="00BC447D"/>
    <w:rsid w:val="00BC456C"/>
    <w:rsid w:val="00BC4B73"/>
    <w:rsid w:val="00BC62BE"/>
    <w:rsid w:val="00BC68D1"/>
    <w:rsid w:val="00BC7020"/>
    <w:rsid w:val="00BC78B7"/>
    <w:rsid w:val="00BD045F"/>
    <w:rsid w:val="00BD04B2"/>
    <w:rsid w:val="00BD1003"/>
    <w:rsid w:val="00BD1CA7"/>
    <w:rsid w:val="00BD2FD4"/>
    <w:rsid w:val="00BD59F1"/>
    <w:rsid w:val="00BD5E01"/>
    <w:rsid w:val="00BD5FB6"/>
    <w:rsid w:val="00BD6068"/>
    <w:rsid w:val="00BD6A7A"/>
    <w:rsid w:val="00BD7025"/>
    <w:rsid w:val="00BD7F7D"/>
    <w:rsid w:val="00BE388F"/>
    <w:rsid w:val="00BE523A"/>
    <w:rsid w:val="00BE5263"/>
    <w:rsid w:val="00BE613C"/>
    <w:rsid w:val="00BE6313"/>
    <w:rsid w:val="00BE65E7"/>
    <w:rsid w:val="00BE6FB3"/>
    <w:rsid w:val="00BE7131"/>
    <w:rsid w:val="00BE73E0"/>
    <w:rsid w:val="00BE7586"/>
    <w:rsid w:val="00BE76AC"/>
    <w:rsid w:val="00BE7776"/>
    <w:rsid w:val="00BF0AAA"/>
    <w:rsid w:val="00BF0AE6"/>
    <w:rsid w:val="00BF1014"/>
    <w:rsid w:val="00BF1201"/>
    <w:rsid w:val="00BF13F7"/>
    <w:rsid w:val="00BF15C9"/>
    <w:rsid w:val="00BF1810"/>
    <w:rsid w:val="00BF2369"/>
    <w:rsid w:val="00BF24C3"/>
    <w:rsid w:val="00BF2BE5"/>
    <w:rsid w:val="00BF430E"/>
    <w:rsid w:val="00BF5503"/>
    <w:rsid w:val="00BF5E45"/>
    <w:rsid w:val="00BF707A"/>
    <w:rsid w:val="00BF7959"/>
    <w:rsid w:val="00BF7D37"/>
    <w:rsid w:val="00C01A89"/>
    <w:rsid w:val="00C0376E"/>
    <w:rsid w:val="00C0437D"/>
    <w:rsid w:val="00C04408"/>
    <w:rsid w:val="00C05C43"/>
    <w:rsid w:val="00C075AD"/>
    <w:rsid w:val="00C077E5"/>
    <w:rsid w:val="00C0794E"/>
    <w:rsid w:val="00C11BF8"/>
    <w:rsid w:val="00C12824"/>
    <w:rsid w:val="00C12BDB"/>
    <w:rsid w:val="00C12F0F"/>
    <w:rsid w:val="00C13183"/>
    <w:rsid w:val="00C139C8"/>
    <w:rsid w:val="00C14708"/>
    <w:rsid w:val="00C14A2E"/>
    <w:rsid w:val="00C151DF"/>
    <w:rsid w:val="00C159F0"/>
    <w:rsid w:val="00C17837"/>
    <w:rsid w:val="00C20FAC"/>
    <w:rsid w:val="00C22CAE"/>
    <w:rsid w:val="00C239C0"/>
    <w:rsid w:val="00C240AB"/>
    <w:rsid w:val="00C24EBF"/>
    <w:rsid w:val="00C25A64"/>
    <w:rsid w:val="00C26203"/>
    <w:rsid w:val="00C26E4F"/>
    <w:rsid w:val="00C2764A"/>
    <w:rsid w:val="00C27A3B"/>
    <w:rsid w:val="00C27B58"/>
    <w:rsid w:val="00C27C39"/>
    <w:rsid w:val="00C27E0C"/>
    <w:rsid w:val="00C3044A"/>
    <w:rsid w:val="00C3061E"/>
    <w:rsid w:val="00C30D7B"/>
    <w:rsid w:val="00C31515"/>
    <w:rsid w:val="00C318AC"/>
    <w:rsid w:val="00C31A93"/>
    <w:rsid w:val="00C31B53"/>
    <w:rsid w:val="00C3219D"/>
    <w:rsid w:val="00C32245"/>
    <w:rsid w:val="00C328BF"/>
    <w:rsid w:val="00C34075"/>
    <w:rsid w:val="00C340AE"/>
    <w:rsid w:val="00C34A6C"/>
    <w:rsid w:val="00C359C8"/>
    <w:rsid w:val="00C36076"/>
    <w:rsid w:val="00C373FA"/>
    <w:rsid w:val="00C40146"/>
    <w:rsid w:val="00C409C9"/>
    <w:rsid w:val="00C40C0B"/>
    <w:rsid w:val="00C40FAA"/>
    <w:rsid w:val="00C416FC"/>
    <w:rsid w:val="00C422CB"/>
    <w:rsid w:val="00C42867"/>
    <w:rsid w:val="00C43459"/>
    <w:rsid w:val="00C45066"/>
    <w:rsid w:val="00C4592D"/>
    <w:rsid w:val="00C45D47"/>
    <w:rsid w:val="00C45E34"/>
    <w:rsid w:val="00C45FC8"/>
    <w:rsid w:val="00C463A2"/>
    <w:rsid w:val="00C46A90"/>
    <w:rsid w:val="00C46AB6"/>
    <w:rsid w:val="00C479B1"/>
    <w:rsid w:val="00C47CB0"/>
    <w:rsid w:val="00C5082B"/>
    <w:rsid w:val="00C50A01"/>
    <w:rsid w:val="00C518B3"/>
    <w:rsid w:val="00C520AB"/>
    <w:rsid w:val="00C524FC"/>
    <w:rsid w:val="00C53947"/>
    <w:rsid w:val="00C53F3F"/>
    <w:rsid w:val="00C542C7"/>
    <w:rsid w:val="00C54537"/>
    <w:rsid w:val="00C54AB6"/>
    <w:rsid w:val="00C54D73"/>
    <w:rsid w:val="00C552B4"/>
    <w:rsid w:val="00C5672D"/>
    <w:rsid w:val="00C56C68"/>
    <w:rsid w:val="00C56E6D"/>
    <w:rsid w:val="00C56E77"/>
    <w:rsid w:val="00C574C2"/>
    <w:rsid w:val="00C57A26"/>
    <w:rsid w:val="00C6026E"/>
    <w:rsid w:val="00C60EE8"/>
    <w:rsid w:val="00C61040"/>
    <w:rsid w:val="00C6202C"/>
    <w:rsid w:val="00C62058"/>
    <w:rsid w:val="00C628AF"/>
    <w:rsid w:val="00C62CDB"/>
    <w:rsid w:val="00C62E7D"/>
    <w:rsid w:val="00C64686"/>
    <w:rsid w:val="00C646B3"/>
    <w:rsid w:val="00C64C1A"/>
    <w:rsid w:val="00C6508E"/>
    <w:rsid w:val="00C660FB"/>
    <w:rsid w:val="00C67209"/>
    <w:rsid w:val="00C67360"/>
    <w:rsid w:val="00C674F7"/>
    <w:rsid w:val="00C678FF"/>
    <w:rsid w:val="00C70164"/>
    <w:rsid w:val="00C7057A"/>
    <w:rsid w:val="00C70831"/>
    <w:rsid w:val="00C70F7D"/>
    <w:rsid w:val="00C714F6"/>
    <w:rsid w:val="00C71DA4"/>
    <w:rsid w:val="00C72A9D"/>
    <w:rsid w:val="00C74AEF"/>
    <w:rsid w:val="00C74D0A"/>
    <w:rsid w:val="00C75305"/>
    <w:rsid w:val="00C75319"/>
    <w:rsid w:val="00C758CB"/>
    <w:rsid w:val="00C767DB"/>
    <w:rsid w:val="00C77F83"/>
    <w:rsid w:val="00C81489"/>
    <w:rsid w:val="00C83129"/>
    <w:rsid w:val="00C83BF4"/>
    <w:rsid w:val="00C8449A"/>
    <w:rsid w:val="00C85206"/>
    <w:rsid w:val="00C853D6"/>
    <w:rsid w:val="00C8561B"/>
    <w:rsid w:val="00C8679A"/>
    <w:rsid w:val="00C86A53"/>
    <w:rsid w:val="00C86BD6"/>
    <w:rsid w:val="00C86E5A"/>
    <w:rsid w:val="00C877F8"/>
    <w:rsid w:val="00C909BC"/>
    <w:rsid w:val="00C909D9"/>
    <w:rsid w:val="00C91AC6"/>
    <w:rsid w:val="00C91DE9"/>
    <w:rsid w:val="00C927D6"/>
    <w:rsid w:val="00C942E1"/>
    <w:rsid w:val="00C947A0"/>
    <w:rsid w:val="00C94C92"/>
    <w:rsid w:val="00C95EEF"/>
    <w:rsid w:val="00C961ED"/>
    <w:rsid w:val="00CA03E5"/>
    <w:rsid w:val="00CA086C"/>
    <w:rsid w:val="00CA167F"/>
    <w:rsid w:val="00CA1ACD"/>
    <w:rsid w:val="00CA1C71"/>
    <w:rsid w:val="00CA228D"/>
    <w:rsid w:val="00CA3070"/>
    <w:rsid w:val="00CA3C19"/>
    <w:rsid w:val="00CA4028"/>
    <w:rsid w:val="00CA521B"/>
    <w:rsid w:val="00CA5987"/>
    <w:rsid w:val="00CA5B31"/>
    <w:rsid w:val="00CA61D7"/>
    <w:rsid w:val="00CA7605"/>
    <w:rsid w:val="00CB1602"/>
    <w:rsid w:val="00CB2221"/>
    <w:rsid w:val="00CB245D"/>
    <w:rsid w:val="00CB505F"/>
    <w:rsid w:val="00CB52F6"/>
    <w:rsid w:val="00CB67FF"/>
    <w:rsid w:val="00CB6E5A"/>
    <w:rsid w:val="00CB73D3"/>
    <w:rsid w:val="00CC14DA"/>
    <w:rsid w:val="00CC2436"/>
    <w:rsid w:val="00CC27DD"/>
    <w:rsid w:val="00CC3876"/>
    <w:rsid w:val="00CC4220"/>
    <w:rsid w:val="00CC4D26"/>
    <w:rsid w:val="00CC6D0A"/>
    <w:rsid w:val="00CC7AD9"/>
    <w:rsid w:val="00CD04E8"/>
    <w:rsid w:val="00CD06DE"/>
    <w:rsid w:val="00CD0836"/>
    <w:rsid w:val="00CD0AD5"/>
    <w:rsid w:val="00CD0E22"/>
    <w:rsid w:val="00CD24EB"/>
    <w:rsid w:val="00CD3565"/>
    <w:rsid w:val="00CD366A"/>
    <w:rsid w:val="00CD38DE"/>
    <w:rsid w:val="00CD3BBB"/>
    <w:rsid w:val="00CD4266"/>
    <w:rsid w:val="00CD4AAE"/>
    <w:rsid w:val="00CD4D66"/>
    <w:rsid w:val="00CD4E88"/>
    <w:rsid w:val="00CD56E1"/>
    <w:rsid w:val="00CD5BF8"/>
    <w:rsid w:val="00CD670F"/>
    <w:rsid w:val="00CD6ED5"/>
    <w:rsid w:val="00CD738A"/>
    <w:rsid w:val="00CE01F4"/>
    <w:rsid w:val="00CE0CDB"/>
    <w:rsid w:val="00CE12F0"/>
    <w:rsid w:val="00CE15FB"/>
    <w:rsid w:val="00CE1714"/>
    <w:rsid w:val="00CE23CD"/>
    <w:rsid w:val="00CE25F1"/>
    <w:rsid w:val="00CE2672"/>
    <w:rsid w:val="00CE2706"/>
    <w:rsid w:val="00CE2871"/>
    <w:rsid w:val="00CE2A65"/>
    <w:rsid w:val="00CE3797"/>
    <w:rsid w:val="00CE46FC"/>
    <w:rsid w:val="00CE52DD"/>
    <w:rsid w:val="00CE593C"/>
    <w:rsid w:val="00CE5CD8"/>
    <w:rsid w:val="00CE7284"/>
    <w:rsid w:val="00CE74C5"/>
    <w:rsid w:val="00CE7E04"/>
    <w:rsid w:val="00CF04C3"/>
    <w:rsid w:val="00CF279C"/>
    <w:rsid w:val="00CF2AAA"/>
    <w:rsid w:val="00CF2ABD"/>
    <w:rsid w:val="00CF2D9C"/>
    <w:rsid w:val="00CF3339"/>
    <w:rsid w:val="00CF3D98"/>
    <w:rsid w:val="00CF4F9B"/>
    <w:rsid w:val="00CF50D5"/>
    <w:rsid w:val="00CF544C"/>
    <w:rsid w:val="00CF577D"/>
    <w:rsid w:val="00CF5F8B"/>
    <w:rsid w:val="00CF6F13"/>
    <w:rsid w:val="00CF7A37"/>
    <w:rsid w:val="00CF7D07"/>
    <w:rsid w:val="00CF7EFA"/>
    <w:rsid w:val="00D00C7C"/>
    <w:rsid w:val="00D01C6B"/>
    <w:rsid w:val="00D02651"/>
    <w:rsid w:val="00D02A7E"/>
    <w:rsid w:val="00D02EA3"/>
    <w:rsid w:val="00D03626"/>
    <w:rsid w:val="00D03A16"/>
    <w:rsid w:val="00D04B6D"/>
    <w:rsid w:val="00D04C50"/>
    <w:rsid w:val="00D04E56"/>
    <w:rsid w:val="00D056B7"/>
    <w:rsid w:val="00D05E73"/>
    <w:rsid w:val="00D06A15"/>
    <w:rsid w:val="00D06CFC"/>
    <w:rsid w:val="00D0751D"/>
    <w:rsid w:val="00D07A27"/>
    <w:rsid w:val="00D1022B"/>
    <w:rsid w:val="00D11144"/>
    <w:rsid w:val="00D116A6"/>
    <w:rsid w:val="00D12021"/>
    <w:rsid w:val="00D122F7"/>
    <w:rsid w:val="00D133EE"/>
    <w:rsid w:val="00D13A53"/>
    <w:rsid w:val="00D144DE"/>
    <w:rsid w:val="00D148C0"/>
    <w:rsid w:val="00D15223"/>
    <w:rsid w:val="00D16411"/>
    <w:rsid w:val="00D172F8"/>
    <w:rsid w:val="00D178F1"/>
    <w:rsid w:val="00D17E60"/>
    <w:rsid w:val="00D20D0E"/>
    <w:rsid w:val="00D20F47"/>
    <w:rsid w:val="00D21E89"/>
    <w:rsid w:val="00D2270F"/>
    <w:rsid w:val="00D2399A"/>
    <w:rsid w:val="00D23F31"/>
    <w:rsid w:val="00D24A84"/>
    <w:rsid w:val="00D25028"/>
    <w:rsid w:val="00D25298"/>
    <w:rsid w:val="00D257B3"/>
    <w:rsid w:val="00D26A97"/>
    <w:rsid w:val="00D26B4C"/>
    <w:rsid w:val="00D26C4F"/>
    <w:rsid w:val="00D27281"/>
    <w:rsid w:val="00D27AC5"/>
    <w:rsid w:val="00D300CC"/>
    <w:rsid w:val="00D303D4"/>
    <w:rsid w:val="00D30A61"/>
    <w:rsid w:val="00D323A7"/>
    <w:rsid w:val="00D3268F"/>
    <w:rsid w:val="00D342E8"/>
    <w:rsid w:val="00D34DB9"/>
    <w:rsid w:val="00D34EFF"/>
    <w:rsid w:val="00D36A76"/>
    <w:rsid w:val="00D3723D"/>
    <w:rsid w:val="00D37354"/>
    <w:rsid w:val="00D37648"/>
    <w:rsid w:val="00D400AC"/>
    <w:rsid w:val="00D40858"/>
    <w:rsid w:val="00D4183A"/>
    <w:rsid w:val="00D4257E"/>
    <w:rsid w:val="00D42777"/>
    <w:rsid w:val="00D43C51"/>
    <w:rsid w:val="00D43DB9"/>
    <w:rsid w:val="00D45079"/>
    <w:rsid w:val="00D453F1"/>
    <w:rsid w:val="00D45ADC"/>
    <w:rsid w:val="00D46362"/>
    <w:rsid w:val="00D471DC"/>
    <w:rsid w:val="00D4741D"/>
    <w:rsid w:val="00D50C1F"/>
    <w:rsid w:val="00D5297A"/>
    <w:rsid w:val="00D53893"/>
    <w:rsid w:val="00D538BD"/>
    <w:rsid w:val="00D556B9"/>
    <w:rsid w:val="00D55C93"/>
    <w:rsid w:val="00D55E97"/>
    <w:rsid w:val="00D55FB6"/>
    <w:rsid w:val="00D56D6B"/>
    <w:rsid w:val="00D57600"/>
    <w:rsid w:val="00D57CC6"/>
    <w:rsid w:val="00D60A1F"/>
    <w:rsid w:val="00D61A51"/>
    <w:rsid w:val="00D62296"/>
    <w:rsid w:val="00D645E1"/>
    <w:rsid w:val="00D65CEE"/>
    <w:rsid w:val="00D65EEA"/>
    <w:rsid w:val="00D66CFE"/>
    <w:rsid w:val="00D67033"/>
    <w:rsid w:val="00D67979"/>
    <w:rsid w:val="00D67ACF"/>
    <w:rsid w:val="00D70206"/>
    <w:rsid w:val="00D702A3"/>
    <w:rsid w:val="00D70CFF"/>
    <w:rsid w:val="00D71D57"/>
    <w:rsid w:val="00D73EAC"/>
    <w:rsid w:val="00D75ADC"/>
    <w:rsid w:val="00D765A5"/>
    <w:rsid w:val="00D7772C"/>
    <w:rsid w:val="00D77947"/>
    <w:rsid w:val="00D80077"/>
    <w:rsid w:val="00D8029B"/>
    <w:rsid w:val="00D80834"/>
    <w:rsid w:val="00D810A7"/>
    <w:rsid w:val="00D8118E"/>
    <w:rsid w:val="00D81612"/>
    <w:rsid w:val="00D81F38"/>
    <w:rsid w:val="00D823ED"/>
    <w:rsid w:val="00D82431"/>
    <w:rsid w:val="00D82507"/>
    <w:rsid w:val="00D825A0"/>
    <w:rsid w:val="00D84C63"/>
    <w:rsid w:val="00D84E4C"/>
    <w:rsid w:val="00D85EC2"/>
    <w:rsid w:val="00D860A4"/>
    <w:rsid w:val="00D86FA8"/>
    <w:rsid w:val="00D87393"/>
    <w:rsid w:val="00D8776E"/>
    <w:rsid w:val="00D87D11"/>
    <w:rsid w:val="00D913C9"/>
    <w:rsid w:val="00D91570"/>
    <w:rsid w:val="00D91D04"/>
    <w:rsid w:val="00D91F6C"/>
    <w:rsid w:val="00D93D10"/>
    <w:rsid w:val="00D94C38"/>
    <w:rsid w:val="00D952C6"/>
    <w:rsid w:val="00D96E70"/>
    <w:rsid w:val="00D972DE"/>
    <w:rsid w:val="00D976F8"/>
    <w:rsid w:val="00D97E51"/>
    <w:rsid w:val="00DA0176"/>
    <w:rsid w:val="00DA0A3A"/>
    <w:rsid w:val="00DA0B82"/>
    <w:rsid w:val="00DA1ED9"/>
    <w:rsid w:val="00DA2026"/>
    <w:rsid w:val="00DA2575"/>
    <w:rsid w:val="00DA2C2F"/>
    <w:rsid w:val="00DA2F1B"/>
    <w:rsid w:val="00DA3A7A"/>
    <w:rsid w:val="00DA3E57"/>
    <w:rsid w:val="00DA41E0"/>
    <w:rsid w:val="00DA49F2"/>
    <w:rsid w:val="00DA4A7C"/>
    <w:rsid w:val="00DA561F"/>
    <w:rsid w:val="00DA60C9"/>
    <w:rsid w:val="00DA736D"/>
    <w:rsid w:val="00DA7BED"/>
    <w:rsid w:val="00DB018D"/>
    <w:rsid w:val="00DB028B"/>
    <w:rsid w:val="00DB02E5"/>
    <w:rsid w:val="00DB0488"/>
    <w:rsid w:val="00DB2055"/>
    <w:rsid w:val="00DB22C3"/>
    <w:rsid w:val="00DB333D"/>
    <w:rsid w:val="00DB3654"/>
    <w:rsid w:val="00DB3DE9"/>
    <w:rsid w:val="00DB54EE"/>
    <w:rsid w:val="00DB5978"/>
    <w:rsid w:val="00DC0D32"/>
    <w:rsid w:val="00DC0DC6"/>
    <w:rsid w:val="00DC1FCC"/>
    <w:rsid w:val="00DC2109"/>
    <w:rsid w:val="00DC2156"/>
    <w:rsid w:val="00DC6425"/>
    <w:rsid w:val="00DD058F"/>
    <w:rsid w:val="00DD0A0C"/>
    <w:rsid w:val="00DD0CD4"/>
    <w:rsid w:val="00DD1552"/>
    <w:rsid w:val="00DD17B8"/>
    <w:rsid w:val="00DD211B"/>
    <w:rsid w:val="00DD418F"/>
    <w:rsid w:val="00DD41CF"/>
    <w:rsid w:val="00DD4F5F"/>
    <w:rsid w:val="00DD5334"/>
    <w:rsid w:val="00DD5526"/>
    <w:rsid w:val="00DD5A09"/>
    <w:rsid w:val="00DD6F08"/>
    <w:rsid w:val="00DD71FA"/>
    <w:rsid w:val="00DD74C4"/>
    <w:rsid w:val="00DD7EA2"/>
    <w:rsid w:val="00DE0105"/>
    <w:rsid w:val="00DE01CA"/>
    <w:rsid w:val="00DE0909"/>
    <w:rsid w:val="00DE09E8"/>
    <w:rsid w:val="00DE0EF3"/>
    <w:rsid w:val="00DE290F"/>
    <w:rsid w:val="00DE2953"/>
    <w:rsid w:val="00DE336F"/>
    <w:rsid w:val="00DE3562"/>
    <w:rsid w:val="00DE3B4E"/>
    <w:rsid w:val="00DE3D83"/>
    <w:rsid w:val="00DE3DA9"/>
    <w:rsid w:val="00DE3F0E"/>
    <w:rsid w:val="00DE5A3C"/>
    <w:rsid w:val="00DE5AC1"/>
    <w:rsid w:val="00DE601A"/>
    <w:rsid w:val="00DE7004"/>
    <w:rsid w:val="00DE7398"/>
    <w:rsid w:val="00DE79F4"/>
    <w:rsid w:val="00DF07D3"/>
    <w:rsid w:val="00DF18F3"/>
    <w:rsid w:val="00DF1B3A"/>
    <w:rsid w:val="00DF1E4E"/>
    <w:rsid w:val="00DF21BA"/>
    <w:rsid w:val="00DF2AED"/>
    <w:rsid w:val="00DF2EFF"/>
    <w:rsid w:val="00DF3FAA"/>
    <w:rsid w:val="00DF45DE"/>
    <w:rsid w:val="00DF5028"/>
    <w:rsid w:val="00DF55D4"/>
    <w:rsid w:val="00DF5C5E"/>
    <w:rsid w:val="00DF5F8A"/>
    <w:rsid w:val="00DF61EB"/>
    <w:rsid w:val="00DF64A3"/>
    <w:rsid w:val="00DF6861"/>
    <w:rsid w:val="00DF6FE5"/>
    <w:rsid w:val="00DF77A8"/>
    <w:rsid w:val="00DF7D5B"/>
    <w:rsid w:val="00E00CA6"/>
    <w:rsid w:val="00E00CE2"/>
    <w:rsid w:val="00E00E0B"/>
    <w:rsid w:val="00E00E80"/>
    <w:rsid w:val="00E010D2"/>
    <w:rsid w:val="00E019E1"/>
    <w:rsid w:val="00E01E32"/>
    <w:rsid w:val="00E0210A"/>
    <w:rsid w:val="00E02799"/>
    <w:rsid w:val="00E03911"/>
    <w:rsid w:val="00E04907"/>
    <w:rsid w:val="00E0591D"/>
    <w:rsid w:val="00E05FF9"/>
    <w:rsid w:val="00E06BC1"/>
    <w:rsid w:val="00E06C02"/>
    <w:rsid w:val="00E0714B"/>
    <w:rsid w:val="00E07B37"/>
    <w:rsid w:val="00E07C7F"/>
    <w:rsid w:val="00E07EAA"/>
    <w:rsid w:val="00E10081"/>
    <w:rsid w:val="00E10B33"/>
    <w:rsid w:val="00E10C35"/>
    <w:rsid w:val="00E110E5"/>
    <w:rsid w:val="00E11773"/>
    <w:rsid w:val="00E11CE7"/>
    <w:rsid w:val="00E11D70"/>
    <w:rsid w:val="00E1231E"/>
    <w:rsid w:val="00E125DB"/>
    <w:rsid w:val="00E12990"/>
    <w:rsid w:val="00E137CC"/>
    <w:rsid w:val="00E13898"/>
    <w:rsid w:val="00E147DC"/>
    <w:rsid w:val="00E14C15"/>
    <w:rsid w:val="00E14D06"/>
    <w:rsid w:val="00E15374"/>
    <w:rsid w:val="00E15731"/>
    <w:rsid w:val="00E158BB"/>
    <w:rsid w:val="00E167F5"/>
    <w:rsid w:val="00E16A52"/>
    <w:rsid w:val="00E176DA"/>
    <w:rsid w:val="00E20217"/>
    <w:rsid w:val="00E20734"/>
    <w:rsid w:val="00E20C0D"/>
    <w:rsid w:val="00E20EA7"/>
    <w:rsid w:val="00E21236"/>
    <w:rsid w:val="00E21620"/>
    <w:rsid w:val="00E2274D"/>
    <w:rsid w:val="00E22ED3"/>
    <w:rsid w:val="00E250C4"/>
    <w:rsid w:val="00E25553"/>
    <w:rsid w:val="00E259D3"/>
    <w:rsid w:val="00E27327"/>
    <w:rsid w:val="00E27ABD"/>
    <w:rsid w:val="00E303C8"/>
    <w:rsid w:val="00E3194A"/>
    <w:rsid w:val="00E31C8B"/>
    <w:rsid w:val="00E31D12"/>
    <w:rsid w:val="00E31DA2"/>
    <w:rsid w:val="00E321D9"/>
    <w:rsid w:val="00E3235A"/>
    <w:rsid w:val="00E323C2"/>
    <w:rsid w:val="00E32F0E"/>
    <w:rsid w:val="00E33203"/>
    <w:rsid w:val="00E33EAA"/>
    <w:rsid w:val="00E3450C"/>
    <w:rsid w:val="00E349F2"/>
    <w:rsid w:val="00E368D3"/>
    <w:rsid w:val="00E36B6D"/>
    <w:rsid w:val="00E372AA"/>
    <w:rsid w:val="00E37387"/>
    <w:rsid w:val="00E373DB"/>
    <w:rsid w:val="00E37A4E"/>
    <w:rsid w:val="00E37B4F"/>
    <w:rsid w:val="00E37B8B"/>
    <w:rsid w:val="00E37E07"/>
    <w:rsid w:val="00E403E6"/>
    <w:rsid w:val="00E41475"/>
    <w:rsid w:val="00E41BA9"/>
    <w:rsid w:val="00E41D87"/>
    <w:rsid w:val="00E42AA8"/>
    <w:rsid w:val="00E42DFF"/>
    <w:rsid w:val="00E42E0F"/>
    <w:rsid w:val="00E440A1"/>
    <w:rsid w:val="00E44988"/>
    <w:rsid w:val="00E44DF3"/>
    <w:rsid w:val="00E46A61"/>
    <w:rsid w:val="00E46BAF"/>
    <w:rsid w:val="00E46D6C"/>
    <w:rsid w:val="00E47804"/>
    <w:rsid w:val="00E5028C"/>
    <w:rsid w:val="00E50AC2"/>
    <w:rsid w:val="00E51AB4"/>
    <w:rsid w:val="00E524E9"/>
    <w:rsid w:val="00E53BF7"/>
    <w:rsid w:val="00E553CD"/>
    <w:rsid w:val="00E56468"/>
    <w:rsid w:val="00E564F8"/>
    <w:rsid w:val="00E57393"/>
    <w:rsid w:val="00E618E4"/>
    <w:rsid w:val="00E627C1"/>
    <w:rsid w:val="00E630D7"/>
    <w:rsid w:val="00E634AF"/>
    <w:rsid w:val="00E63D99"/>
    <w:rsid w:val="00E63FC8"/>
    <w:rsid w:val="00E64133"/>
    <w:rsid w:val="00E64863"/>
    <w:rsid w:val="00E64F77"/>
    <w:rsid w:val="00E65890"/>
    <w:rsid w:val="00E66321"/>
    <w:rsid w:val="00E66419"/>
    <w:rsid w:val="00E66DD9"/>
    <w:rsid w:val="00E66EB4"/>
    <w:rsid w:val="00E678BA"/>
    <w:rsid w:val="00E718ED"/>
    <w:rsid w:val="00E720B0"/>
    <w:rsid w:val="00E72634"/>
    <w:rsid w:val="00E740F0"/>
    <w:rsid w:val="00E74B01"/>
    <w:rsid w:val="00E75029"/>
    <w:rsid w:val="00E75631"/>
    <w:rsid w:val="00E756C7"/>
    <w:rsid w:val="00E75C49"/>
    <w:rsid w:val="00E7728E"/>
    <w:rsid w:val="00E77D29"/>
    <w:rsid w:val="00E77FDE"/>
    <w:rsid w:val="00E8084B"/>
    <w:rsid w:val="00E816E3"/>
    <w:rsid w:val="00E8243A"/>
    <w:rsid w:val="00E82C5A"/>
    <w:rsid w:val="00E82D50"/>
    <w:rsid w:val="00E83954"/>
    <w:rsid w:val="00E845E4"/>
    <w:rsid w:val="00E84B4E"/>
    <w:rsid w:val="00E84FA0"/>
    <w:rsid w:val="00E851A3"/>
    <w:rsid w:val="00E86E20"/>
    <w:rsid w:val="00E86F41"/>
    <w:rsid w:val="00E86F6A"/>
    <w:rsid w:val="00E87607"/>
    <w:rsid w:val="00E877A7"/>
    <w:rsid w:val="00E87EBE"/>
    <w:rsid w:val="00E906CD"/>
    <w:rsid w:val="00E9180C"/>
    <w:rsid w:val="00E91B58"/>
    <w:rsid w:val="00E91F13"/>
    <w:rsid w:val="00E921FC"/>
    <w:rsid w:val="00E92417"/>
    <w:rsid w:val="00E92AFC"/>
    <w:rsid w:val="00E93A4A"/>
    <w:rsid w:val="00E945A2"/>
    <w:rsid w:val="00E949AF"/>
    <w:rsid w:val="00E94CEC"/>
    <w:rsid w:val="00E95BA4"/>
    <w:rsid w:val="00E9607B"/>
    <w:rsid w:val="00E96158"/>
    <w:rsid w:val="00E96593"/>
    <w:rsid w:val="00E96662"/>
    <w:rsid w:val="00E9677E"/>
    <w:rsid w:val="00E974AA"/>
    <w:rsid w:val="00E97B8A"/>
    <w:rsid w:val="00E97E65"/>
    <w:rsid w:val="00EA02B0"/>
    <w:rsid w:val="00EA05F2"/>
    <w:rsid w:val="00EA0C12"/>
    <w:rsid w:val="00EA21F2"/>
    <w:rsid w:val="00EA2FF3"/>
    <w:rsid w:val="00EA3386"/>
    <w:rsid w:val="00EA40F1"/>
    <w:rsid w:val="00EA4546"/>
    <w:rsid w:val="00EA4BC7"/>
    <w:rsid w:val="00EA5981"/>
    <w:rsid w:val="00EA5DB4"/>
    <w:rsid w:val="00EA645E"/>
    <w:rsid w:val="00EB03F7"/>
    <w:rsid w:val="00EB117F"/>
    <w:rsid w:val="00EB11CB"/>
    <w:rsid w:val="00EB1DA0"/>
    <w:rsid w:val="00EB2002"/>
    <w:rsid w:val="00EB236F"/>
    <w:rsid w:val="00EB3072"/>
    <w:rsid w:val="00EB3BD1"/>
    <w:rsid w:val="00EB3F07"/>
    <w:rsid w:val="00EB3FC3"/>
    <w:rsid w:val="00EB45BF"/>
    <w:rsid w:val="00EB5059"/>
    <w:rsid w:val="00EB6018"/>
    <w:rsid w:val="00EB73BD"/>
    <w:rsid w:val="00EC0E99"/>
    <w:rsid w:val="00EC3162"/>
    <w:rsid w:val="00EC36C4"/>
    <w:rsid w:val="00EC3CF6"/>
    <w:rsid w:val="00EC45C4"/>
    <w:rsid w:val="00EC47B3"/>
    <w:rsid w:val="00EC4DDA"/>
    <w:rsid w:val="00EC5B00"/>
    <w:rsid w:val="00EC6915"/>
    <w:rsid w:val="00EC6BB5"/>
    <w:rsid w:val="00EC6CEF"/>
    <w:rsid w:val="00EC6FFC"/>
    <w:rsid w:val="00ED0F7E"/>
    <w:rsid w:val="00ED12DF"/>
    <w:rsid w:val="00ED27E3"/>
    <w:rsid w:val="00ED2A87"/>
    <w:rsid w:val="00ED2ECC"/>
    <w:rsid w:val="00ED3351"/>
    <w:rsid w:val="00ED363E"/>
    <w:rsid w:val="00ED4065"/>
    <w:rsid w:val="00ED467F"/>
    <w:rsid w:val="00ED4F47"/>
    <w:rsid w:val="00ED54F7"/>
    <w:rsid w:val="00ED5CDA"/>
    <w:rsid w:val="00ED64EA"/>
    <w:rsid w:val="00ED695E"/>
    <w:rsid w:val="00ED7367"/>
    <w:rsid w:val="00ED7E74"/>
    <w:rsid w:val="00EE0B57"/>
    <w:rsid w:val="00EE127A"/>
    <w:rsid w:val="00EE2063"/>
    <w:rsid w:val="00EE211A"/>
    <w:rsid w:val="00EE2718"/>
    <w:rsid w:val="00EE44E9"/>
    <w:rsid w:val="00EE4F91"/>
    <w:rsid w:val="00EE5237"/>
    <w:rsid w:val="00EE5B66"/>
    <w:rsid w:val="00EE67D6"/>
    <w:rsid w:val="00EE6B02"/>
    <w:rsid w:val="00EF0C4B"/>
    <w:rsid w:val="00EF16DD"/>
    <w:rsid w:val="00EF195E"/>
    <w:rsid w:val="00EF1BD9"/>
    <w:rsid w:val="00EF3137"/>
    <w:rsid w:val="00EF4F01"/>
    <w:rsid w:val="00EF52DE"/>
    <w:rsid w:val="00EF5736"/>
    <w:rsid w:val="00EF57A0"/>
    <w:rsid w:val="00EF6A0F"/>
    <w:rsid w:val="00EF71A3"/>
    <w:rsid w:val="00EF7DC2"/>
    <w:rsid w:val="00F00085"/>
    <w:rsid w:val="00F01C13"/>
    <w:rsid w:val="00F02002"/>
    <w:rsid w:val="00F03D08"/>
    <w:rsid w:val="00F04A59"/>
    <w:rsid w:val="00F04DB9"/>
    <w:rsid w:val="00F04E2B"/>
    <w:rsid w:val="00F057E5"/>
    <w:rsid w:val="00F05CE2"/>
    <w:rsid w:val="00F068F5"/>
    <w:rsid w:val="00F06AAF"/>
    <w:rsid w:val="00F07535"/>
    <w:rsid w:val="00F1054F"/>
    <w:rsid w:val="00F10809"/>
    <w:rsid w:val="00F10D75"/>
    <w:rsid w:val="00F115B6"/>
    <w:rsid w:val="00F1219E"/>
    <w:rsid w:val="00F12D39"/>
    <w:rsid w:val="00F12F06"/>
    <w:rsid w:val="00F144EF"/>
    <w:rsid w:val="00F146E4"/>
    <w:rsid w:val="00F1547B"/>
    <w:rsid w:val="00F15897"/>
    <w:rsid w:val="00F15F5F"/>
    <w:rsid w:val="00F16BD6"/>
    <w:rsid w:val="00F16D32"/>
    <w:rsid w:val="00F16F26"/>
    <w:rsid w:val="00F16F81"/>
    <w:rsid w:val="00F17124"/>
    <w:rsid w:val="00F17B40"/>
    <w:rsid w:val="00F17FC9"/>
    <w:rsid w:val="00F201F0"/>
    <w:rsid w:val="00F20377"/>
    <w:rsid w:val="00F212D6"/>
    <w:rsid w:val="00F215FB"/>
    <w:rsid w:val="00F21914"/>
    <w:rsid w:val="00F21CA0"/>
    <w:rsid w:val="00F22D71"/>
    <w:rsid w:val="00F22E8E"/>
    <w:rsid w:val="00F233F4"/>
    <w:rsid w:val="00F237F6"/>
    <w:rsid w:val="00F2388F"/>
    <w:rsid w:val="00F24116"/>
    <w:rsid w:val="00F2479A"/>
    <w:rsid w:val="00F25714"/>
    <w:rsid w:val="00F26044"/>
    <w:rsid w:val="00F26453"/>
    <w:rsid w:val="00F26CF5"/>
    <w:rsid w:val="00F26D14"/>
    <w:rsid w:val="00F26E76"/>
    <w:rsid w:val="00F304A8"/>
    <w:rsid w:val="00F309FB"/>
    <w:rsid w:val="00F30AA2"/>
    <w:rsid w:val="00F3115D"/>
    <w:rsid w:val="00F31788"/>
    <w:rsid w:val="00F31E21"/>
    <w:rsid w:val="00F32E29"/>
    <w:rsid w:val="00F339DC"/>
    <w:rsid w:val="00F33AC1"/>
    <w:rsid w:val="00F34F80"/>
    <w:rsid w:val="00F35C03"/>
    <w:rsid w:val="00F36106"/>
    <w:rsid w:val="00F3622D"/>
    <w:rsid w:val="00F36929"/>
    <w:rsid w:val="00F36D5D"/>
    <w:rsid w:val="00F37538"/>
    <w:rsid w:val="00F37700"/>
    <w:rsid w:val="00F37ADC"/>
    <w:rsid w:val="00F37EA7"/>
    <w:rsid w:val="00F40971"/>
    <w:rsid w:val="00F4167A"/>
    <w:rsid w:val="00F41730"/>
    <w:rsid w:val="00F41871"/>
    <w:rsid w:val="00F41BC5"/>
    <w:rsid w:val="00F4375A"/>
    <w:rsid w:val="00F43E34"/>
    <w:rsid w:val="00F444FC"/>
    <w:rsid w:val="00F447D1"/>
    <w:rsid w:val="00F44E3A"/>
    <w:rsid w:val="00F45BD1"/>
    <w:rsid w:val="00F468F7"/>
    <w:rsid w:val="00F47D57"/>
    <w:rsid w:val="00F50EB6"/>
    <w:rsid w:val="00F51E31"/>
    <w:rsid w:val="00F521A2"/>
    <w:rsid w:val="00F5264B"/>
    <w:rsid w:val="00F52781"/>
    <w:rsid w:val="00F533AF"/>
    <w:rsid w:val="00F54ACC"/>
    <w:rsid w:val="00F554EA"/>
    <w:rsid w:val="00F5609B"/>
    <w:rsid w:val="00F56651"/>
    <w:rsid w:val="00F56960"/>
    <w:rsid w:val="00F569F1"/>
    <w:rsid w:val="00F56BFE"/>
    <w:rsid w:val="00F61810"/>
    <w:rsid w:val="00F621C9"/>
    <w:rsid w:val="00F62721"/>
    <w:rsid w:val="00F64085"/>
    <w:rsid w:val="00F64E76"/>
    <w:rsid w:val="00F65628"/>
    <w:rsid w:val="00F65BBF"/>
    <w:rsid w:val="00F65DAA"/>
    <w:rsid w:val="00F667B8"/>
    <w:rsid w:val="00F66D2F"/>
    <w:rsid w:val="00F66FE6"/>
    <w:rsid w:val="00F679A6"/>
    <w:rsid w:val="00F67EAE"/>
    <w:rsid w:val="00F70E26"/>
    <w:rsid w:val="00F710A6"/>
    <w:rsid w:val="00F71D7F"/>
    <w:rsid w:val="00F7281F"/>
    <w:rsid w:val="00F732A9"/>
    <w:rsid w:val="00F73A9A"/>
    <w:rsid w:val="00F73C89"/>
    <w:rsid w:val="00F7479F"/>
    <w:rsid w:val="00F74C41"/>
    <w:rsid w:val="00F74CA1"/>
    <w:rsid w:val="00F751C8"/>
    <w:rsid w:val="00F75243"/>
    <w:rsid w:val="00F76692"/>
    <w:rsid w:val="00F76A45"/>
    <w:rsid w:val="00F772CA"/>
    <w:rsid w:val="00F77464"/>
    <w:rsid w:val="00F77F95"/>
    <w:rsid w:val="00F80710"/>
    <w:rsid w:val="00F8078A"/>
    <w:rsid w:val="00F807CB"/>
    <w:rsid w:val="00F808A2"/>
    <w:rsid w:val="00F80FAF"/>
    <w:rsid w:val="00F82009"/>
    <w:rsid w:val="00F821C7"/>
    <w:rsid w:val="00F82C8B"/>
    <w:rsid w:val="00F82F19"/>
    <w:rsid w:val="00F834AB"/>
    <w:rsid w:val="00F83AD0"/>
    <w:rsid w:val="00F84019"/>
    <w:rsid w:val="00F84962"/>
    <w:rsid w:val="00F850EF"/>
    <w:rsid w:val="00F853CD"/>
    <w:rsid w:val="00F857D2"/>
    <w:rsid w:val="00F879DC"/>
    <w:rsid w:val="00F90F88"/>
    <w:rsid w:val="00F910B8"/>
    <w:rsid w:val="00F916E0"/>
    <w:rsid w:val="00F932AB"/>
    <w:rsid w:val="00F93ABD"/>
    <w:rsid w:val="00F94FD9"/>
    <w:rsid w:val="00F9517C"/>
    <w:rsid w:val="00F95951"/>
    <w:rsid w:val="00F968D3"/>
    <w:rsid w:val="00FA050D"/>
    <w:rsid w:val="00FA1699"/>
    <w:rsid w:val="00FA1B31"/>
    <w:rsid w:val="00FA2964"/>
    <w:rsid w:val="00FA388A"/>
    <w:rsid w:val="00FA5CC2"/>
    <w:rsid w:val="00FA66DE"/>
    <w:rsid w:val="00FA6963"/>
    <w:rsid w:val="00FA6965"/>
    <w:rsid w:val="00FA6A4C"/>
    <w:rsid w:val="00FB04C6"/>
    <w:rsid w:val="00FB0858"/>
    <w:rsid w:val="00FB1119"/>
    <w:rsid w:val="00FB13E6"/>
    <w:rsid w:val="00FB26D6"/>
    <w:rsid w:val="00FB2E71"/>
    <w:rsid w:val="00FB3DEB"/>
    <w:rsid w:val="00FB41F0"/>
    <w:rsid w:val="00FB5C21"/>
    <w:rsid w:val="00FB5EF2"/>
    <w:rsid w:val="00FB66CF"/>
    <w:rsid w:val="00FB6A34"/>
    <w:rsid w:val="00FB723D"/>
    <w:rsid w:val="00FC02A1"/>
    <w:rsid w:val="00FC05B1"/>
    <w:rsid w:val="00FC0CAB"/>
    <w:rsid w:val="00FC0D37"/>
    <w:rsid w:val="00FC109C"/>
    <w:rsid w:val="00FC343E"/>
    <w:rsid w:val="00FC3601"/>
    <w:rsid w:val="00FC37AC"/>
    <w:rsid w:val="00FC635E"/>
    <w:rsid w:val="00FC6524"/>
    <w:rsid w:val="00FC6D88"/>
    <w:rsid w:val="00FC7A35"/>
    <w:rsid w:val="00FC7F1C"/>
    <w:rsid w:val="00FD00CB"/>
    <w:rsid w:val="00FD061A"/>
    <w:rsid w:val="00FD07DA"/>
    <w:rsid w:val="00FD0981"/>
    <w:rsid w:val="00FD0A2B"/>
    <w:rsid w:val="00FD0DFD"/>
    <w:rsid w:val="00FD154A"/>
    <w:rsid w:val="00FD1838"/>
    <w:rsid w:val="00FD1872"/>
    <w:rsid w:val="00FD46B8"/>
    <w:rsid w:val="00FD4ACA"/>
    <w:rsid w:val="00FD50D8"/>
    <w:rsid w:val="00FD66EC"/>
    <w:rsid w:val="00FD6971"/>
    <w:rsid w:val="00FD69CF"/>
    <w:rsid w:val="00FD6CDC"/>
    <w:rsid w:val="00FD6F85"/>
    <w:rsid w:val="00FE02BE"/>
    <w:rsid w:val="00FE074D"/>
    <w:rsid w:val="00FE0A00"/>
    <w:rsid w:val="00FE1576"/>
    <w:rsid w:val="00FE1D66"/>
    <w:rsid w:val="00FE2094"/>
    <w:rsid w:val="00FE2883"/>
    <w:rsid w:val="00FE2F8D"/>
    <w:rsid w:val="00FE6151"/>
    <w:rsid w:val="00FE6461"/>
    <w:rsid w:val="00FE6EDC"/>
    <w:rsid w:val="00FE6EE4"/>
    <w:rsid w:val="00FE7CDD"/>
    <w:rsid w:val="00FF046F"/>
    <w:rsid w:val="00FF0DE9"/>
    <w:rsid w:val="00FF202C"/>
    <w:rsid w:val="00FF3308"/>
    <w:rsid w:val="00FF3817"/>
    <w:rsid w:val="00FF4822"/>
    <w:rsid w:val="00FF4874"/>
    <w:rsid w:val="00FF48CB"/>
    <w:rsid w:val="00FF48D8"/>
    <w:rsid w:val="00FF628A"/>
    <w:rsid w:val="00FF7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75BF7"/>
  <w15:chartTrackingRefBased/>
  <w15:docId w15:val="{F37C62A6-913D-4510-8D0C-69374DE15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 w:val="24"/>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F08"/>
    <w:pPr>
      <w:widowControl/>
      <w:spacing w:after="200"/>
      <w:ind w:firstLine="0"/>
      <w:contextualSpacing/>
    </w:pPr>
    <w:rPr>
      <w:rFonts w:ascii="Times New Roman" w:hAnsi="Times New Roman"/>
    </w:rPr>
  </w:style>
  <w:style w:type="paragraph" w:styleId="BalloonText">
    <w:name w:val="Balloon Text"/>
    <w:basedOn w:val="Normal"/>
    <w:link w:val="BalloonTextChar"/>
    <w:uiPriority w:val="99"/>
    <w:semiHidden/>
    <w:unhideWhenUsed/>
    <w:rsid w:val="00D30A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A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96d6b3d-57b2-45d5-ac7a-91f7a9055409">
      <UserInfo>
        <DisplayName>Cindy Hollenberg</DisplayName>
        <AccountId>3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9965688C6E8448AA00722CE8452705" ma:contentTypeVersion="4" ma:contentTypeDescription="Create a new document." ma:contentTypeScope="" ma:versionID="75f8ebd298e77438f6f6868b533b3287">
  <xsd:schema xmlns:xsd="http://www.w3.org/2001/XMLSchema" xmlns:xs="http://www.w3.org/2001/XMLSchema" xmlns:p="http://schemas.microsoft.com/office/2006/metadata/properties" xmlns:ns3="e3bf6fa9-a007-49f9-9799-26491504b889" xmlns:ns4="896d6b3d-57b2-45d5-ac7a-91f7a9055409" targetNamespace="http://schemas.microsoft.com/office/2006/metadata/properties" ma:root="true" ma:fieldsID="e114ba7979cc689bcd6067e153428b56" ns3:_="" ns4:_="">
    <xsd:import namespace="e3bf6fa9-a007-49f9-9799-26491504b889"/>
    <xsd:import namespace="896d6b3d-57b2-45d5-ac7a-91f7a905540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f6fa9-a007-49f9-9799-26491504b88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d6b3d-57b2-45d5-ac7a-91f7a90554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9"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ADE3EA-665E-402B-9733-95092DD9FCE8}">
  <ds:schemaRefs>
    <ds:schemaRef ds:uri="http://schemas.microsoft.com/sharepoint/v3/contenttype/forms"/>
  </ds:schemaRefs>
</ds:datastoreItem>
</file>

<file path=customXml/itemProps2.xml><?xml version="1.0" encoding="utf-8"?>
<ds:datastoreItem xmlns:ds="http://schemas.openxmlformats.org/officeDocument/2006/customXml" ds:itemID="{934151FC-254A-47DC-8FF1-BA891BB8CC63}">
  <ds:schemaRefs>
    <ds:schemaRef ds:uri="http://schemas.microsoft.com/office/2006/metadata/properties"/>
    <ds:schemaRef ds:uri="http://schemas.microsoft.com/office/infopath/2007/PartnerControls"/>
    <ds:schemaRef ds:uri="896d6b3d-57b2-45d5-ac7a-91f7a9055409"/>
  </ds:schemaRefs>
</ds:datastoreItem>
</file>

<file path=customXml/itemProps3.xml><?xml version="1.0" encoding="utf-8"?>
<ds:datastoreItem xmlns:ds="http://schemas.openxmlformats.org/officeDocument/2006/customXml" ds:itemID="{535039C1-BCB3-42D1-9FAE-0C6C17C50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f6fa9-a007-49f9-9799-26491504b889"/>
    <ds:schemaRef ds:uri="896d6b3d-57b2-45d5-ac7a-91f7a90554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Spillers</dc:creator>
  <cp:keywords/>
  <dc:description/>
  <cp:lastModifiedBy>Neal Butt</cp:lastModifiedBy>
  <cp:revision>2</cp:revision>
  <dcterms:created xsi:type="dcterms:W3CDTF">2021-06-09T21:13:00Z</dcterms:created>
  <dcterms:modified xsi:type="dcterms:W3CDTF">2021-06-09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9965688C6E8448AA00722CE8452705</vt:lpwstr>
  </property>
  <property fmtid="{D5CDD505-2E9C-101B-9397-08002B2CF9AE}" pid="3" name="AuthorIds_UIVersion_1536">
    <vt:lpwstr>45</vt:lpwstr>
  </property>
</Properties>
</file>